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CA3179" w:rsidRDefault="00063CFE">
      <w:pPr>
        <w:rPr>
          <w:b/>
        </w:rPr>
      </w:pPr>
    </w:p>
    <w:p w14:paraId="0C13B1D7" w14:textId="77777777" w:rsidR="00063CFE" w:rsidRPr="00CA3179" w:rsidRDefault="00063CFE">
      <w:pPr>
        <w:rPr>
          <w:b/>
        </w:rPr>
      </w:pPr>
    </w:p>
    <w:p w14:paraId="614C145F" w14:textId="075B714F" w:rsidR="00063CFE" w:rsidRPr="00CA3179" w:rsidRDefault="00063CFE">
      <w:pPr>
        <w:rPr>
          <w:b/>
        </w:rPr>
      </w:pPr>
    </w:p>
    <w:p w14:paraId="7602715D" w14:textId="62392B06" w:rsidR="00063CFE" w:rsidRPr="00CA3179" w:rsidRDefault="00063CFE">
      <w:pPr>
        <w:rPr>
          <w:b/>
        </w:rPr>
      </w:pPr>
    </w:p>
    <w:p w14:paraId="638F2F63" w14:textId="77777777" w:rsidR="005F2845" w:rsidRPr="00CA3179" w:rsidRDefault="005F2845" w:rsidP="00063CFE">
      <w:pPr>
        <w:jc w:val="right"/>
        <w:rPr>
          <w:b/>
          <w:i/>
          <w:sz w:val="36"/>
        </w:rPr>
      </w:pPr>
      <w:bookmarkStart w:id="1" w:name="_Hlk5118283"/>
      <w:bookmarkEnd w:id="1"/>
    </w:p>
    <w:p w14:paraId="0618FF0F" w14:textId="77777777" w:rsidR="005F2845" w:rsidRPr="00CA3179" w:rsidRDefault="005F2845" w:rsidP="00063CFE">
      <w:pPr>
        <w:jc w:val="right"/>
        <w:rPr>
          <w:b/>
          <w:i/>
          <w:sz w:val="36"/>
        </w:rPr>
      </w:pPr>
    </w:p>
    <w:p w14:paraId="769FEE35" w14:textId="08E2A2C9" w:rsidR="00063CFE" w:rsidRPr="00F6627F" w:rsidRDefault="00BB2AC1" w:rsidP="00063CFE">
      <w:pPr>
        <w:jc w:val="right"/>
        <w:rPr>
          <w:b/>
          <w:i/>
          <w:sz w:val="36"/>
        </w:rPr>
      </w:pPr>
      <w:r w:rsidRPr="00F6627F">
        <w:rPr>
          <w:b/>
          <w:i/>
          <w:sz w:val="36"/>
        </w:rPr>
        <w:t>Introduction to Graphics and Mobile Gaming</w:t>
      </w:r>
    </w:p>
    <w:p w14:paraId="5C8C03FD" w14:textId="7F316C9F" w:rsidR="00063CFE" w:rsidRPr="00F6627F" w:rsidRDefault="00433F1E" w:rsidP="00063CFE">
      <w:pPr>
        <w:jc w:val="right"/>
        <w:rPr>
          <w:b/>
          <w:sz w:val="52"/>
        </w:rPr>
      </w:pPr>
      <w:r w:rsidRPr="00F6627F">
        <w:rPr>
          <w:b/>
          <w:sz w:val="52"/>
        </w:rPr>
        <w:t xml:space="preserve">LAB </w:t>
      </w:r>
      <w:r w:rsidR="00BB2AC1" w:rsidRPr="00F6627F">
        <w:rPr>
          <w:b/>
          <w:sz w:val="52"/>
        </w:rPr>
        <w:t>5</w:t>
      </w:r>
    </w:p>
    <w:p w14:paraId="47439710" w14:textId="117CA9DB" w:rsidR="00FA1A48" w:rsidRPr="00F6627F" w:rsidRDefault="00BB2AC1" w:rsidP="00063CFE">
      <w:pPr>
        <w:jc w:val="right"/>
        <w:rPr>
          <w:b/>
          <w:sz w:val="48"/>
        </w:rPr>
      </w:pPr>
      <w:r w:rsidRPr="00F6627F">
        <w:rPr>
          <w:b/>
          <w:sz w:val="48"/>
        </w:rPr>
        <w:t>Virtual Reality</w:t>
      </w:r>
    </w:p>
    <w:p w14:paraId="4374E744" w14:textId="2911B9CB" w:rsidR="00063CFE" w:rsidRPr="00F6627F" w:rsidRDefault="00063CFE" w:rsidP="00063CFE">
      <w:pPr>
        <w:jc w:val="right"/>
        <w:rPr>
          <w:b/>
        </w:rPr>
      </w:pPr>
      <w:r w:rsidRPr="00F6627F">
        <w:rPr>
          <w:b/>
        </w:rPr>
        <w:t>Issue 1.0</w:t>
      </w:r>
    </w:p>
    <w:p w14:paraId="55BC45C4" w14:textId="62DBE806" w:rsidR="00063CFE" w:rsidRPr="00F6627F" w:rsidRDefault="00063CFE">
      <w:pPr>
        <w:rPr>
          <w:b/>
        </w:rPr>
      </w:pPr>
    </w:p>
    <w:p w14:paraId="529018B1" w14:textId="79F283AE" w:rsidR="00FB1EFB" w:rsidRPr="00F6627F" w:rsidRDefault="00FB1EFB" w:rsidP="005959A0">
      <w:pPr>
        <w:jc w:val="right"/>
        <w:rPr>
          <w:b/>
        </w:rPr>
      </w:pPr>
    </w:p>
    <w:p w14:paraId="192E4338" w14:textId="4B1CDCC4" w:rsidR="00063CFE" w:rsidRPr="00F6627F" w:rsidRDefault="00063CFE" w:rsidP="005959A0">
      <w:pPr>
        <w:jc w:val="right"/>
        <w:rPr>
          <w:b/>
        </w:rPr>
      </w:pPr>
      <w:r w:rsidRPr="00F6627F">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F6627F" w:rsidRDefault="00637284" w:rsidP="002B269C">
          <w:pPr>
            <w:pStyle w:val="TOCHeading"/>
            <w:numPr>
              <w:ilvl w:val="0"/>
              <w:numId w:val="0"/>
            </w:numPr>
            <w:ind w:left="360" w:hanging="360"/>
          </w:pPr>
          <w:r w:rsidRPr="00F6627F">
            <w:t>C</w:t>
          </w:r>
          <w:r w:rsidR="007032C9" w:rsidRPr="00F6627F">
            <w:t>ontents</w:t>
          </w:r>
        </w:p>
        <w:p w14:paraId="4F0FAD99" w14:textId="385E61EE" w:rsidR="004A7514" w:rsidRDefault="007032C9">
          <w:pPr>
            <w:pStyle w:val="TOC1"/>
            <w:rPr>
              <w:rFonts w:asciiTheme="minorHAnsi" w:hAnsiTheme="minorHAnsi"/>
              <w:b w:val="0"/>
              <w:color w:val="auto"/>
              <w:sz w:val="22"/>
            </w:rPr>
          </w:pPr>
          <w:r w:rsidRPr="00F6627F">
            <w:fldChar w:fldCharType="begin"/>
          </w:r>
          <w:r w:rsidRPr="00F6627F">
            <w:instrText xml:space="preserve"> TOC \o "1-3" \h \z \u </w:instrText>
          </w:r>
          <w:r w:rsidRPr="00F6627F">
            <w:fldChar w:fldCharType="separate"/>
          </w:r>
          <w:hyperlink w:anchor="_Toc36132411" w:history="1">
            <w:r w:rsidR="004A7514" w:rsidRPr="00490E81">
              <w:rPr>
                <w:rStyle w:val="Hyperlink"/>
              </w:rPr>
              <w:t>1</w:t>
            </w:r>
            <w:r w:rsidR="004A7514">
              <w:rPr>
                <w:rFonts w:asciiTheme="minorHAnsi" w:hAnsiTheme="minorHAnsi"/>
                <w:b w:val="0"/>
                <w:color w:val="auto"/>
                <w:sz w:val="22"/>
              </w:rPr>
              <w:tab/>
            </w:r>
            <w:r w:rsidR="004A7514" w:rsidRPr="00490E81">
              <w:rPr>
                <w:rStyle w:val="Hyperlink"/>
              </w:rPr>
              <w:t>Intro</w:t>
            </w:r>
            <w:bookmarkStart w:id="2" w:name="_GoBack"/>
            <w:bookmarkEnd w:id="2"/>
            <w:r w:rsidR="004A7514" w:rsidRPr="00490E81">
              <w:rPr>
                <w:rStyle w:val="Hyperlink"/>
              </w:rPr>
              <w:t>duction</w:t>
            </w:r>
            <w:r w:rsidR="004A7514">
              <w:rPr>
                <w:webHidden/>
              </w:rPr>
              <w:tab/>
            </w:r>
            <w:r w:rsidR="004A7514">
              <w:rPr>
                <w:webHidden/>
              </w:rPr>
              <w:fldChar w:fldCharType="begin"/>
            </w:r>
            <w:r w:rsidR="004A7514">
              <w:rPr>
                <w:webHidden/>
              </w:rPr>
              <w:instrText xml:space="preserve"> PAGEREF _Toc36132411 \h </w:instrText>
            </w:r>
            <w:r w:rsidR="004A7514">
              <w:rPr>
                <w:webHidden/>
              </w:rPr>
            </w:r>
            <w:r w:rsidR="004A7514">
              <w:rPr>
                <w:webHidden/>
              </w:rPr>
              <w:fldChar w:fldCharType="separate"/>
            </w:r>
            <w:r w:rsidR="004A7514">
              <w:rPr>
                <w:webHidden/>
              </w:rPr>
              <w:t>1</w:t>
            </w:r>
            <w:r w:rsidR="004A7514">
              <w:rPr>
                <w:webHidden/>
              </w:rPr>
              <w:fldChar w:fldCharType="end"/>
            </w:r>
          </w:hyperlink>
        </w:p>
        <w:p w14:paraId="2783B6D4" w14:textId="7ED0EC3A" w:rsidR="004A7514" w:rsidRDefault="004A7514">
          <w:pPr>
            <w:pStyle w:val="TOC1"/>
            <w:rPr>
              <w:rFonts w:asciiTheme="minorHAnsi" w:hAnsiTheme="minorHAnsi"/>
              <w:b w:val="0"/>
              <w:color w:val="auto"/>
              <w:sz w:val="22"/>
            </w:rPr>
          </w:pPr>
          <w:hyperlink w:anchor="_Toc36132412" w:history="1">
            <w:r w:rsidRPr="00490E81">
              <w:rPr>
                <w:rStyle w:val="Hyperlink"/>
              </w:rPr>
              <w:t>2</w:t>
            </w:r>
            <w:r>
              <w:rPr>
                <w:rFonts w:asciiTheme="minorHAnsi" w:hAnsiTheme="minorHAnsi"/>
                <w:b w:val="0"/>
                <w:color w:val="auto"/>
                <w:sz w:val="22"/>
              </w:rPr>
              <w:tab/>
            </w:r>
            <w:r w:rsidRPr="00490E81">
              <w:rPr>
                <w:rStyle w:val="Hyperlink"/>
              </w:rPr>
              <w:t>Creating a new scene for Google Cardboard</w:t>
            </w:r>
            <w:r>
              <w:rPr>
                <w:webHidden/>
              </w:rPr>
              <w:tab/>
            </w:r>
            <w:r>
              <w:rPr>
                <w:webHidden/>
              </w:rPr>
              <w:fldChar w:fldCharType="begin"/>
            </w:r>
            <w:r>
              <w:rPr>
                <w:webHidden/>
              </w:rPr>
              <w:instrText xml:space="preserve"> PAGEREF _Toc36132412 \h </w:instrText>
            </w:r>
            <w:r>
              <w:rPr>
                <w:webHidden/>
              </w:rPr>
            </w:r>
            <w:r>
              <w:rPr>
                <w:webHidden/>
              </w:rPr>
              <w:fldChar w:fldCharType="separate"/>
            </w:r>
            <w:r>
              <w:rPr>
                <w:webHidden/>
              </w:rPr>
              <w:t>1</w:t>
            </w:r>
            <w:r>
              <w:rPr>
                <w:webHidden/>
              </w:rPr>
              <w:fldChar w:fldCharType="end"/>
            </w:r>
          </w:hyperlink>
        </w:p>
        <w:p w14:paraId="03099A3E" w14:textId="79116CF9" w:rsidR="004A7514" w:rsidRDefault="004A7514">
          <w:pPr>
            <w:pStyle w:val="TOC2"/>
            <w:tabs>
              <w:tab w:val="left" w:pos="880"/>
              <w:tab w:val="right" w:leader="dot" w:pos="9016"/>
            </w:tabs>
            <w:rPr>
              <w:rFonts w:asciiTheme="minorHAnsi" w:hAnsiTheme="minorHAnsi"/>
              <w:noProof/>
              <w:color w:val="auto"/>
            </w:rPr>
          </w:pPr>
          <w:hyperlink w:anchor="_Toc36132413" w:history="1">
            <w:r w:rsidRPr="00490E81">
              <w:rPr>
                <w:rStyle w:val="Hyperlink"/>
                <w:noProof/>
              </w:rPr>
              <w:t>2.1</w:t>
            </w:r>
            <w:r>
              <w:rPr>
                <w:rFonts w:asciiTheme="minorHAnsi" w:hAnsiTheme="minorHAnsi"/>
                <w:noProof/>
                <w:color w:val="auto"/>
              </w:rPr>
              <w:tab/>
            </w:r>
            <w:r w:rsidRPr="00490E81">
              <w:rPr>
                <w:rStyle w:val="Hyperlink"/>
                <w:noProof/>
              </w:rPr>
              <w:t>Enabling VR support</w:t>
            </w:r>
            <w:r>
              <w:rPr>
                <w:noProof/>
                <w:webHidden/>
              </w:rPr>
              <w:tab/>
            </w:r>
            <w:r>
              <w:rPr>
                <w:noProof/>
                <w:webHidden/>
              </w:rPr>
              <w:fldChar w:fldCharType="begin"/>
            </w:r>
            <w:r>
              <w:rPr>
                <w:noProof/>
                <w:webHidden/>
              </w:rPr>
              <w:instrText xml:space="preserve"> PAGEREF _Toc36132413 \h </w:instrText>
            </w:r>
            <w:r>
              <w:rPr>
                <w:noProof/>
                <w:webHidden/>
              </w:rPr>
            </w:r>
            <w:r>
              <w:rPr>
                <w:noProof/>
                <w:webHidden/>
              </w:rPr>
              <w:fldChar w:fldCharType="separate"/>
            </w:r>
            <w:r>
              <w:rPr>
                <w:noProof/>
                <w:webHidden/>
              </w:rPr>
              <w:t>1</w:t>
            </w:r>
            <w:r>
              <w:rPr>
                <w:noProof/>
                <w:webHidden/>
              </w:rPr>
              <w:fldChar w:fldCharType="end"/>
            </w:r>
          </w:hyperlink>
        </w:p>
        <w:p w14:paraId="226EEAFB" w14:textId="1E7C0603" w:rsidR="004A7514" w:rsidRDefault="004A7514">
          <w:pPr>
            <w:pStyle w:val="TOC1"/>
            <w:rPr>
              <w:rFonts w:asciiTheme="minorHAnsi" w:hAnsiTheme="minorHAnsi"/>
              <w:b w:val="0"/>
              <w:color w:val="auto"/>
              <w:sz w:val="22"/>
            </w:rPr>
          </w:pPr>
          <w:hyperlink w:anchor="_Toc36132414" w:history="1">
            <w:r w:rsidRPr="00490E81">
              <w:rPr>
                <w:rStyle w:val="Hyperlink"/>
              </w:rPr>
              <w:t>3</w:t>
            </w:r>
            <w:r>
              <w:rPr>
                <w:rFonts w:asciiTheme="minorHAnsi" w:hAnsiTheme="minorHAnsi"/>
                <w:b w:val="0"/>
                <w:color w:val="auto"/>
                <w:sz w:val="22"/>
              </w:rPr>
              <w:tab/>
            </w:r>
            <w:r w:rsidRPr="00490E81">
              <w:rPr>
                <w:rStyle w:val="Hyperlink"/>
              </w:rPr>
              <w:t>The scene</w:t>
            </w:r>
            <w:r>
              <w:rPr>
                <w:webHidden/>
              </w:rPr>
              <w:tab/>
            </w:r>
            <w:r>
              <w:rPr>
                <w:webHidden/>
              </w:rPr>
              <w:fldChar w:fldCharType="begin"/>
            </w:r>
            <w:r>
              <w:rPr>
                <w:webHidden/>
              </w:rPr>
              <w:instrText xml:space="preserve"> PAGEREF _Toc36132414 \h </w:instrText>
            </w:r>
            <w:r>
              <w:rPr>
                <w:webHidden/>
              </w:rPr>
            </w:r>
            <w:r>
              <w:rPr>
                <w:webHidden/>
              </w:rPr>
              <w:fldChar w:fldCharType="separate"/>
            </w:r>
            <w:r>
              <w:rPr>
                <w:webHidden/>
              </w:rPr>
              <w:t>1</w:t>
            </w:r>
            <w:r>
              <w:rPr>
                <w:webHidden/>
              </w:rPr>
              <w:fldChar w:fldCharType="end"/>
            </w:r>
          </w:hyperlink>
        </w:p>
        <w:p w14:paraId="14396A58" w14:textId="4D957302" w:rsidR="004A7514" w:rsidRDefault="004A7514">
          <w:pPr>
            <w:pStyle w:val="TOC1"/>
            <w:rPr>
              <w:rFonts w:asciiTheme="minorHAnsi" w:hAnsiTheme="minorHAnsi"/>
              <w:b w:val="0"/>
              <w:color w:val="auto"/>
              <w:sz w:val="22"/>
            </w:rPr>
          </w:pPr>
          <w:hyperlink w:anchor="_Toc36132415" w:history="1">
            <w:r w:rsidRPr="00490E81">
              <w:rPr>
                <w:rStyle w:val="Hyperlink"/>
              </w:rPr>
              <w:t>4</w:t>
            </w:r>
            <w:r>
              <w:rPr>
                <w:rFonts w:asciiTheme="minorHAnsi" w:hAnsiTheme="minorHAnsi"/>
                <w:b w:val="0"/>
                <w:color w:val="auto"/>
                <w:sz w:val="22"/>
              </w:rPr>
              <w:tab/>
            </w:r>
            <w:r w:rsidRPr="00490E81">
              <w:rPr>
                <w:rStyle w:val="Hyperlink"/>
              </w:rPr>
              <w:t>The camera</w:t>
            </w:r>
            <w:r>
              <w:rPr>
                <w:webHidden/>
              </w:rPr>
              <w:tab/>
            </w:r>
            <w:r>
              <w:rPr>
                <w:webHidden/>
              </w:rPr>
              <w:fldChar w:fldCharType="begin"/>
            </w:r>
            <w:r>
              <w:rPr>
                <w:webHidden/>
              </w:rPr>
              <w:instrText xml:space="preserve"> PAGEREF _Toc36132415 \h </w:instrText>
            </w:r>
            <w:r>
              <w:rPr>
                <w:webHidden/>
              </w:rPr>
            </w:r>
            <w:r>
              <w:rPr>
                <w:webHidden/>
              </w:rPr>
              <w:fldChar w:fldCharType="separate"/>
            </w:r>
            <w:r>
              <w:rPr>
                <w:webHidden/>
              </w:rPr>
              <w:t>2</w:t>
            </w:r>
            <w:r>
              <w:rPr>
                <w:webHidden/>
              </w:rPr>
              <w:fldChar w:fldCharType="end"/>
            </w:r>
          </w:hyperlink>
        </w:p>
        <w:p w14:paraId="79B15D33" w14:textId="15830AFB" w:rsidR="004A7514" w:rsidRDefault="004A7514">
          <w:pPr>
            <w:pStyle w:val="TOC1"/>
            <w:rPr>
              <w:rFonts w:asciiTheme="minorHAnsi" w:hAnsiTheme="minorHAnsi"/>
              <w:b w:val="0"/>
              <w:color w:val="auto"/>
              <w:sz w:val="22"/>
            </w:rPr>
          </w:pPr>
          <w:hyperlink w:anchor="_Toc36132416" w:history="1">
            <w:r w:rsidRPr="00490E81">
              <w:rPr>
                <w:rStyle w:val="Hyperlink"/>
              </w:rPr>
              <w:t>5</w:t>
            </w:r>
            <w:r>
              <w:rPr>
                <w:rFonts w:asciiTheme="minorHAnsi" w:hAnsiTheme="minorHAnsi"/>
                <w:b w:val="0"/>
                <w:color w:val="auto"/>
                <w:sz w:val="22"/>
              </w:rPr>
              <w:tab/>
            </w:r>
            <w:r w:rsidRPr="00490E81">
              <w:rPr>
                <w:rStyle w:val="Hyperlink"/>
              </w:rPr>
              <w:t>UI elements</w:t>
            </w:r>
            <w:r>
              <w:rPr>
                <w:webHidden/>
              </w:rPr>
              <w:tab/>
            </w:r>
            <w:r>
              <w:rPr>
                <w:webHidden/>
              </w:rPr>
              <w:fldChar w:fldCharType="begin"/>
            </w:r>
            <w:r>
              <w:rPr>
                <w:webHidden/>
              </w:rPr>
              <w:instrText xml:space="preserve"> PAGEREF _Toc36132416 \h </w:instrText>
            </w:r>
            <w:r>
              <w:rPr>
                <w:webHidden/>
              </w:rPr>
            </w:r>
            <w:r>
              <w:rPr>
                <w:webHidden/>
              </w:rPr>
              <w:fldChar w:fldCharType="separate"/>
            </w:r>
            <w:r>
              <w:rPr>
                <w:webHidden/>
              </w:rPr>
              <w:t>2</w:t>
            </w:r>
            <w:r>
              <w:rPr>
                <w:webHidden/>
              </w:rPr>
              <w:fldChar w:fldCharType="end"/>
            </w:r>
          </w:hyperlink>
        </w:p>
        <w:p w14:paraId="24516650" w14:textId="103C17EB" w:rsidR="004A7514" w:rsidRDefault="004A7514">
          <w:pPr>
            <w:pStyle w:val="TOC2"/>
            <w:tabs>
              <w:tab w:val="left" w:pos="880"/>
              <w:tab w:val="right" w:leader="dot" w:pos="9016"/>
            </w:tabs>
            <w:rPr>
              <w:rFonts w:asciiTheme="minorHAnsi" w:hAnsiTheme="minorHAnsi"/>
              <w:noProof/>
              <w:color w:val="auto"/>
            </w:rPr>
          </w:pPr>
          <w:hyperlink w:anchor="_Toc36132417" w:history="1">
            <w:r w:rsidRPr="00490E81">
              <w:rPr>
                <w:rStyle w:val="Hyperlink"/>
                <w:noProof/>
              </w:rPr>
              <w:t>5.1</w:t>
            </w:r>
            <w:r>
              <w:rPr>
                <w:rFonts w:asciiTheme="minorHAnsi" w:hAnsiTheme="minorHAnsi"/>
                <w:noProof/>
                <w:color w:val="auto"/>
              </w:rPr>
              <w:tab/>
            </w:r>
            <w:r w:rsidRPr="00490E81">
              <w:rPr>
                <w:rStyle w:val="Hyperlink"/>
                <w:noProof/>
              </w:rPr>
              <w:t>Code indications</w:t>
            </w:r>
            <w:r>
              <w:rPr>
                <w:noProof/>
                <w:webHidden/>
              </w:rPr>
              <w:tab/>
            </w:r>
            <w:r>
              <w:rPr>
                <w:noProof/>
                <w:webHidden/>
              </w:rPr>
              <w:fldChar w:fldCharType="begin"/>
            </w:r>
            <w:r>
              <w:rPr>
                <w:noProof/>
                <w:webHidden/>
              </w:rPr>
              <w:instrText xml:space="preserve"> PAGEREF _Toc36132417 \h </w:instrText>
            </w:r>
            <w:r>
              <w:rPr>
                <w:noProof/>
                <w:webHidden/>
              </w:rPr>
            </w:r>
            <w:r>
              <w:rPr>
                <w:noProof/>
                <w:webHidden/>
              </w:rPr>
              <w:fldChar w:fldCharType="separate"/>
            </w:r>
            <w:r>
              <w:rPr>
                <w:noProof/>
                <w:webHidden/>
              </w:rPr>
              <w:t>3</w:t>
            </w:r>
            <w:r>
              <w:rPr>
                <w:noProof/>
                <w:webHidden/>
              </w:rPr>
              <w:fldChar w:fldCharType="end"/>
            </w:r>
          </w:hyperlink>
        </w:p>
        <w:p w14:paraId="61CEDD68" w14:textId="21A38823" w:rsidR="004A7514" w:rsidRDefault="004A7514">
          <w:pPr>
            <w:pStyle w:val="TOC1"/>
            <w:rPr>
              <w:rFonts w:asciiTheme="minorHAnsi" w:hAnsiTheme="minorHAnsi"/>
              <w:b w:val="0"/>
              <w:color w:val="auto"/>
              <w:sz w:val="22"/>
            </w:rPr>
          </w:pPr>
          <w:hyperlink w:anchor="_Toc36132418" w:history="1">
            <w:r w:rsidRPr="00490E81">
              <w:rPr>
                <w:rStyle w:val="Hyperlink"/>
              </w:rPr>
              <w:t>6</w:t>
            </w:r>
            <w:r>
              <w:rPr>
                <w:rFonts w:asciiTheme="minorHAnsi" w:hAnsiTheme="minorHAnsi"/>
                <w:b w:val="0"/>
                <w:color w:val="auto"/>
                <w:sz w:val="22"/>
              </w:rPr>
              <w:tab/>
            </w:r>
            <w:r w:rsidRPr="00490E81">
              <w:rPr>
                <w:rStyle w:val="Hyperlink"/>
              </w:rPr>
              <w:t>The menu</w:t>
            </w:r>
            <w:r>
              <w:rPr>
                <w:webHidden/>
              </w:rPr>
              <w:tab/>
            </w:r>
            <w:r>
              <w:rPr>
                <w:webHidden/>
              </w:rPr>
              <w:fldChar w:fldCharType="begin"/>
            </w:r>
            <w:r>
              <w:rPr>
                <w:webHidden/>
              </w:rPr>
              <w:instrText xml:space="preserve"> PAGEREF _Toc36132418 \h </w:instrText>
            </w:r>
            <w:r>
              <w:rPr>
                <w:webHidden/>
              </w:rPr>
            </w:r>
            <w:r>
              <w:rPr>
                <w:webHidden/>
              </w:rPr>
              <w:fldChar w:fldCharType="separate"/>
            </w:r>
            <w:r>
              <w:rPr>
                <w:webHidden/>
              </w:rPr>
              <w:t>5</w:t>
            </w:r>
            <w:r>
              <w:rPr>
                <w:webHidden/>
              </w:rPr>
              <w:fldChar w:fldCharType="end"/>
            </w:r>
          </w:hyperlink>
        </w:p>
        <w:p w14:paraId="5810D085" w14:textId="59CE0A66" w:rsidR="004A7514" w:rsidRDefault="004A7514">
          <w:pPr>
            <w:pStyle w:val="TOC1"/>
            <w:rPr>
              <w:rFonts w:asciiTheme="minorHAnsi" w:hAnsiTheme="minorHAnsi"/>
              <w:b w:val="0"/>
              <w:color w:val="auto"/>
              <w:sz w:val="22"/>
            </w:rPr>
          </w:pPr>
          <w:hyperlink w:anchor="_Toc36132419" w:history="1">
            <w:r w:rsidRPr="00490E81">
              <w:rPr>
                <w:rStyle w:val="Hyperlink"/>
              </w:rPr>
              <w:t>7</w:t>
            </w:r>
            <w:r>
              <w:rPr>
                <w:rFonts w:asciiTheme="minorHAnsi" w:hAnsiTheme="minorHAnsi"/>
                <w:b w:val="0"/>
                <w:color w:val="auto"/>
                <w:sz w:val="22"/>
              </w:rPr>
              <w:tab/>
            </w:r>
            <w:r w:rsidRPr="00490E81">
              <w:rPr>
                <w:rStyle w:val="Hyperlink"/>
              </w:rPr>
              <w:t>VR and 3D modes</w:t>
            </w:r>
            <w:r>
              <w:rPr>
                <w:webHidden/>
              </w:rPr>
              <w:tab/>
            </w:r>
            <w:r>
              <w:rPr>
                <w:webHidden/>
              </w:rPr>
              <w:fldChar w:fldCharType="begin"/>
            </w:r>
            <w:r>
              <w:rPr>
                <w:webHidden/>
              </w:rPr>
              <w:instrText xml:space="preserve"> PAGEREF _Toc36132419 \h </w:instrText>
            </w:r>
            <w:r>
              <w:rPr>
                <w:webHidden/>
              </w:rPr>
            </w:r>
            <w:r>
              <w:rPr>
                <w:webHidden/>
              </w:rPr>
              <w:fldChar w:fldCharType="separate"/>
            </w:r>
            <w:r>
              <w:rPr>
                <w:webHidden/>
              </w:rPr>
              <w:t>5</w:t>
            </w:r>
            <w:r>
              <w:rPr>
                <w:webHidden/>
              </w:rPr>
              <w:fldChar w:fldCharType="end"/>
            </w:r>
          </w:hyperlink>
        </w:p>
        <w:p w14:paraId="181C742E" w14:textId="55E8EC98" w:rsidR="004A7514" w:rsidRDefault="004A7514">
          <w:pPr>
            <w:pStyle w:val="TOC2"/>
            <w:tabs>
              <w:tab w:val="left" w:pos="880"/>
              <w:tab w:val="right" w:leader="dot" w:pos="9016"/>
            </w:tabs>
            <w:rPr>
              <w:rFonts w:asciiTheme="minorHAnsi" w:hAnsiTheme="minorHAnsi"/>
              <w:noProof/>
              <w:color w:val="auto"/>
            </w:rPr>
          </w:pPr>
          <w:hyperlink w:anchor="_Toc36132420" w:history="1">
            <w:r w:rsidRPr="00490E81">
              <w:rPr>
                <w:rStyle w:val="Hyperlink"/>
                <w:noProof/>
              </w:rPr>
              <w:t>7.1</w:t>
            </w:r>
            <w:r>
              <w:rPr>
                <w:rFonts w:asciiTheme="minorHAnsi" w:hAnsiTheme="minorHAnsi"/>
                <w:noProof/>
                <w:color w:val="auto"/>
              </w:rPr>
              <w:tab/>
            </w:r>
            <w:r w:rsidRPr="00490E81">
              <w:rPr>
                <w:rStyle w:val="Hyperlink"/>
                <w:noProof/>
              </w:rPr>
              <w:t>Settings</w:t>
            </w:r>
            <w:r>
              <w:rPr>
                <w:noProof/>
                <w:webHidden/>
              </w:rPr>
              <w:tab/>
            </w:r>
            <w:r>
              <w:rPr>
                <w:noProof/>
                <w:webHidden/>
              </w:rPr>
              <w:fldChar w:fldCharType="begin"/>
            </w:r>
            <w:r>
              <w:rPr>
                <w:noProof/>
                <w:webHidden/>
              </w:rPr>
              <w:instrText xml:space="preserve"> PAGEREF _Toc36132420 \h </w:instrText>
            </w:r>
            <w:r>
              <w:rPr>
                <w:noProof/>
                <w:webHidden/>
              </w:rPr>
            </w:r>
            <w:r>
              <w:rPr>
                <w:noProof/>
                <w:webHidden/>
              </w:rPr>
              <w:fldChar w:fldCharType="separate"/>
            </w:r>
            <w:r>
              <w:rPr>
                <w:noProof/>
                <w:webHidden/>
              </w:rPr>
              <w:t>5</w:t>
            </w:r>
            <w:r>
              <w:rPr>
                <w:noProof/>
                <w:webHidden/>
              </w:rPr>
              <w:fldChar w:fldCharType="end"/>
            </w:r>
          </w:hyperlink>
        </w:p>
        <w:p w14:paraId="16A1D7D7" w14:textId="0C661C1A" w:rsidR="004A7514" w:rsidRDefault="004A7514">
          <w:pPr>
            <w:pStyle w:val="TOC2"/>
            <w:tabs>
              <w:tab w:val="left" w:pos="880"/>
              <w:tab w:val="right" w:leader="dot" w:pos="9016"/>
            </w:tabs>
            <w:rPr>
              <w:rFonts w:asciiTheme="minorHAnsi" w:hAnsiTheme="minorHAnsi"/>
              <w:noProof/>
              <w:color w:val="auto"/>
            </w:rPr>
          </w:pPr>
          <w:hyperlink w:anchor="_Toc36132421" w:history="1">
            <w:r w:rsidRPr="00490E81">
              <w:rPr>
                <w:rStyle w:val="Hyperlink"/>
                <w:noProof/>
              </w:rPr>
              <w:t>7.2</w:t>
            </w:r>
            <w:r>
              <w:rPr>
                <w:rFonts w:asciiTheme="minorHAnsi" w:hAnsiTheme="minorHAnsi"/>
                <w:noProof/>
                <w:color w:val="auto"/>
              </w:rPr>
              <w:tab/>
            </w:r>
            <w:r w:rsidRPr="00490E81">
              <w:rPr>
                <w:rStyle w:val="Hyperlink"/>
                <w:noProof/>
              </w:rPr>
              <w:t>Toggle VR script</w:t>
            </w:r>
            <w:r>
              <w:rPr>
                <w:noProof/>
                <w:webHidden/>
              </w:rPr>
              <w:tab/>
            </w:r>
            <w:r>
              <w:rPr>
                <w:noProof/>
                <w:webHidden/>
              </w:rPr>
              <w:fldChar w:fldCharType="begin"/>
            </w:r>
            <w:r>
              <w:rPr>
                <w:noProof/>
                <w:webHidden/>
              </w:rPr>
              <w:instrText xml:space="preserve"> PAGEREF _Toc36132421 \h </w:instrText>
            </w:r>
            <w:r>
              <w:rPr>
                <w:noProof/>
                <w:webHidden/>
              </w:rPr>
            </w:r>
            <w:r>
              <w:rPr>
                <w:noProof/>
                <w:webHidden/>
              </w:rPr>
              <w:fldChar w:fldCharType="separate"/>
            </w:r>
            <w:r>
              <w:rPr>
                <w:noProof/>
                <w:webHidden/>
              </w:rPr>
              <w:t>5</w:t>
            </w:r>
            <w:r>
              <w:rPr>
                <w:noProof/>
                <w:webHidden/>
              </w:rPr>
              <w:fldChar w:fldCharType="end"/>
            </w:r>
          </w:hyperlink>
        </w:p>
        <w:p w14:paraId="3D32FD6B" w14:textId="6C88D6FB" w:rsidR="007032C9" w:rsidRPr="00F6627F" w:rsidRDefault="007032C9">
          <w:r w:rsidRPr="00F6627F">
            <w:rPr>
              <w:b/>
              <w:bCs/>
              <w:noProof/>
            </w:rPr>
            <w:fldChar w:fldCharType="end"/>
          </w:r>
        </w:p>
      </w:sdtContent>
    </w:sdt>
    <w:p w14:paraId="29365190" w14:textId="768CEF80" w:rsidR="00475DEB" w:rsidRPr="00F6627F" w:rsidRDefault="007032C9">
      <w:pPr>
        <w:rPr>
          <w:b/>
        </w:rPr>
        <w:sectPr w:rsidR="00475DEB" w:rsidRPr="00F6627F"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F6627F">
        <w:rPr>
          <w:b/>
        </w:rPr>
        <w:br w:type="page"/>
      </w:r>
    </w:p>
    <w:p w14:paraId="26B902C8" w14:textId="2C99311F" w:rsidR="00411231" w:rsidRPr="00F6627F" w:rsidRDefault="0082607F" w:rsidP="00411231">
      <w:pPr>
        <w:pStyle w:val="Heading1"/>
      </w:pPr>
      <w:bookmarkStart w:id="3" w:name="_Toc36132411"/>
      <w:r w:rsidRPr="00F6627F">
        <w:lastRenderedPageBreak/>
        <w:t>Introductio</w:t>
      </w:r>
      <w:r w:rsidR="00BB2AC1" w:rsidRPr="00F6627F">
        <w:t>n</w:t>
      </w:r>
      <w:bookmarkEnd w:id="3"/>
    </w:p>
    <w:p w14:paraId="1D433DA4" w14:textId="43F4FE47" w:rsidR="00BB2AC1" w:rsidRPr="00F6627F" w:rsidRDefault="00411231" w:rsidP="00882133">
      <w:pPr>
        <w:spacing w:after="0" w:line="360" w:lineRule="auto"/>
        <w:jc w:val="both"/>
      </w:pPr>
      <w:r w:rsidRPr="00F6627F">
        <w:t>In this lab</w:t>
      </w:r>
      <w:r w:rsidR="000E5361" w:rsidRPr="00F6627F">
        <w:t>,</w:t>
      </w:r>
      <w:r w:rsidRPr="00F6627F">
        <w:t xml:space="preserve"> we will adapt our existing game to allow the use of Virtual reality</w:t>
      </w:r>
      <w:r w:rsidR="000E5361" w:rsidRPr="00F6627F">
        <w:t>;</w:t>
      </w:r>
      <w:r w:rsidRPr="00F6627F">
        <w:t xml:space="preserve"> we will do this by setting up a new scene. This will be linked to the main menu by adding a VR button that will load a version of our game that is VR enabled.</w:t>
      </w:r>
      <w:r w:rsidR="00BB2AC1" w:rsidRPr="00F6627F">
        <w:t xml:space="preserve"> We can use a number of different VR devices, but we will develop this for Google Cardboard, which is a cheap VR solution. Then</w:t>
      </w:r>
      <w:r w:rsidR="003A6F41" w:rsidRPr="00F6627F">
        <w:t>,</w:t>
      </w:r>
      <w:r w:rsidR="00BB2AC1" w:rsidRPr="00F6627F">
        <w:t xml:space="preserve"> you will learn how you can extend the VR experience to other devices such as the Gear VR and the Oculus Rift.</w:t>
      </w:r>
    </w:p>
    <w:p w14:paraId="26DE3918" w14:textId="5DC02200" w:rsidR="00BB2AC1" w:rsidRPr="00F6627F" w:rsidRDefault="00BB2AC1" w:rsidP="00882133">
      <w:pPr>
        <w:pStyle w:val="Heading1"/>
        <w:jc w:val="both"/>
      </w:pPr>
      <w:bookmarkStart w:id="4" w:name="_Toc36132412"/>
      <w:r w:rsidRPr="00F6627F">
        <w:t xml:space="preserve">Creating </w:t>
      </w:r>
      <w:r w:rsidR="00EE6310" w:rsidRPr="00F6627F">
        <w:t xml:space="preserve">a </w:t>
      </w:r>
      <w:r w:rsidRPr="00F6627F">
        <w:t>new scene for Google Cardboard</w:t>
      </w:r>
      <w:bookmarkEnd w:id="4"/>
    </w:p>
    <w:p w14:paraId="4476AEAA" w14:textId="175E3B97" w:rsidR="00FB6393" w:rsidRPr="00F6627F" w:rsidRDefault="00BB2AC1" w:rsidP="00882133">
      <w:pPr>
        <w:spacing w:line="360" w:lineRule="auto"/>
        <w:jc w:val="both"/>
      </w:pPr>
      <w:r w:rsidRPr="00F6627F">
        <w:t>For this project</w:t>
      </w:r>
      <w:r w:rsidR="00EE6310" w:rsidRPr="00F6627F">
        <w:t>,</w:t>
      </w:r>
      <w:r w:rsidRPr="00F6627F">
        <w:t xml:space="preserve"> we will be working further on from our previous chess room scene,</w:t>
      </w:r>
      <w:r w:rsidR="00AD4BEC" w:rsidRPr="00F6627F">
        <w:t xml:space="preserve"> but </w:t>
      </w:r>
      <w:r w:rsidR="0068227A" w:rsidRPr="00F6627F">
        <w:t>we’ll be adding a new scene with the new VR mode.</w:t>
      </w:r>
    </w:p>
    <w:p w14:paraId="5687C91B" w14:textId="4525A6F0" w:rsidR="00BB2AC1" w:rsidRPr="00F6627F" w:rsidRDefault="00BB2AC1" w:rsidP="00882133">
      <w:pPr>
        <w:pStyle w:val="Heading2"/>
        <w:jc w:val="both"/>
      </w:pPr>
      <w:bookmarkStart w:id="5" w:name="_Toc36132413"/>
      <w:r w:rsidRPr="00F6627F">
        <w:t>Enabling VR support</w:t>
      </w:r>
      <w:bookmarkEnd w:id="5"/>
    </w:p>
    <w:p w14:paraId="50822C4A" w14:textId="2EBD9CBA" w:rsidR="00FB6393" w:rsidRPr="00F6627F" w:rsidRDefault="00FB6393" w:rsidP="00882133">
      <w:pPr>
        <w:spacing w:line="360" w:lineRule="auto"/>
        <w:jc w:val="both"/>
      </w:pPr>
      <w:r w:rsidRPr="00F6627F">
        <w:t>Unity has built in support for VR experience targeted at multiple devices (Google Cardboard, Oculus Rift</w:t>
      </w:r>
      <w:r w:rsidR="00EE6310" w:rsidRPr="00F6627F">
        <w:t>,</w:t>
      </w:r>
      <w:r w:rsidRPr="00F6627F">
        <w:t xml:space="preserve"> etc</w:t>
      </w:r>
      <w:r w:rsidR="00EE6310" w:rsidRPr="00F6627F">
        <w:t>.</w:t>
      </w:r>
      <w:r w:rsidRPr="00F6627F">
        <w:t xml:space="preserve">). We chose Google Cardboard for this lab because it’s one of the cheapest </w:t>
      </w:r>
      <w:r w:rsidR="00EE6310" w:rsidRPr="00F6627F">
        <w:t xml:space="preserve">and </w:t>
      </w:r>
      <w:r w:rsidRPr="00F6627F">
        <w:t>easiest options</w:t>
      </w:r>
      <w:r w:rsidR="00EE6310" w:rsidRPr="00F6627F">
        <w:t>;</w:t>
      </w:r>
      <w:r w:rsidRPr="00F6627F">
        <w:t xml:space="preserve"> you can build one yourself at home. More details on that can be found here: </w:t>
      </w:r>
      <w:hyperlink r:id="rId12" w:history="1">
        <w:r w:rsidRPr="00F6627F">
          <w:rPr>
            <w:rStyle w:val="Hyperlink"/>
          </w:rPr>
          <w:t>https://vr.google.com/cardboard/manufacturers/</w:t>
        </w:r>
      </w:hyperlink>
    </w:p>
    <w:p w14:paraId="64CF320B" w14:textId="3B3257B3" w:rsidR="00BB2AC1" w:rsidRPr="00F6627F" w:rsidRDefault="004A524F" w:rsidP="00882133">
      <w:pPr>
        <w:jc w:val="both"/>
        <w:rPr>
          <w:noProof/>
        </w:rPr>
      </w:pPr>
      <w:r w:rsidRPr="00F6627F">
        <w:rPr>
          <w:noProof/>
        </w:rPr>
        <w:drawing>
          <wp:anchor distT="0" distB="0" distL="114300" distR="114300" simplePos="0" relativeHeight="251660288" behindDoc="0" locked="0" layoutInCell="1" allowOverlap="1" wp14:anchorId="23F7DD17" wp14:editId="00573566">
            <wp:simplePos x="0" y="0"/>
            <wp:positionH relativeFrom="margin">
              <wp:align>right</wp:align>
            </wp:positionH>
            <wp:positionV relativeFrom="paragraph">
              <wp:posOffset>8401</wp:posOffset>
            </wp:positionV>
            <wp:extent cx="2145030" cy="878840"/>
            <wp:effectExtent l="0" t="0" r="7620" b="0"/>
            <wp:wrapThrough wrapText="bothSides">
              <wp:wrapPolygon edited="0">
                <wp:start x="0" y="0"/>
                <wp:lineTo x="0" y="21069"/>
                <wp:lineTo x="21485" y="21069"/>
                <wp:lineTo x="21485" y="0"/>
                <wp:lineTo x="0" y="0"/>
              </wp:wrapPolygon>
            </wp:wrapThrough>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rsetting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45030" cy="878840"/>
                    </a:xfrm>
                    <a:prstGeom prst="rect">
                      <a:avLst/>
                    </a:prstGeom>
                  </pic:spPr>
                </pic:pic>
              </a:graphicData>
            </a:graphic>
          </wp:anchor>
        </w:drawing>
      </w:r>
      <w:r w:rsidR="00BB2AC1" w:rsidRPr="00F6627F">
        <w:t>To be able to use the VR features in Unity</w:t>
      </w:r>
      <w:r w:rsidR="00EE6310" w:rsidRPr="00F6627F">
        <w:t>,</w:t>
      </w:r>
      <w:r w:rsidR="00BB2AC1" w:rsidRPr="00F6627F">
        <w:t xml:space="preserve"> please enable VR support.</w:t>
      </w:r>
    </w:p>
    <w:p w14:paraId="64B0D490" w14:textId="155B367C" w:rsidR="00B91A2F" w:rsidRPr="00F6627F" w:rsidRDefault="00B91A2F" w:rsidP="00882133">
      <w:pPr>
        <w:jc w:val="both"/>
        <w:rPr>
          <w:noProof/>
        </w:rPr>
      </w:pPr>
      <w:r w:rsidRPr="00F6627F">
        <w:rPr>
          <w:noProof/>
        </w:rPr>
        <w:t>In Build Settings:</w:t>
      </w:r>
    </w:p>
    <w:p w14:paraId="2BACD7B2" w14:textId="37EA4292" w:rsidR="00B91A2F" w:rsidRPr="00F6627F" w:rsidRDefault="00B91A2F" w:rsidP="00882133">
      <w:pPr>
        <w:pStyle w:val="ListParagraph"/>
        <w:numPr>
          <w:ilvl w:val="0"/>
          <w:numId w:val="30"/>
        </w:numPr>
        <w:jc w:val="both"/>
      </w:pPr>
      <w:r w:rsidRPr="00F6627F">
        <w:t>Select Android and Switch Platforms</w:t>
      </w:r>
    </w:p>
    <w:p w14:paraId="7F46B3D7" w14:textId="6B009665" w:rsidR="00B91A2F" w:rsidRPr="00F6627F" w:rsidRDefault="00BB2AC1" w:rsidP="00882133">
      <w:pPr>
        <w:pStyle w:val="ListParagraph"/>
        <w:numPr>
          <w:ilvl w:val="0"/>
          <w:numId w:val="30"/>
        </w:numPr>
        <w:spacing w:after="120"/>
        <w:jc w:val="both"/>
      </w:pPr>
      <w:r w:rsidRPr="00F6627F">
        <w:t xml:space="preserve">Navigate to </w:t>
      </w:r>
      <w:r w:rsidR="00B91A2F" w:rsidRPr="00F6627F">
        <w:t xml:space="preserve">Player </w:t>
      </w:r>
      <w:r w:rsidRPr="00F6627F">
        <w:t>Settings</w:t>
      </w:r>
      <w:r w:rsidR="0048171F" w:rsidRPr="00F6627F">
        <w:t xml:space="preserve"> and then </w:t>
      </w:r>
      <w:r w:rsidR="00B91A2F" w:rsidRPr="00F6627F">
        <w:t>Other Setting. Make the minimum supported API 4.4</w:t>
      </w:r>
    </w:p>
    <w:p w14:paraId="6613BC66" w14:textId="2D2A97B7" w:rsidR="00DE2656" w:rsidRPr="00F6627F" w:rsidRDefault="00B91A2F" w:rsidP="00882133">
      <w:pPr>
        <w:pStyle w:val="ListParagraph"/>
        <w:numPr>
          <w:ilvl w:val="0"/>
          <w:numId w:val="30"/>
        </w:numPr>
        <w:spacing w:after="120"/>
        <w:jc w:val="both"/>
      </w:pPr>
      <w:r w:rsidRPr="00F6627F">
        <w:t>Now select</w:t>
      </w:r>
      <w:r w:rsidR="0048171F" w:rsidRPr="00F6627F">
        <w:t xml:space="preserve"> XR Settings. Tick the Virtual Reality Supported box. You will then be prompted to select a Virtual Reality SDK. Click on the little plus and select Cardboard</w:t>
      </w:r>
      <w:r w:rsidR="00E967C3" w:rsidRPr="00F6627F">
        <w:t>.</w:t>
      </w:r>
    </w:p>
    <w:p w14:paraId="18415ACD" w14:textId="065C718E" w:rsidR="0048171F" w:rsidRPr="00F6627F" w:rsidRDefault="0048171F" w:rsidP="00882133">
      <w:pPr>
        <w:pStyle w:val="Heading1"/>
        <w:jc w:val="both"/>
      </w:pPr>
      <w:bookmarkStart w:id="6" w:name="_Toc36132414"/>
      <w:r w:rsidRPr="00F6627F">
        <w:t>The scene</w:t>
      </w:r>
      <w:bookmarkEnd w:id="6"/>
    </w:p>
    <w:p w14:paraId="74C1AA65" w14:textId="45DBE33C" w:rsidR="0048171F" w:rsidRPr="00F6627F" w:rsidRDefault="00DE2656" w:rsidP="00882133">
      <w:pPr>
        <w:spacing w:line="360" w:lineRule="auto"/>
        <w:jc w:val="both"/>
        <w:rPr>
          <w:bCs/>
        </w:rPr>
      </w:pPr>
      <w:r w:rsidRPr="00F6627F">
        <w:t>We</w:t>
      </w:r>
      <w:r w:rsidR="00B91A2F" w:rsidRPr="00F6627F">
        <w:t xml:space="preserve">’ll </w:t>
      </w:r>
      <w:r w:rsidR="00E967C3" w:rsidRPr="00F6627F">
        <w:t>repurpose the</w:t>
      </w:r>
      <w:r w:rsidRPr="00F6627F">
        <w:t xml:space="preserve"> main scene of the game for this lab,</w:t>
      </w:r>
      <w:r w:rsidR="00E967C3" w:rsidRPr="00F6627F">
        <w:t xml:space="preserve"> with </w:t>
      </w:r>
      <w:r w:rsidR="00B91A2F" w:rsidRPr="00F6627F">
        <w:t>minor</w:t>
      </w:r>
      <w:r w:rsidR="00E967C3" w:rsidRPr="00F6627F">
        <w:t xml:space="preserve"> adjustments</w:t>
      </w:r>
      <w:r w:rsidRPr="00F6627F">
        <w:t xml:space="preserve"> as GUI elements such as buttons don’t work the same way in VR. </w:t>
      </w:r>
      <w:r w:rsidR="00E967C3" w:rsidRPr="00F6627F">
        <w:t xml:space="preserve">Press Ctrl+D to duplicate the main scene and </w:t>
      </w:r>
      <w:r w:rsidR="00E967C3" w:rsidRPr="00F6627F">
        <w:rPr>
          <w:bCs/>
        </w:rPr>
        <w:t>r</w:t>
      </w:r>
      <w:r w:rsidR="0048171F" w:rsidRPr="00F6627F">
        <w:rPr>
          <w:bCs/>
        </w:rPr>
        <w:t xml:space="preserve">ename </w:t>
      </w:r>
      <w:r w:rsidR="00E967C3" w:rsidRPr="00F6627F">
        <w:rPr>
          <w:bCs/>
        </w:rPr>
        <w:t>it</w:t>
      </w:r>
      <w:r w:rsidR="0048171F" w:rsidRPr="00F6627F">
        <w:rPr>
          <w:bCs/>
        </w:rPr>
        <w:t xml:space="preserve"> “Game VR”.</w:t>
      </w:r>
    </w:p>
    <w:p w14:paraId="7430A4C9" w14:textId="1FA94919" w:rsidR="0048171F" w:rsidRPr="00F6627F" w:rsidRDefault="0048171F" w:rsidP="00882133">
      <w:pPr>
        <w:pStyle w:val="ListParagraph"/>
        <w:numPr>
          <w:ilvl w:val="3"/>
          <w:numId w:val="25"/>
        </w:numPr>
        <w:spacing w:line="360" w:lineRule="auto"/>
        <w:jc w:val="both"/>
        <w:rPr>
          <w:bCs/>
        </w:rPr>
      </w:pPr>
      <w:r w:rsidRPr="00F6627F">
        <w:rPr>
          <w:bCs/>
        </w:rPr>
        <w:lastRenderedPageBreak/>
        <w:t xml:space="preserve">Open </w:t>
      </w:r>
      <w:r w:rsidR="00AF3426" w:rsidRPr="00F6627F">
        <w:rPr>
          <w:bCs/>
        </w:rPr>
        <w:t>this</w:t>
      </w:r>
      <w:r w:rsidR="00DE2656" w:rsidRPr="00F6627F">
        <w:rPr>
          <w:bCs/>
        </w:rPr>
        <w:t xml:space="preserve"> </w:t>
      </w:r>
      <w:r w:rsidRPr="00F6627F">
        <w:rPr>
          <w:bCs/>
        </w:rPr>
        <w:t>scene and delete the Canvas from the Hierarchy panel</w:t>
      </w:r>
      <w:r w:rsidR="00E967C3" w:rsidRPr="00F6627F">
        <w:rPr>
          <w:bCs/>
        </w:rPr>
        <w:t xml:space="preserve"> and any other objects that contain buttons.</w:t>
      </w:r>
      <w:r w:rsidRPr="00F6627F">
        <w:rPr>
          <w:bCs/>
        </w:rPr>
        <w:t xml:space="preserve"> </w:t>
      </w:r>
      <w:r w:rsidR="00E967C3" w:rsidRPr="00F6627F">
        <w:rPr>
          <w:bCs/>
        </w:rPr>
        <w:t>B</w:t>
      </w:r>
      <w:r w:rsidRPr="00F6627F">
        <w:rPr>
          <w:bCs/>
        </w:rPr>
        <w:t>uttons will not work properly</w:t>
      </w:r>
      <w:r w:rsidR="00E967C3" w:rsidRPr="00F6627F">
        <w:rPr>
          <w:bCs/>
        </w:rPr>
        <w:t xml:space="preserve"> in VR</w:t>
      </w:r>
      <w:r w:rsidR="00EE6310" w:rsidRPr="00F6627F">
        <w:rPr>
          <w:bCs/>
        </w:rPr>
        <w:t>,</w:t>
      </w:r>
      <w:r w:rsidR="00E967C3" w:rsidRPr="00F6627F">
        <w:rPr>
          <w:bCs/>
        </w:rPr>
        <w:t xml:space="preserve"> and</w:t>
      </w:r>
      <w:r w:rsidRPr="00F6627F">
        <w:rPr>
          <w:bCs/>
        </w:rPr>
        <w:t xml:space="preserve"> we</w:t>
      </w:r>
      <w:r w:rsidR="00E967C3" w:rsidRPr="00F6627F">
        <w:rPr>
          <w:bCs/>
        </w:rPr>
        <w:t>’d like</w:t>
      </w:r>
      <w:r w:rsidRPr="00F6627F">
        <w:rPr>
          <w:bCs/>
        </w:rPr>
        <w:t xml:space="preserve"> a clean interface for the user.</w:t>
      </w:r>
    </w:p>
    <w:p w14:paraId="58158647" w14:textId="6BE51CA8" w:rsidR="0048171F" w:rsidRPr="00F6627F" w:rsidRDefault="0048171F" w:rsidP="00882133">
      <w:pPr>
        <w:pStyle w:val="ListParagraph"/>
        <w:numPr>
          <w:ilvl w:val="0"/>
          <w:numId w:val="25"/>
        </w:numPr>
        <w:spacing w:before="200" w:after="200" w:line="276" w:lineRule="auto"/>
        <w:jc w:val="both"/>
        <w:rPr>
          <w:bCs/>
        </w:rPr>
      </w:pPr>
      <w:r w:rsidRPr="00F6627F">
        <w:rPr>
          <w:bCs/>
        </w:rPr>
        <w:t>Delete the room’s graphics e</w:t>
      </w:r>
      <w:r w:rsidR="00AD4BEC" w:rsidRPr="00F6627F">
        <w:rPr>
          <w:bCs/>
        </w:rPr>
        <w:t>lements, all text</w:t>
      </w:r>
      <w:r w:rsidRPr="00F6627F">
        <w:rPr>
          <w:bCs/>
        </w:rPr>
        <w:t xml:space="preserve"> and all the GUIElements</w:t>
      </w:r>
      <w:r w:rsidR="00AD4BEC" w:rsidRPr="00F6627F">
        <w:rPr>
          <w:bCs/>
        </w:rPr>
        <w:t>. VR does not display text</w:t>
      </w:r>
      <w:r w:rsidR="00DE2656" w:rsidRPr="00F6627F">
        <w:rPr>
          <w:bCs/>
        </w:rPr>
        <w:t xml:space="preserve"> very nicely</w:t>
      </w:r>
      <w:r w:rsidR="00EE6310" w:rsidRPr="00F6627F">
        <w:rPr>
          <w:bCs/>
        </w:rPr>
        <w:t>,</w:t>
      </w:r>
      <w:r w:rsidR="00DE2656" w:rsidRPr="00F6627F">
        <w:rPr>
          <w:bCs/>
        </w:rPr>
        <w:t xml:space="preserve"> so we will look at another way to do this later.</w:t>
      </w:r>
    </w:p>
    <w:p w14:paraId="04CA6869" w14:textId="77777777" w:rsidR="0048171F" w:rsidRPr="00F6627F" w:rsidRDefault="0048171F" w:rsidP="00882133">
      <w:pPr>
        <w:pStyle w:val="Heading1"/>
        <w:jc w:val="both"/>
      </w:pPr>
      <w:bookmarkStart w:id="7" w:name="_Toc36132415"/>
      <w:r w:rsidRPr="00F6627F">
        <w:rPr>
          <w:noProof/>
          <w:lang w:eastAsia="en-GB"/>
        </w:rPr>
        <w:drawing>
          <wp:anchor distT="0" distB="0" distL="114300" distR="114300" simplePos="0" relativeHeight="251659264" behindDoc="1" locked="0" layoutInCell="1" allowOverlap="1" wp14:anchorId="32B3168E" wp14:editId="6B4DE16E">
            <wp:simplePos x="0" y="0"/>
            <wp:positionH relativeFrom="column">
              <wp:posOffset>3041015</wp:posOffset>
            </wp:positionH>
            <wp:positionV relativeFrom="paragraph">
              <wp:posOffset>120650</wp:posOffset>
            </wp:positionV>
            <wp:extent cx="2766060" cy="2813050"/>
            <wp:effectExtent l="0" t="0" r="0" b="6350"/>
            <wp:wrapThrough wrapText="bothSides">
              <wp:wrapPolygon edited="0">
                <wp:start x="0" y="0"/>
                <wp:lineTo x="0" y="21502"/>
                <wp:lineTo x="21421" y="21502"/>
                <wp:lineTo x="2142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reoscopicView.png"/>
                    <pic:cNvPicPr/>
                  </pic:nvPicPr>
                  <pic:blipFill>
                    <a:blip r:embed="rId14">
                      <a:extLst>
                        <a:ext uri="{28A0092B-C50C-407E-A947-70E740481C1C}">
                          <a14:useLocalDpi xmlns:a14="http://schemas.microsoft.com/office/drawing/2010/main" val="0"/>
                        </a:ext>
                      </a:extLst>
                    </a:blip>
                    <a:stretch>
                      <a:fillRect/>
                    </a:stretch>
                  </pic:blipFill>
                  <pic:spPr>
                    <a:xfrm>
                      <a:off x="0" y="0"/>
                      <a:ext cx="2766060" cy="2813050"/>
                    </a:xfrm>
                    <a:prstGeom prst="rect">
                      <a:avLst/>
                    </a:prstGeom>
                  </pic:spPr>
                </pic:pic>
              </a:graphicData>
            </a:graphic>
            <wp14:sizeRelH relativeFrom="page">
              <wp14:pctWidth>0</wp14:pctWidth>
            </wp14:sizeRelH>
            <wp14:sizeRelV relativeFrom="page">
              <wp14:pctHeight>0</wp14:pctHeight>
            </wp14:sizeRelV>
          </wp:anchor>
        </w:drawing>
      </w:r>
      <w:r w:rsidRPr="00F6627F">
        <w:t>The camera</w:t>
      </w:r>
      <w:bookmarkEnd w:id="7"/>
    </w:p>
    <w:p w14:paraId="2D54F17B" w14:textId="78A5EA36" w:rsidR="0048171F" w:rsidRPr="00F6627F" w:rsidRDefault="0048171F" w:rsidP="00882133">
      <w:pPr>
        <w:jc w:val="both"/>
      </w:pPr>
      <w:r w:rsidRPr="00F6627F">
        <w:t xml:space="preserve">To create a VR scene onto a VR device, the images must be rendered on a SBS view (side by side). Consider how our eyes work; these have a slight separation of a couple of </w:t>
      </w:r>
      <w:r w:rsidR="00EE6310" w:rsidRPr="00F6627F">
        <w:t>centimeters</w:t>
      </w:r>
      <w:r w:rsidRPr="00F6627F">
        <w:t xml:space="preserve"> in between each other’s. Look to the image to the right</w:t>
      </w:r>
      <w:r w:rsidR="00EE6310" w:rsidRPr="00F6627F">
        <w:t>;</w:t>
      </w:r>
      <w:r w:rsidRPr="00F6627F">
        <w:t xml:space="preserve"> this is a rough estimation of how our view works. To create a VR experience close </w:t>
      </w:r>
      <w:r w:rsidR="00EE6310" w:rsidRPr="00F6627F">
        <w:t>to</w:t>
      </w:r>
      <w:r w:rsidRPr="00F6627F">
        <w:t xml:space="preserve"> reality as much as possible, the camera needs to recreate these visual conditions.</w:t>
      </w:r>
    </w:p>
    <w:p w14:paraId="2A433007" w14:textId="5091D703" w:rsidR="003E175B" w:rsidRPr="00F6627F" w:rsidRDefault="0048171F" w:rsidP="00882133">
      <w:pPr>
        <w:jc w:val="both"/>
      </w:pPr>
      <w:r w:rsidRPr="00F6627F">
        <w:t>In order to trick the human brain</w:t>
      </w:r>
      <w:r w:rsidR="00EE6310" w:rsidRPr="00F6627F">
        <w:t>,</w:t>
      </w:r>
      <w:r w:rsidRPr="00F6627F">
        <w:t xml:space="preserve"> we need to give it two slightly different viewpoints of the same object, simulating the </w:t>
      </w:r>
      <w:r w:rsidR="00EE6310" w:rsidRPr="00F6627F">
        <w:t>behavior</w:t>
      </w:r>
      <w:r w:rsidRPr="00F6627F">
        <w:t xml:space="preserve"> of the eyes. To do this, we need to have two cameras with padding, one left and one right</w:t>
      </w:r>
      <w:r w:rsidR="006E01B6" w:rsidRPr="00F6627F">
        <w:t>,</w:t>
      </w:r>
      <w:r w:rsidRPr="00F6627F">
        <w:t xml:space="preserve"> to supply different viewpoints</w:t>
      </w:r>
      <w:r w:rsidR="003E175B" w:rsidRPr="00F6627F">
        <w:t>.</w:t>
      </w:r>
    </w:p>
    <w:p w14:paraId="2A310947" w14:textId="05F260E4" w:rsidR="003E175B" w:rsidRPr="00F6627F" w:rsidRDefault="003E175B" w:rsidP="00882133">
      <w:pPr>
        <w:jc w:val="both"/>
        <w:rPr>
          <w:noProof/>
        </w:rPr>
      </w:pPr>
      <w:r w:rsidRPr="00F6627F">
        <w:t>Thanks to the VR support enabled in Unity</w:t>
      </w:r>
      <w:r w:rsidR="006E01B6" w:rsidRPr="00F6627F">
        <w:t>;</w:t>
      </w:r>
      <w:r w:rsidRPr="00F6627F">
        <w:t xml:space="preserve"> the Main Camera of the game will now automatically render to the head-mount display you have selected</w:t>
      </w:r>
      <w:r w:rsidR="00B91A2F" w:rsidRPr="00F6627F">
        <w:t xml:space="preserve"> (Cardboard) </w:t>
      </w:r>
      <w:r w:rsidRPr="00F6627F">
        <w:t>and track head movement to be able to change the field of view.</w:t>
      </w:r>
    </w:p>
    <w:p w14:paraId="363DA124" w14:textId="3E7BB34A" w:rsidR="003E175B" w:rsidRPr="00F6627F" w:rsidRDefault="00B91A2F" w:rsidP="00882133">
      <w:pPr>
        <w:jc w:val="both"/>
      </w:pPr>
      <w:r w:rsidRPr="00F6627F">
        <w:rPr>
          <w:noProof/>
        </w:rPr>
        <w:drawing>
          <wp:anchor distT="0" distB="0" distL="114300" distR="114300" simplePos="0" relativeHeight="251664384" behindDoc="0" locked="0" layoutInCell="1" allowOverlap="1" wp14:anchorId="218C453E" wp14:editId="44EF9D34">
            <wp:simplePos x="0" y="0"/>
            <wp:positionH relativeFrom="margin">
              <wp:posOffset>2823845</wp:posOffset>
            </wp:positionH>
            <wp:positionV relativeFrom="paragraph">
              <wp:posOffset>0</wp:posOffset>
            </wp:positionV>
            <wp:extent cx="2906395" cy="1605915"/>
            <wp:effectExtent l="0" t="0" r="8255" b="0"/>
            <wp:wrapThrough wrapText="bothSides">
              <wp:wrapPolygon edited="0">
                <wp:start x="0" y="0"/>
                <wp:lineTo x="0" y="21267"/>
                <wp:lineTo x="21520" y="21267"/>
                <wp:lineTo x="21520" y="0"/>
                <wp:lineTo x="0" y="0"/>
              </wp:wrapPolygon>
            </wp:wrapThrough>
            <wp:docPr id="8" name="Picture 8" descr="A picture containing floor, build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rsen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06395" cy="1605915"/>
                    </a:xfrm>
                    <a:prstGeom prst="rect">
                      <a:avLst/>
                    </a:prstGeom>
                  </pic:spPr>
                </pic:pic>
              </a:graphicData>
            </a:graphic>
            <wp14:sizeRelH relativeFrom="margin">
              <wp14:pctWidth>0</wp14:pctWidth>
            </wp14:sizeRelH>
            <wp14:sizeRelV relativeFrom="margin">
              <wp14:pctHeight>0</wp14:pctHeight>
            </wp14:sizeRelV>
          </wp:anchor>
        </w:drawing>
      </w:r>
      <w:r w:rsidR="003E175B" w:rsidRPr="00F6627F">
        <w:t>The scene will render to the two separate images, corresponding to each eye</w:t>
      </w:r>
      <w:r w:rsidR="006E01B6" w:rsidRPr="00F6627F">
        <w:t>,</w:t>
      </w:r>
      <w:r w:rsidR="003E175B" w:rsidRPr="00F6627F">
        <w:t xml:space="preserve"> and the device screen will eventually look </w:t>
      </w:r>
      <w:proofErr w:type="gramStart"/>
      <w:r w:rsidR="003E175B" w:rsidRPr="00F6627F">
        <w:t>similar to</w:t>
      </w:r>
      <w:proofErr w:type="gramEnd"/>
      <w:r w:rsidR="003E175B" w:rsidRPr="00F6627F">
        <w:t xml:space="preserve"> the picture on the right.</w:t>
      </w:r>
    </w:p>
    <w:p w14:paraId="406E9294" w14:textId="51E5530B" w:rsidR="0048171F" w:rsidRPr="00F6627F" w:rsidRDefault="0048171F" w:rsidP="00882133">
      <w:pPr>
        <w:jc w:val="both"/>
      </w:pPr>
    </w:p>
    <w:p w14:paraId="65AFA82F" w14:textId="1ED3EF17" w:rsidR="00E04DBA" w:rsidRPr="00F6627F" w:rsidRDefault="00E04DBA" w:rsidP="00882133">
      <w:pPr>
        <w:jc w:val="both"/>
      </w:pPr>
    </w:p>
    <w:p w14:paraId="4387FAEE" w14:textId="77777777" w:rsidR="00E04DBA" w:rsidRPr="00F6627F" w:rsidRDefault="00E04DBA" w:rsidP="00882133">
      <w:pPr>
        <w:jc w:val="both"/>
      </w:pPr>
    </w:p>
    <w:p w14:paraId="7F1EA8E5" w14:textId="78F0E781" w:rsidR="00DE2656" w:rsidRPr="00F6627F" w:rsidRDefault="00DE2656" w:rsidP="00882133">
      <w:pPr>
        <w:pStyle w:val="Heading1"/>
        <w:jc w:val="both"/>
      </w:pPr>
      <w:bookmarkStart w:id="8" w:name="_Toc36132416"/>
      <w:r w:rsidRPr="00F6627F">
        <w:t>UI elements</w:t>
      </w:r>
      <w:bookmarkEnd w:id="8"/>
    </w:p>
    <w:p w14:paraId="4CEE2C64" w14:textId="3344D02B" w:rsidR="00DE2656" w:rsidRPr="00F6627F" w:rsidRDefault="00DE2656" w:rsidP="00882133">
      <w:pPr>
        <w:jc w:val="both"/>
      </w:pPr>
      <w:r w:rsidRPr="00F6627F">
        <w:t>As mentioned before, text is not displayed properly in the VR setting</w:t>
      </w:r>
      <w:r w:rsidR="00957FD6" w:rsidRPr="00F6627F">
        <w:t xml:space="preserve">. We will explore using </w:t>
      </w:r>
      <w:r w:rsidR="00957FD6" w:rsidRPr="00F6627F">
        <w:rPr>
          <w:b/>
          <w:bCs/>
          <w:i/>
          <w:iCs/>
        </w:rPr>
        <w:t>TextMeshPro</w:t>
      </w:r>
      <w:r w:rsidR="00957FD6" w:rsidRPr="00F6627F">
        <w:t xml:space="preserve"> instead.</w:t>
      </w:r>
    </w:p>
    <w:p w14:paraId="14A5444C" w14:textId="77777777" w:rsidR="00E57EA8" w:rsidRPr="00F6627F" w:rsidRDefault="00957FD6" w:rsidP="00882133">
      <w:pPr>
        <w:pStyle w:val="ListParagraph"/>
        <w:numPr>
          <w:ilvl w:val="0"/>
          <w:numId w:val="26"/>
        </w:numPr>
        <w:jc w:val="both"/>
      </w:pPr>
      <w:r w:rsidRPr="00F6627F">
        <w:t xml:space="preserve">Add a new </w:t>
      </w:r>
      <w:r w:rsidR="00E57EA8" w:rsidRPr="00F6627F">
        <w:t xml:space="preserve">empty </w:t>
      </w:r>
      <w:r w:rsidRPr="00F6627F">
        <w:t>GameObject</w:t>
      </w:r>
      <w:r w:rsidR="00E57EA8" w:rsidRPr="00F6627F">
        <w:t xml:space="preserve"> and name it “textObject”</w:t>
      </w:r>
    </w:p>
    <w:p w14:paraId="417C354E" w14:textId="03B110D8" w:rsidR="00957FD6" w:rsidRPr="00F6627F" w:rsidRDefault="00E57EA8" w:rsidP="00882133">
      <w:pPr>
        <w:pStyle w:val="ListParagraph"/>
        <w:numPr>
          <w:ilvl w:val="0"/>
          <w:numId w:val="26"/>
        </w:numPr>
        <w:jc w:val="both"/>
        <w:rPr>
          <w:b/>
          <w:bCs/>
          <w:i/>
          <w:iCs/>
        </w:rPr>
      </w:pPr>
      <w:r w:rsidRPr="00F6627F">
        <w:t>Now try to add a TextMeshPro from GameObject</w:t>
      </w:r>
      <w:r w:rsidR="00957FD6" w:rsidRPr="00F6627F">
        <w:t xml:space="preserve"> -&gt; </w:t>
      </w:r>
      <w:r w:rsidR="00E967C3" w:rsidRPr="00F6627F">
        <w:t>UI</w:t>
      </w:r>
      <w:r w:rsidR="00957FD6" w:rsidRPr="00F6627F">
        <w:t xml:space="preserve">-&gt; </w:t>
      </w:r>
      <w:r w:rsidR="00957FD6" w:rsidRPr="00F6627F">
        <w:rPr>
          <w:b/>
          <w:bCs/>
          <w:i/>
          <w:iCs/>
        </w:rPr>
        <w:t>Text-TextMeshPro</w:t>
      </w:r>
    </w:p>
    <w:p w14:paraId="183BC515" w14:textId="1B6A03BE" w:rsidR="00957FD6" w:rsidRPr="00F6627F" w:rsidRDefault="00957FD6" w:rsidP="00882133">
      <w:pPr>
        <w:pStyle w:val="ListParagraph"/>
        <w:numPr>
          <w:ilvl w:val="0"/>
          <w:numId w:val="26"/>
        </w:numPr>
        <w:jc w:val="both"/>
      </w:pPr>
      <w:r w:rsidRPr="00F6627F">
        <w:lastRenderedPageBreak/>
        <w:t xml:space="preserve">You will be prompted to import the TextMesh Pro package. You can import just the </w:t>
      </w:r>
      <w:r w:rsidR="00AF3426" w:rsidRPr="00F6627F">
        <w:t>essentials</w:t>
      </w:r>
      <w:r w:rsidRPr="00F6627F">
        <w:t>, or alternatively if you wish to explore this more, import the examples and sample scenes as well</w:t>
      </w:r>
    </w:p>
    <w:p w14:paraId="3D2C5108" w14:textId="729F44F9" w:rsidR="00957FD6" w:rsidRPr="00F6627F" w:rsidRDefault="00E57EA8" w:rsidP="00882133">
      <w:pPr>
        <w:pStyle w:val="ListParagraph"/>
        <w:numPr>
          <w:ilvl w:val="0"/>
          <w:numId w:val="26"/>
        </w:numPr>
        <w:jc w:val="both"/>
      </w:pPr>
      <w:r w:rsidRPr="00F6627F">
        <w:t>Add</w:t>
      </w:r>
      <w:r w:rsidR="00957FD6" w:rsidRPr="00F6627F">
        <w:t xml:space="preserve"> a </w:t>
      </w:r>
      <w:r w:rsidR="00957FD6" w:rsidRPr="00F6627F">
        <w:rPr>
          <w:i/>
          <w:iCs/>
        </w:rPr>
        <w:t>Text-TextMeshPro</w:t>
      </w:r>
      <w:r w:rsidR="00957FD6" w:rsidRPr="00F6627F">
        <w:t xml:space="preserve"> game object to the scene. We would like this text to display how much time we have let in the game.</w:t>
      </w:r>
      <w:r w:rsidR="00CE5FE3" w:rsidRPr="00F6627F">
        <w:t xml:space="preserve"> Name it “timeCounter”</w:t>
      </w:r>
    </w:p>
    <w:p w14:paraId="4342D403" w14:textId="227B4421" w:rsidR="00E04DBA" w:rsidRPr="00F6627F" w:rsidRDefault="00CE5FE3" w:rsidP="00882133">
      <w:pPr>
        <w:pStyle w:val="ListParagraph"/>
        <w:numPr>
          <w:ilvl w:val="0"/>
          <w:numId w:val="26"/>
        </w:numPr>
        <w:jc w:val="both"/>
      </w:pPr>
      <w:r w:rsidRPr="00F6627F">
        <w:t xml:space="preserve">Add another </w:t>
      </w:r>
      <w:r w:rsidRPr="00F6627F">
        <w:rPr>
          <w:i/>
          <w:iCs/>
        </w:rPr>
        <w:t>Text-TextMeshPro</w:t>
      </w:r>
      <w:r w:rsidRPr="00F6627F">
        <w:t>. We would like this text to be displayed when the time is up. Name it “timeUp</w:t>
      </w:r>
      <w:r w:rsidR="00E04DBA" w:rsidRPr="00F6627F">
        <w:t>”</w:t>
      </w:r>
    </w:p>
    <w:p w14:paraId="3A794F4A" w14:textId="7CA66CE3" w:rsidR="00957FD6" w:rsidRPr="00F6627F" w:rsidRDefault="00957FD6" w:rsidP="00882133">
      <w:pPr>
        <w:jc w:val="both"/>
      </w:pPr>
      <w:r w:rsidRPr="00F6627F">
        <w:t>In VR, setting the location of the text is tricky because if it’s fixed, it won’t always appear in the field of view. Because of that, we would like our text to move along with the camera.</w:t>
      </w:r>
    </w:p>
    <w:p w14:paraId="6E44143D" w14:textId="25EAD065" w:rsidR="00957FD6" w:rsidRPr="00F6627F" w:rsidRDefault="00957FD6" w:rsidP="00882133">
      <w:pPr>
        <w:pStyle w:val="ListParagraph"/>
        <w:numPr>
          <w:ilvl w:val="0"/>
          <w:numId w:val="27"/>
        </w:numPr>
        <w:jc w:val="both"/>
      </w:pPr>
      <w:r w:rsidRPr="00F6627F">
        <w:t xml:space="preserve">Make </w:t>
      </w:r>
      <w:r w:rsidR="00E04DBA" w:rsidRPr="00F6627F">
        <w:t xml:space="preserve">the Canvas of your </w:t>
      </w:r>
      <w:r w:rsidRPr="00F6627F">
        <w:t xml:space="preserve">TextMeshPro </w:t>
      </w:r>
      <w:r w:rsidR="00CE5FE3" w:rsidRPr="00F6627F">
        <w:t xml:space="preserve">objects </w:t>
      </w:r>
      <w:r w:rsidR="00E04DBA" w:rsidRPr="00F6627F">
        <w:t>a child</w:t>
      </w:r>
      <w:r w:rsidRPr="00F6627F">
        <w:t xml:space="preserve"> of the </w:t>
      </w:r>
      <w:r w:rsidR="00E57EA8" w:rsidRPr="00F6627F">
        <w:t xml:space="preserve">“textObject” and then make “textObject” a child of the </w:t>
      </w:r>
      <w:r w:rsidRPr="00F6627F">
        <w:t>Main Camera so they can move together</w:t>
      </w:r>
    </w:p>
    <w:p w14:paraId="3C4987A9" w14:textId="13064739" w:rsidR="00E04DBA" w:rsidRPr="00F6627F" w:rsidRDefault="00E04DBA" w:rsidP="00882133">
      <w:pPr>
        <w:pStyle w:val="ListParagraph"/>
        <w:numPr>
          <w:ilvl w:val="0"/>
          <w:numId w:val="27"/>
        </w:numPr>
        <w:jc w:val="both"/>
      </w:pPr>
      <w:r w:rsidRPr="00F6627F">
        <w:t xml:space="preserve">In the Inspector panel for the Canvas, change the Render Mode to World Space </w:t>
      </w:r>
      <w:r w:rsidR="006E01B6" w:rsidRPr="00F6627F">
        <w:t xml:space="preserve">and </w:t>
      </w:r>
      <w:r w:rsidRPr="00F6627F">
        <w:t>then drag and drop the Main Camera in the Event Camera slot.</w:t>
      </w:r>
    </w:p>
    <w:p w14:paraId="16D1C4E5" w14:textId="58BCD551" w:rsidR="00957FD6" w:rsidRPr="00F6627F" w:rsidRDefault="00957FD6" w:rsidP="00882133">
      <w:pPr>
        <w:pStyle w:val="ListParagraph"/>
        <w:numPr>
          <w:ilvl w:val="0"/>
          <w:numId w:val="27"/>
        </w:numPr>
        <w:jc w:val="both"/>
      </w:pPr>
      <w:r w:rsidRPr="00F6627F">
        <w:t xml:space="preserve">Try to switch to the Game view instead of the Scene view so you can see the field of view. Now adjust the position of the </w:t>
      </w:r>
      <w:r w:rsidR="00E57EA8" w:rsidRPr="00F6627F">
        <w:t>TextMeshPro object</w:t>
      </w:r>
      <w:r w:rsidR="00CE5FE3" w:rsidRPr="00F6627F">
        <w:t>s</w:t>
      </w:r>
      <w:r w:rsidR="00966979" w:rsidRPr="00F6627F">
        <w:t xml:space="preserve"> accordingly,</w:t>
      </w:r>
      <w:r w:rsidR="00E04DBA" w:rsidRPr="00F6627F">
        <w:t xml:space="preserve"> resize the canvas</w:t>
      </w:r>
      <w:r w:rsidR="001371E7" w:rsidRPr="00F6627F">
        <w:t>,</w:t>
      </w:r>
      <w:r w:rsidR="00E04DBA" w:rsidRPr="00F6627F">
        <w:t xml:space="preserve"> if necessary,</w:t>
      </w:r>
      <w:r w:rsidR="00966979" w:rsidRPr="00F6627F">
        <w:t xml:space="preserve"> so it fits inside the FOV</w:t>
      </w:r>
      <w:r w:rsidR="00E57EA8" w:rsidRPr="00F6627F">
        <w:t xml:space="preserve"> and displays the text.</w:t>
      </w:r>
      <w:r w:rsidR="00CE5FE3" w:rsidRPr="00F6627F">
        <w:t xml:space="preserve"> Try to place the</w:t>
      </w:r>
      <w:r w:rsidR="00CE5FE3" w:rsidRPr="00F6627F">
        <w:rPr>
          <w:i/>
          <w:iCs/>
        </w:rPr>
        <w:t xml:space="preserve"> timeup</w:t>
      </w:r>
      <w:r w:rsidR="00CE5FE3" w:rsidRPr="00F6627F">
        <w:t xml:space="preserve"> text in the middle of the screen and the </w:t>
      </w:r>
      <w:r w:rsidR="00CE5FE3" w:rsidRPr="00F6627F">
        <w:rPr>
          <w:i/>
          <w:iCs/>
        </w:rPr>
        <w:t>timeCounter</w:t>
      </w:r>
      <w:r w:rsidR="00CE5FE3" w:rsidRPr="00F6627F">
        <w:t xml:space="preserve"> in one of the corners so it doesn’t obstruct the view.</w:t>
      </w:r>
      <w:r w:rsidR="00E967C3" w:rsidRPr="00F6627F">
        <w:t xml:space="preserve"> You might notice you will have to place these texts quite close to the camera and decrease the font </w:t>
      </w:r>
      <w:proofErr w:type="gramStart"/>
      <w:r w:rsidR="00E967C3" w:rsidRPr="00F6627F">
        <w:t>size</w:t>
      </w:r>
      <w:proofErr w:type="gramEnd"/>
      <w:r w:rsidR="00E967C3" w:rsidRPr="00F6627F">
        <w:t xml:space="preserve"> so the text doesn’t interact with the meshes in the room.</w:t>
      </w:r>
    </w:p>
    <w:p w14:paraId="73BADB85" w14:textId="1CF1C697" w:rsidR="00957FD6" w:rsidRPr="00F6627F" w:rsidRDefault="00E57EA8" w:rsidP="00882133">
      <w:pPr>
        <w:jc w:val="both"/>
      </w:pPr>
      <w:r w:rsidRPr="00F6627F">
        <w:t xml:space="preserve">Before, the text changes were handled by the scoreOnCollision script. You can go ahead and </w:t>
      </w:r>
      <w:r w:rsidR="005646D3" w:rsidRPr="00F6627F">
        <w:t xml:space="preserve">remove the component from where it’s attached </w:t>
      </w:r>
      <w:r w:rsidRPr="00F6627F">
        <w:t>as we can’t yet move the chess piece in VR</w:t>
      </w:r>
      <w:r w:rsidR="00CE5FE3" w:rsidRPr="00F6627F">
        <w:t>, so we can’t score</w:t>
      </w:r>
      <w:r w:rsidRPr="00F6627F">
        <w:t>.</w:t>
      </w:r>
    </w:p>
    <w:p w14:paraId="72300C65" w14:textId="12EB7342" w:rsidR="00E57EA8" w:rsidRPr="00F6627F" w:rsidRDefault="00E57EA8" w:rsidP="00882133">
      <w:pPr>
        <w:jc w:val="both"/>
      </w:pPr>
      <w:r w:rsidRPr="00F6627F">
        <w:t xml:space="preserve">Instead, we will create a new script to change the text and attach it to </w:t>
      </w:r>
      <w:r w:rsidR="00E967C3" w:rsidRPr="00F6627F">
        <w:t>an empty object that we will call “</w:t>
      </w:r>
      <w:proofErr w:type="spellStart"/>
      <w:r w:rsidR="00E967C3" w:rsidRPr="00F6627F">
        <w:t>TextControl</w:t>
      </w:r>
      <w:proofErr w:type="spellEnd"/>
      <w:r w:rsidR="00E967C3" w:rsidRPr="00F6627F">
        <w:t>”</w:t>
      </w:r>
      <w:r w:rsidRPr="00F6627F">
        <w:t>. What we need to write here is similar to what was in the scoreOnCollision script, but we are no longer concerned with scoring or keeping track of winning conditions. Just the time.</w:t>
      </w:r>
    </w:p>
    <w:p w14:paraId="28A0B427" w14:textId="0CCB4E1F" w:rsidR="00397595" w:rsidRPr="00F6627F" w:rsidRDefault="00397595" w:rsidP="00882133">
      <w:pPr>
        <w:jc w:val="both"/>
      </w:pPr>
      <w:r w:rsidRPr="00F6627F">
        <w:rPr>
          <w:noProof/>
        </w:rPr>
        <w:drawing>
          <wp:inline distT="0" distB="0" distL="0" distR="0" wp14:anchorId="6E80A36C" wp14:editId="32506953">
            <wp:extent cx="5321300" cy="2637155"/>
            <wp:effectExtent l="0" t="0" r="0" b="0"/>
            <wp:docPr id="4" name="Picture 4" descr="A sign on the side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rscen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21300" cy="2637155"/>
                    </a:xfrm>
                    <a:prstGeom prst="rect">
                      <a:avLst/>
                    </a:prstGeom>
                  </pic:spPr>
                </pic:pic>
              </a:graphicData>
            </a:graphic>
          </wp:inline>
        </w:drawing>
      </w:r>
    </w:p>
    <w:p w14:paraId="644590D9" w14:textId="6B090CA8" w:rsidR="00E57EA8" w:rsidRPr="00F6627F" w:rsidRDefault="00E57EA8" w:rsidP="00882133">
      <w:pPr>
        <w:pStyle w:val="Heading2"/>
        <w:spacing w:before="240"/>
        <w:jc w:val="both"/>
      </w:pPr>
      <w:bookmarkStart w:id="9" w:name="_Toc36132417"/>
      <w:r w:rsidRPr="00F6627F">
        <w:t>Code indications</w:t>
      </w:r>
      <w:bookmarkEnd w:id="9"/>
    </w:p>
    <w:p w14:paraId="55377B72" w14:textId="11549212" w:rsidR="00E57EA8" w:rsidRPr="00F6627F" w:rsidRDefault="00E57EA8" w:rsidP="00882133">
      <w:pPr>
        <w:jc w:val="both"/>
      </w:pPr>
      <w:r w:rsidRPr="00F6627F">
        <w:t xml:space="preserve">First, we need to </w:t>
      </w:r>
      <w:r w:rsidR="00CE5FE3" w:rsidRPr="00F6627F">
        <w:t>be using the text mesh pro namespace, so add this like to the top of your script:</w:t>
      </w:r>
    </w:p>
    <w:p w14:paraId="74747628" w14:textId="48BC8153" w:rsidR="00CE5FE3" w:rsidRPr="00F6627F" w:rsidRDefault="00CE5FE3" w:rsidP="00CE5FE3">
      <w:pPr>
        <w:pStyle w:val="Codeblock"/>
        <w:jc w:val="center"/>
        <w:rPr>
          <w:rFonts w:asciiTheme="minorHAnsi" w:hAnsiTheme="minorHAnsi" w:cstheme="minorHAnsi"/>
          <w:sz w:val="20"/>
          <w:szCs w:val="20"/>
        </w:rPr>
      </w:pPr>
      <w:r w:rsidRPr="00F6627F">
        <w:rPr>
          <w:rFonts w:asciiTheme="minorHAnsi" w:hAnsiTheme="minorHAnsi" w:cstheme="minorHAnsi"/>
          <w:color w:val="0000FF"/>
          <w:sz w:val="20"/>
          <w:szCs w:val="20"/>
        </w:rPr>
        <w:t>using</w:t>
      </w:r>
      <w:r w:rsidRPr="00F6627F">
        <w:rPr>
          <w:rFonts w:asciiTheme="minorHAnsi" w:hAnsiTheme="minorHAnsi" w:cstheme="minorHAnsi"/>
          <w:sz w:val="20"/>
          <w:szCs w:val="20"/>
        </w:rPr>
        <w:t xml:space="preserve"> TMPro;</w:t>
      </w:r>
    </w:p>
    <w:p w14:paraId="02BA3156" w14:textId="75A7948E" w:rsidR="00CE5FE3" w:rsidRPr="00F6627F" w:rsidRDefault="00CE5FE3" w:rsidP="00882133">
      <w:pPr>
        <w:jc w:val="both"/>
      </w:pPr>
      <w:r w:rsidRPr="00F6627F">
        <w:lastRenderedPageBreak/>
        <w:t xml:space="preserve">Next, we still want a float variable that keeps track of the time left in the game. We also want variables for our TextMeshPro objects. Make them </w:t>
      </w:r>
      <w:r w:rsidRPr="00F6627F">
        <w:rPr>
          <w:i/>
          <w:iCs/>
        </w:rPr>
        <w:t>public</w:t>
      </w:r>
      <w:r w:rsidRPr="00F6627F">
        <w:t xml:space="preserve"> so we can set the objects in the Inspector panel, just like we did previously with the texts.</w:t>
      </w:r>
    </w:p>
    <w:p w14:paraId="38FAFB4E" w14:textId="6DB17321" w:rsidR="00CE5FE3" w:rsidRPr="00F6627F" w:rsidRDefault="00CE5FE3" w:rsidP="00882133">
      <w:pPr>
        <w:jc w:val="both"/>
      </w:pPr>
      <w:r w:rsidRPr="00F6627F">
        <w:t>Finally, we want to keep track of whether the game has ended o</w:t>
      </w:r>
      <w:r w:rsidR="005D49F2" w:rsidRPr="00F6627F">
        <w:t>r</w:t>
      </w:r>
      <w:r w:rsidRPr="00F6627F">
        <w:t xml:space="preserve"> not.</w:t>
      </w:r>
    </w:p>
    <w:p w14:paraId="697E5632" w14:textId="77777777" w:rsidR="00CE5FE3" w:rsidRPr="00F6627F" w:rsidRDefault="00CE5FE3" w:rsidP="00CE5FE3">
      <w:pPr>
        <w:pStyle w:val="Codeblock"/>
        <w:spacing w:after="0"/>
        <w:rPr>
          <w:rFonts w:asciiTheme="minorHAnsi" w:hAnsiTheme="minorHAnsi" w:cstheme="minorHAnsi"/>
          <w:sz w:val="20"/>
          <w:szCs w:val="20"/>
        </w:rPr>
      </w:pPr>
      <w:r w:rsidRPr="00F6627F">
        <w:rPr>
          <w:rFonts w:asciiTheme="minorHAnsi" w:hAnsiTheme="minorHAnsi" w:cstheme="minorHAnsi"/>
          <w:color w:val="0000FF"/>
          <w:sz w:val="20"/>
          <w:szCs w:val="20"/>
        </w:rPr>
        <w:t xml:space="preserve">public float </w:t>
      </w:r>
      <w:r w:rsidRPr="00F6627F">
        <w:rPr>
          <w:rFonts w:asciiTheme="minorHAnsi" w:hAnsiTheme="minorHAnsi" w:cstheme="minorHAnsi"/>
          <w:sz w:val="20"/>
          <w:szCs w:val="20"/>
        </w:rPr>
        <w:t>timeLeft  = 20.0f;</w:t>
      </w:r>
    </w:p>
    <w:p w14:paraId="2EBD9927" w14:textId="2DADCBCB" w:rsidR="00CE5FE3" w:rsidRPr="00F6627F" w:rsidRDefault="00CE5FE3" w:rsidP="00CE5FE3">
      <w:pPr>
        <w:pStyle w:val="Codeblock"/>
        <w:spacing w:after="0"/>
        <w:rPr>
          <w:rFonts w:asciiTheme="minorHAnsi" w:hAnsiTheme="minorHAnsi" w:cstheme="minorHAnsi"/>
          <w:sz w:val="20"/>
          <w:szCs w:val="20"/>
        </w:rPr>
      </w:pPr>
      <w:r w:rsidRPr="00F6627F">
        <w:rPr>
          <w:rFonts w:asciiTheme="minorHAnsi" w:hAnsiTheme="minorHAnsi" w:cstheme="minorHAnsi"/>
          <w:color w:val="0000FF"/>
          <w:sz w:val="20"/>
          <w:szCs w:val="20"/>
        </w:rPr>
        <w:t>public</w:t>
      </w:r>
      <w:r w:rsidRPr="00F6627F">
        <w:rPr>
          <w:rFonts w:asciiTheme="minorHAnsi" w:hAnsiTheme="minorHAnsi" w:cstheme="minorHAnsi"/>
          <w:sz w:val="20"/>
          <w:szCs w:val="20"/>
        </w:rPr>
        <w:t xml:space="preserve"> TextMeshPro</w:t>
      </w:r>
      <w:r w:rsidR="00E967C3" w:rsidRPr="00F6627F">
        <w:rPr>
          <w:rFonts w:asciiTheme="minorHAnsi" w:hAnsiTheme="minorHAnsi" w:cstheme="minorHAnsi"/>
          <w:sz w:val="20"/>
          <w:szCs w:val="20"/>
        </w:rPr>
        <w:t>UGUI</w:t>
      </w:r>
      <w:r w:rsidRPr="00F6627F">
        <w:rPr>
          <w:rFonts w:asciiTheme="minorHAnsi" w:hAnsiTheme="minorHAnsi" w:cstheme="minorHAnsi"/>
          <w:sz w:val="20"/>
          <w:szCs w:val="20"/>
        </w:rPr>
        <w:t xml:space="preserve"> time</w:t>
      </w:r>
      <w:r w:rsidR="001A048E" w:rsidRPr="00F6627F">
        <w:rPr>
          <w:rFonts w:asciiTheme="minorHAnsi" w:hAnsiTheme="minorHAnsi" w:cstheme="minorHAnsi"/>
          <w:sz w:val="20"/>
          <w:szCs w:val="20"/>
        </w:rPr>
        <w:t>U</w:t>
      </w:r>
      <w:r w:rsidRPr="00F6627F">
        <w:rPr>
          <w:rFonts w:asciiTheme="minorHAnsi" w:hAnsiTheme="minorHAnsi" w:cstheme="minorHAnsi"/>
          <w:sz w:val="20"/>
          <w:szCs w:val="20"/>
        </w:rPr>
        <w:t>p;</w:t>
      </w:r>
    </w:p>
    <w:p w14:paraId="3AA9309B" w14:textId="7B70690E" w:rsidR="00CE5FE3" w:rsidRPr="00F6627F" w:rsidRDefault="00CE5FE3" w:rsidP="00CE5FE3">
      <w:pPr>
        <w:pStyle w:val="Codeblock"/>
        <w:spacing w:after="0"/>
        <w:rPr>
          <w:rFonts w:asciiTheme="minorHAnsi" w:hAnsiTheme="minorHAnsi" w:cstheme="minorHAnsi"/>
          <w:sz w:val="20"/>
          <w:szCs w:val="20"/>
        </w:rPr>
      </w:pPr>
      <w:r w:rsidRPr="00F6627F">
        <w:rPr>
          <w:rFonts w:asciiTheme="minorHAnsi" w:hAnsiTheme="minorHAnsi" w:cstheme="minorHAnsi"/>
          <w:color w:val="0000FF"/>
          <w:sz w:val="20"/>
          <w:szCs w:val="20"/>
        </w:rPr>
        <w:t>public</w:t>
      </w:r>
      <w:r w:rsidRPr="00F6627F">
        <w:rPr>
          <w:rFonts w:asciiTheme="minorHAnsi" w:hAnsiTheme="minorHAnsi" w:cstheme="minorHAnsi"/>
          <w:sz w:val="20"/>
          <w:szCs w:val="20"/>
        </w:rPr>
        <w:t xml:space="preserve"> TextMeshPro</w:t>
      </w:r>
      <w:r w:rsidR="00E967C3" w:rsidRPr="00F6627F">
        <w:rPr>
          <w:rFonts w:asciiTheme="minorHAnsi" w:hAnsiTheme="minorHAnsi" w:cstheme="minorHAnsi"/>
          <w:sz w:val="20"/>
          <w:szCs w:val="20"/>
        </w:rPr>
        <w:t>UGUI</w:t>
      </w:r>
      <w:r w:rsidRPr="00F6627F">
        <w:rPr>
          <w:rFonts w:asciiTheme="minorHAnsi" w:hAnsiTheme="minorHAnsi" w:cstheme="minorHAnsi"/>
          <w:sz w:val="20"/>
          <w:szCs w:val="20"/>
        </w:rPr>
        <w:t xml:space="preserve"> timeText;</w:t>
      </w:r>
    </w:p>
    <w:p w14:paraId="4A881F53" w14:textId="060D4110" w:rsidR="00CE5FE3" w:rsidRPr="00F6627F" w:rsidRDefault="00CE5FE3" w:rsidP="00CE5FE3">
      <w:pPr>
        <w:pStyle w:val="Codeblock"/>
        <w:spacing w:after="0"/>
        <w:rPr>
          <w:rFonts w:asciiTheme="minorHAnsi" w:hAnsiTheme="minorHAnsi" w:cstheme="minorHAnsi"/>
          <w:sz w:val="20"/>
          <w:szCs w:val="20"/>
        </w:rPr>
      </w:pPr>
      <w:r w:rsidRPr="00F6627F">
        <w:rPr>
          <w:rFonts w:asciiTheme="minorHAnsi" w:hAnsiTheme="minorHAnsi" w:cstheme="minorHAnsi"/>
          <w:color w:val="0000FF"/>
          <w:sz w:val="20"/>
          <w:szCs w:val="20"/>
        </w:rPr>
        <w:t>bool</w:t>
      </w:r>
      <w:r w:rsidRPr="00F6627F">
        <w:rPr>
          <w:rFonts w:asciiTheme="minorHAnsi" w:hAnsiTheme="minorHAnsi" w:cstheme="minorHAnsi"/>
          <w:sz w:val="20"/>
          <w:szCs w:val="20"/>
        </w:rPr>
        <w:t xml:space="preserve"> endGame;</w:t>
      </w:r>
    </w:p>
    <w:p w14:paraId="6C5A7D31" w14:textId="65847A1F" w:rsidR="0048171F" w:rsidRPr="00F6627F" w:rsidRDefault="0048171F" w:rsidP="00882133">
      <w:pPr>
        <w:jc w:val="both"/>
      </w:pPr>
      <w:r w:rsidRPr="00F6627F">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p>
    <w:p w14:paraId="264DDB25" w14:textId="094983EE" w:rsidR="00CE5FE3" w:rsidRPr="00F6627F" w:rsidRDefault="001A048E" w:rsidP="00882133">
      <w:pPr>
        <w:jc w:val="both"/>
      </w:pPr>
      <w:r w:rsidRPr="00F6627F">
        <w:t xml:space="preserve">Now, in the </w:t>
      </w:r>
      <w:proofErr w:type="gramStart"/>
      <w:r w:rsidR="00752680" w:rsidRPr="00F6627F">
        <w:rPr>
          <w:i/>
          <w:iCs/>
        </w:rPr>
        <w:t>S</w:t>
      </w:r>
      <w:r w:rsidRPr="00F6627F">
        <w:rPr>
          <w:i/>
          <w:iCs/>
        </w:rPr>
        <w:t>tart(</w:t>
      </w:r>
      <w:proofErr w:type="gramEnd"/>
      <w:r w:rsidRPr="00F6627F">
        <w:rPr>
          <w:i/>
          <w:iCs/>
        </w:rPr>
        <w:t>)</w:t>
      </w:r>
      <w:r w:rsidRPr="00F6627F">
        <w:t xml:space="preserve"> function, we want to </w:t>
      </w:r>
      <w:r w:rsidR="005D49F2" w:rsidRPr="00F6627F">
        <w:t>initialize</w:t>
      </w:r>
      <w:r w:rsidRPr="00F6627F">
        <w:t xml:space="preserve"> the texts and our variables. The </w:t>
      </w:r>
      <w:proofErr w:type="spellStart"/>
      <w:r w:rsidRPr="00F6627F">
        <w:t>timeTextvariable</w:t>
      </w:r>
      <w:proofErr w:type="spellEnd"/>
      <w:r w:rsidRPr="00F6627F">
        <w:t xml:space="preserve"> will be </w:t>
      </w:r>
      <w:r w:rsidR="005D49F2" w:rsidRPr="00F6627F">
        <w:t>initialized</w:t>
      </w:r>
      <w:r w:rsidRPr="00F6627F">
        <w:t xml:space="preserve"> just as before, the timeUp text is an empty string for now</w:t>
      </w:r>
      <w:r w:rsidR="005D49F2" w:rsidRPr="00F6627F">
        <w:t>,</w:t>
      </w:r>
      <w:r w:rsidRPr="00F6627F">
        <w:t xml:space="preserve"> and the endGme is false.</w:t>
      </w:r>
    </w:p>
    <w:p w14:paraId="57C3ECF9" w14:textId="6A86F186" w:rsidR="001A048E" w:rsidRPr="00F6627F" w:rsidRDefault="001A048E" w:rsidP="00752680">
      <w:pPr>
        <w:pStyle w:val="Codeblock"/>
        <w:spacing w:after="0"/>
        <w:rPr>
          <w:rFonts w:asciiTheme="minorHAnsi" w:hAnsiTheme="minorHAnsi" w:cstheme="minorHAnsi"/>
          <w:sz w:val="20"/>
          <w:szCs w:val="20"/>
        </w:rPr>
      </w:pPr>
      <w:r w:rsidRPr="00F6627F">
        <w:rPr>
          <w:rFonts w:asciiTheme="minorHAnsi" w:hAnsiTheme="minorHAnsi" w:cstheme="minorHAnsi"/>
          <w:color w:val="0000FF"/>
          <w:sz w:val="20"/>
          <w:szCs w:val="20"/>
        </w:rPr>
        <w:t xml:space="preserve">void </w:t>
      </w:r>
      <w:r w:rsidRPr="00F6627F">
        <w:rPr>
          <w:rFonts w:asciiTheme="minorHAnsi" w:hAnsiTheme="minorHAnsi" w:cstheme="minorHAnsi"/>
          <w:sz w:val="20"/>
          <w:szCs w:val="20"/>
        </w:rPr>
        <w:t>Start () {</w:t>
      </w:r>
    </w:p>
    <w:p w14:paraId="1266EF84" w14:textId="00C984C1" w:rsidR="001A048E" w:rsidRPr="00F6627F" w:rsidRDefault="001A048E"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t>timeText.text = "Time: " + ((int)timeLeft).ToString ()</w:t>
      </w:r>
      <w:r w:rsidR="00752680" w:rsidRPr="00F6627F">
        <w:rPr>
          <w:rFonts w:asciiTheme="minorHAnsi" w:hAnsiTheme="minorHAnsi" w:cstheme="minorHAnsi"/>
          <w:sz w:val="20"/>
          <w:szCs w:val="20"/>
        </w:rPr>
        <w:t xml:space="preserve"> </w:t>
      </w:r>
      <w:r w:rsidRPr="00F6627F">
        <w:rPr>
          <w:rFonts w:asciiTheme="minorHAnsi" w:hAnsiTheme="minorHAnsi" w:cstheme="minorHAnsi"/>
          <w:sz w:val="20"/>
          <w:szCs w:val="20"/>
        </w:rPr>
        <w:t>;</w:t>
      </w:r>
    </w:p>
    <w:p w14:paraId="11FF5361" w14:textId="506F4406" w:rsidR="001A048E" w:rsidRPr="00F6627F" w:rsidRDefault="001A048E"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t>time</w:t>
      </w:r>
      <w:r w:rsidR="00752680" w:rsidRPr="00F6627F">
        <w:rPr>
          <w:rFonts w:asciiTheme="minorHAnsi" w:hAnsiTheme="minorHAnsi" w:cstheme="minorHAnsi"/>
          <w:sz w:val="20"/>
          <w:szCs w:val="20"/>
        </w:rPr>
        <w:t>U</w:t>
      </w:r>
      <w:r w:rsidRPr="00F6627F">
        <w:rPr>
          <w:rFonts w:asciiTheme="minorHAnsi" w:hAnsiTheme="minorHAnsi" w:cstheme="minorHAnsi"/>
          <w:sz w:val="20"/>
          <w:szCs w:val="20"/>
        </w:rPr>
        <w:t>p.text</w:t>
      </w:r>
      <w:r w:rsidR="00752680" w:rsidRPr="00F6627F">
        <w:rPr>
          <w:rFonts w:asciiTheme="minorHAnsi" w:hAnsiTheme="minorHAnsi" w:cstheme="minorHAnsi"/>
          <w:sz w:val="20"/>
          <w:szCs w:val="20"/>
        </w:rPr>
        <w:t xml:space="preserve"> </w:t>
      </w:r>
      <w:r w:rsidRPr="00F6627F">
        <w:rPr>
          <w:rFonts w:asciiTheme="minorHAnsi" w:hAnsiTheme="minorHAnsi" w:cstheme="minorHAnsi"/>
          <w:sz w:val="20"/>
          <w:szCs w:val="20"/>
        </w:rPr>
        <w:t>=</w:t>
      </w:r>
      <w:r w:rsidR="00752680" w:rsidRPr="00F6627F">
        <w:rPr>
          <w:rFonts w:asciiTheme="minorHAnsi" w:hAnsiTheme="minorHAnsi" w:cstheme="minorHAnsi"/>
          <w:sz w:val="20"/>
          <w:szCs w:val="20"/>
        </w:rPr>
        <w:t xml:space="preserve"> </w:t>
      </w:r>
      <w:r w:rsidRPr="00F6627F">
        <w:rPr>
          <w:rFonts w:asciiTheme="minorHAnsi" w:hAnsiTheme="minorHAnsi" w:cstheme="minorHAnsi"/>
          <w:sz w:val="20"/>
          <w:szCs w:val="20"/>
        </w:rPr>
        <w:t>""</w:t>
      </w:r>
      <w:r w:rsidR="00752680" w:rsidRPr="00F6627F">
        <w:rPr>
          <w:rFonts w:asciiTheme="minorHAnsi" w:hAnsiTheme="minorHAnsi" w:cstheme="minorHAnsi"/>
          <w:sz w:val="20"/>
          <w:szCs w:val="20"/>
        </w:rPr>
        <w:t xml:space="preserve"> </w:t>
      </w:r>
      <w:r w:rsidRPr="00F6627F">
        <w:rPr>
          <w:rFonts w:asciiTheme="minorHAnsi" w:hAnsiTheme="minorHAnsi" w:cstheme="minorHAnsi"/>
          <w:sz w:val="20"/>
          <w:szCs w:val="20"/>
        </w:rPr>
        <w:t>;</w:t>
      </w:r>
    </w:p>
    <w:p w14:paraId="0B2E5B1A" w14:textId="57916B2D" w:rsidR="001A048E" w:rsidRPr="00F6627F" w:rsidRDefault="001A048E"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t>endGame = false</w:t>
      </w:r>
      <w:r w:rsidR="00752680" w:rsidRPr="00F6627F">
        <w:rPr>
          <w:rFonts w:asciiTheme="minorHAnsi" w:hAnsiTheme="minorHAnsi" w:cstheme="minorHAnsi"/>
          <w:sz w:val="20"/>
          <w:szCs w:val="20"/>
        </w:rPr>
        <w:t xml:space="preserve"> </w:t>
      </w:r>
      <w:r w:rsidRPr="00F6627F">
        <w:rPr>
          <w:rFonts w:asciiTheme="minorHAnsi" w:hAnsiTheme="minorHAnsi" w:cstheme="minorHAnsi"/>
          <w:sz w:val="20"/>
          <w:szCs w:val="20"/>
        </w:rPr>
        <w:t>;</w:t>
      </w:r>
    </w:p>
    <w:p w14:paraId="359E625D" w14:textId="03084B71" w:rsidR="00752680" w:rsidRPr="00F6627F" w:rsidRDefault="001A048E" w:rsidP="00E967C3">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t>}</w:t>
      </w:r>
    </w:p>
    <w:p w14:paraId="7042F0CF" w14:textId="77777777" w:rsidR="00E967C3" w:rsidRPr="00F6627F" w:rsidRDefault="00E967C3" w:rsidP="00E967C3">
      <w:pPr>
        <w:pStyle w:val="Codeblock"/>
        <w:spacing w:after="0"/>
        <w:rPr>
          <w:rFonts w:asciiTheme="minorHAnsi" w:hAnsiTheme="minorHAnsi" w:cstheme="minorHAnsi"/>
          <w:sz w:val="20"/>
          <w:szCs w:val="20"/>
        </w:rPr>
      </w:pPr>
    </w:p>
    <w:p w14:paraId="059A6FC7" w14:textId="693872F0" w:rsidR="00752680" w:rsidRPr="00F6627F" w:rsidRDefault="00752680" w:rsidP="00BB2AC1">
      <w:r w:rsidRPr="00F6627F">
        <w:t xml:space="preserve">Next, we want our </w:t>
      </w:r>
      <w:r w:rsidRPr="00F6627F">
        <w:rPr>
          <w:i/>
          <w:iCs/>
        </w:rPr>
        <w:t>Update()</w:t>
      </w:r>
      <w:r w:rsidRPr="00F6627F">
        <w:t xml:space="preserve"> function to update the time left in the game:</w:t>
      </w:r>
    </w:p>
    <w:p w14:paraId="6C73EFCB" w14:textId="77777777"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color w:val="0000FF"/>
          <w:sz w:val="20"/>
          <w:szCs w:val="20"/>
        </w:rPr>
        <w:t>void</w:t>
      </w:r>
      <w:r w:rsidRPr="00F6627F">
        <w:rPr>
          <w:rFonts w:asciiTheme="minorHAnsi" w:hAnsiTheme="minorHAnsi" w:cstheme="minorHAnsi"/>
          <w:sz w:val="20"/>
          <w:szCs w:val="20"/>
        </w:rPr>
        <w:t xml:space="preserve"> Update () {</w:t>
      </w:r>
    </w:p>
    <w:p w14:paraId="36C32CF7" w14:textId="16717FAA"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t>if (endGame == false) {</w:t>
      </w:r>
    </w:p>
    <w:p w14:paraId="78A0E10F" w14:textId="1B3B5149"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t>if(timeLeft &gt;= 0){</w:t>
      </w:r>
    </w:p>
    <w:p w14:paraId="4EE6FAC7" w14:textId="4DAA1DA8"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r>
      <w:r w:rsidRPr="00F6627F">
        <w:rPr>
          <w:rFonts w:asciiTheme="minorHAnsi" w:hAnsiTheme="minorHAnsi" w:cstheme="minorHAnsi"/>
          <w:sz w:val="20"/>
          <w:szCs w:val="20"/>
        </w:rPr>
        <w:tab/>
        <w:t>timeLeft -= Time.deltaTime;</w:t>
      </w:r>
    </w:p>
    <w:p w14:paraId="0E2F87BA" w14:textId="1240A275"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r>
      <w:r w:rsidRPr="00F6627F">
        <w:rPr>
          <w:rFonts w:asciiTheme="minorHAnsi" w:hAnsiTheme="minorHAnsi" w:cstheme="minorHAnsi"/>
          <w:sz w:val="20"/>
          <w:szCs w:val="20"/>
        </w:rPr>
        <w:tab/>
        <w:t>Debug.Log(timeLeft.ToString());</w:t>
      </w:r>
    </w:p>
    <w:p w14:paraId="50769F78" w14:textId="54A50F9C"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r>
      <w:r w:rsidRPr="00F6627F">
        <w:rPr>
          <w:rFonts w:asciiTheme="minorHAnsi" w:hAnsiTheme="minorHAnsi" w:cstheme="minorHAnsi"/>
          <w:sz w:val="20"/>
          <w:szCs w:val="20"/>
        </w:rPr>
        <w:tab/>
        <w:t>timeText.text = "Time: " + ((int)timeLeft).ToString ();</w:t>
      </w:r>
    </w:p>
    <w:p w14:paraId="71D0A192" w14:textId="018F0589"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r>
      <w:r w:rsidRPr="00F6627F">
        <w:rPr>
          <w:rFonts w:asciiTheme="minorHAnsi" w:hAnsiTheme="minorHAnsi" w:cstheme="minorHAnsi"/>
          <w:sz w:val="20"/>
          <w:szCs w:val="20"/>
        </w:rPr>
        <w:tab/>
        <w:t>}</w:t>
      </w:r>
    </w:p>
    <w:p w14:paraId="6BD35C37" w14:textId="59FC62A8"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r>
      <w:r w:rsidR="00E967C3" w:rsidRPr="00F6627F">
        <w:rPr>
          <w:rFonts w:asciiTheme="minorHAnsi" w:hAnsiTheme="minorHAnsi" w:cstheme="minorHAnsi"/>
          <w:sz w:val="20"/>
          <w:szCs w:val="20"/>
        </w:rPr>
        <w:t xml:space="preserve"> </w:t>
      </w:r>
      <w:r w:rsidRPr="00F6627F">
        <w:rPr>
          <w:rFonts w:asciiTheme="minorHAnsi" w:hAnsiTheme="minorHAnsi" w:cstheme="minorHAnsi"/>
          <w:sz w:val="20"/>
          <w:szCs w:val="20"/>
        </w:rPr>
        <w:t>if (timeLeft &lt;= 0.2) {</w:t>
      </w:r>
    </w:p>
    <w:p w14:paraId="2685A5B0" w14:textId="401D2045"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r>
      <w:r w:rsidRPr="00F6627F">
        <w:rPr>
          <w:rFonts w:asciiTheme="minorHAnsi" w:hAnsiTheme="minorHAnsi" w:cstheme="minorHAnsi"/>
          <w:sz w:val="20"/>
          <w:szCs w:val="20"/>
        </w:rPr>
        <w:tab/>
        <w:t>gameOverFunc ();</w:t>
      </w:r>
    </w:p>
    <w:p w14:paraId="70322694" w14:textId="66D41276"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r>
      <w:r w:rsidRPr="00F6627F">
        <w:rPr>
          <w:rFonts w:asciiTheme="minorHAnsi" w:hAnsiTheme="minorHAnsi" w:cstheme="minorHAnsi"/>
          <w:sz w:val="20"/>
          <w:szCs w:val="20"/>
        </w:rPr>
        <w:tab/>
        <w:t>}</w:t>
      </w:r>
    </w:p>
    <w:p w14:paraId="4EFEED35" w14:textId="70D533D3" w:rsidR="00752680" w:rsidRPr="00F6627F" w:rsidRDefault="00752680" w:rsidP="00752680">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t>}</w:t>
      </w:r>
    </w:p>
    <w:p w14:paraId="2BA8F67F" w14:textId="3E320DBA" w:rsidR="0048171F" w:rsidRPr="00F6627F" w:rsidRDefault="00752680" w:rsidP="00752680">
      <w:pPr>
        <w:pStyle w:val="Codeblock"/>
        <w:spacing w:after="0"/>
        <w:ind w:firstLine="720"/>
        <w:rPr>
          <w:rFonts w:asciiTheme="minorHAnsi" w:hAnsiTheme="minorHAnsi" w:cstheme="minorHAnsi"/>
          <w:sz w:val="20"/>
          <w:szCs w:val="20"/>
        </w:rPr>
      </w:pPr>
      <w:r w:rsidRPr="00F6627F">
        <w:rPr>
          <w:rFonts w:asciiTheme="minorHAnsi" w:hAnsiTheme="minorHAnsi" w:cstheme="minorHAnsi"/>
          <w:sz w:val="20"/>
          <w:szCs w:val="20"/>
        </w:rPr>
        <w:t>}</w:t>
      </w:r>
    </w:p>
    <w:p w14:paraId="21457DF3" w14:textId="23C231F5" w:rsidR="00752680" w:rsidRPr="00F6627F" w:rsidRDefault="00752680" w:rsidP="00752680"/>
    <w:p w14:paraId="6C034A22" w14:textId="30D82CB2" w:rsidR="00752680" w:rsidRPr="00F6627F" w:rsidRDefault="00752680" w:rsidP="00752680">
      <w:r w:rsidRPr="00F6627F">
        <w:t>And finally</w:t>
      </w:r>
      <w:r w:rsidR="005D49F2" w:rsidRPr="00F6627F">
        <w:t>,</w:t>
      </w:r>
      <w:r w:rsidRPr="00F6627F">
        <w:t xml:space="preserve"> we want our </w:t>
      </w:r>
      <w:r w:rsidRPr="00F6627F">
        <w:rPr>
          <w:i/>
          <w:iCs/>
        </w:rPr>
        <w:t>gameOverFunc()</w:t>
      </w:r>
      <w:r w:rsidR="005D49F2" w:rsidRPr="00F6627F">
        <w:rPr>
          <w:i/>
          <w:iCs/>
        </w:rPr>
        <w:t>,</w:t>
      </w:r>
      <w:r w:rsidRPr="00F6627F">
        <w:t xml:space="preserve"> which will update the timeUp text:</w:t>
      </w:r>
    </w:p>
    <w:p w14:paraId="0509945A" w14:textId="77777777" w:rsidR="00DF3B85" w:rsidRPr="00F6627F" w:rsidRDefault="00DF3B85" w:rsidP="00DF3B85">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void gameOverFunc(){</w:t>
      </w:r>
    </w:p>
    <w:p w14:paraId="5B8CFE36" w14:textId="77777777" w:rsidR="00DF3B85" w:rsidRPr="00F6627F" w:rsidRDefault="00DF3B85" w:rsidP="00DF3B85">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t>timeUp.text = "Time's up!";</w:t>
      </w:r>
    </w:p>
    <w:p w14:paraId="09742CC6" w14:textId="6BCA29B3" w:rsidR="00DF3B85" w:rsidRPr="00F6627F" w:rsidRDefault="00DF3B85" w:rsidP="00DF3B85">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r>
      <w:r w:rsidRPr="00F6627F">
        <w:rPr>
          <w:rFonts w:asciiTheme="minorHAnsi" w:hAnsiTheme="minorHAnsi" w:cstheme="minorHAnsi"/>
          <w:sz w:val="20"/>
          <w:szCs w:val="20"/>
        </w:rPr>
        <w:tab/>
        <w:t>endGame = true;</w:t>
      </w:r>
    </w:p>
    <w:p w14:paraId="7B1810A1" w14:textId="48E65BA1" w:rsidR="00DF3B85" w:rsidRPr="00F6627F" w:rsidRDefault="00DF3B85" w:rsidP="00DF3B85">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ab/>
        <w:t>}</w:t>
      </w:r>
    </w:p>
    <w:p w14:paraId="0A9EF24E" w14:textId="6000A530" w:rsidR="005238BA" w:rsidRPr="00F6627F" w:rsidRDefault="005238BA" w:rsidP="00752680"/>
    <w:p w14:paraId="13CDFE01" w14:textId="15457160" w:rsidR="000A000F" w:rsidRPr="00F6627F" w:rsidRDefault="000A000F" w:rsidP="00752680">
      <w:r w:rsidRPr="00F6627F">
        <w:t xml:space="preserve">Don’t forget to drag and drop the </w:t>
      </w:r>
      <w:r w:rsidR="00F44C5F" w:rsidRPr="00F6627F">
        <w:t>text objects</w:t>
      </w:r>
      <w:r w:rsidRPr="00F6627F">
        <w:t xml:space="preserve"> in the fields of the script in the Inspector tab.</w:t>
      </w:r>
    </w:p>
    <w:p w14:paraId="2EBF59B7" w14:textId="6F24A598" w:rsidR="00411231" w:rsidRPr="00F6627F" w:rsidRDefault="00411231" w:rsidP="00752680">
      <w:r w:rsidRPr="00F6627F">
        <w:t>That is everything for the VR scene, now let’s explore the menu scene so we ca access the VR.</w:t>
      </w:r>
    </w:p>
    <w:p w14:paraId="02EC29E9" w14:textId="6456EB92" w:rsidR="00752680" w:rsidRPr="00F6627F" w:rsidRDefault="00030C4F" w:rsidP="00030C4F">
      <w:pPr>
        <w:pStyle w:val="Heading1"/>
      </w:pPr>
      <w:bookmarkStart w:id="10" w:name="_Toc36132418"/>
      <w:r w:rsidRPr="00F6627F">
        <w:lastRenderedPageBreak/>
        <w:t xml:space="preserve">The </w:t>
      </w:r>
      <w:r w:rsidR="005D49F2" w:rsidRPr="00F6627F">
        <w:t>m</w:t>
      </w:r>
      <w:r w:rsidRPr="00F6627F">
        <w:t>enu</w:t>
      </w:r>
      <w:bookmarkEnd w:id="10"/>
    </w:p>
    <w:p w14:paraId="3F9CA386" w14:textId="60DBA7E4" w:rsidR="00030C4F" w:rsidRPr="00F6627F" w:rsidRDefault="00030C4F" w:rsidP="00882133">
      <w:pPr>
        <w:jc w:val="both"/>
      </w:pPr>
      <w:r w:rsidRPr="00F6627F">
        <w:t xml:space="preserve">In order to access the VR, we need to add a button that will handle the change of scenes. We already have a button </w:t>
      </w:r>
      <w:r w:rsidRPr="00F6627F">
        <w:rPr>
          <w:b/>
          <w:bCs/>
          <w:i/>
          <w:iCs/>
        </w:rPr>
        <w:t>in the menu scene</w:t>
      </w:r>
      <w:r w:rsidRPr="00F6627F">
        <w:t>, so please proceed and add another one:</w:t>
      </w:r>
    </w:p>
    <w:p w14:paraId="7BFFFCAC" w14:textId="75981D06" w:rsidR="00030C4F" w:rsidRPr="00F6627F" w:rsidRDefault="005A660F" w:rsidP="00882133">
      <w:pPr>
        <w:pStyle w:val="ListParagraph"/>
        <w:numPr>
          <w:ilvl w:val="0"/>
          <w:numId w:val="28"/>
        </w:numPr>
        <w:jc w:val="both"/>
      </w:pPr>
      <w:r w:rsidRPr="00F6627F">
        <w:rPr>
          <w:noProof/>
        </w:rPr>
        <w:drawing>
          <wp:anchor distT="0" distB="0" distL="114300" distR="114300" simplePos="0" relativeHeight="251663360" behindDoc="0" locked="0" layoutInCell="1" allowOverlap="1" wp14:anchorId="2B5598E7" wp14:editId="619C5CE6">
            <wp:simplePos x="0" y="0"/>
            <wp:positionH relativeFrom="margin">
              <wp:posOffset>3891182</wp:posOffset>
            </wp:positionH>
            <wp:positionV relativeFrom="paragraph">
              <wp:posOffset>41666</wp:posOffset>
            </wp:positionV>
            <wp:extent cx="1811020" cy="1364615"/>
            <wp:effectExtent l="0" t="0" r="0" b="6985"/>
            <wp:wrapThrough wrapText="bothSides">
              <wp:wrapPolygon edited="0">
                <wp:start x="0" y="0"/>
                <wp:lineTo x="0" y="21409"/>
                <wp:lineTo x="21358" y="21409"/>
                <wp:lineTo x="21358" y="0"/>
                <wp:lineTo x="0" y="0"/>
              </wp:wrapPolygon>
            </wp:wrapThrough>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nubutton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11020" cy="1364615"/>
                    </a:xfrm>
                    <a:prstGeom prst="rect">
                      <a:avLst/>
                    </a:prstGeom>
                  </pic:spPr>
                </pic:pic>
              </a:graphicData>
            </a:graphic>
            <wp14:sizeRelH relativeFrom="margin">
              <wp14:pctWidth>0</wp14:pctWidth>
            </wp14:sizeRelH>
            <wp14:sizeRelV relativeFrom="margin">
              <wp14:pctHeight>0</wp14:pctHeight>
            </wp14:sizeRelV>
          </wp:anchor>
        </w:drawing>
      </w:r>
      <w:r w:rsidR="00030C4F" w:rsidRPr="00F6627F">
        <w:t>File -&gt; Open Scene and select the menu scene</w:t>
      </w:r>
    </w:p>
    <w:p w14:paraId="1D302A4F" w14:textId="679E58FA" w:rsidR="00030C4F" w:rsidRPr="00F6627F" w:rsidRDefault="00030C4F" w:rsidP="00882133">
      <w:pPr>
        <w:pStyle w:val="ListParagraph"/>
        <w:numPr>
          <w:ilvl w:val="0"/>
          <w:numId w:val="28"/>
        </w:numPr>
        <w:jc w:val="both"/>
      </w:pPr>
      <w:r w:rsidRPr="00F6627F">
        <w:t>Find the Canvas in the Hierarchy, right</w:t>
      </w:r>
      <w:r w:rsidR="005D49F2" w:rsidRPr="00F6627F">
        <w:t>-</w:t>
      </w:r>
      <w:r w:rsidRPr="00F6627F">
        <w:t>click -&gt; UI -&gt; Button</w:t>
      </w:r>
    </w:p>
    <w:p w14:paraId="6C3CAD84" w14:textId="40C85AF1" w:rsidR="00030C4F" w:rsidRPr="00F6627F" w:rsidRDefault="00030C4F" w:rsidP="00882133">
      <w:pPr>
        <w:pStyle w:val="ListParagraph"/>
        <w:numPr>
          <w:ilvl w:val="0"/>
          <w:numId w:val="28"/>
        </w:numPr>
        <w:jc w:val="both"/>
      </w:pPr>
      <w:r w:rsidRPr="00F6627F">
        <w:t xml:space="preserve">Change the </w:t>
      </w:r>
      <w:proofErr w:type="spellStart"/>
      <w:r w:rsidRPr="00F6627F">
        <w:t>colour</w:t>
      </w:r>
      <w:proofErr w:type="spellEnd"/>
      <w:r w:rsidRPr="00F6627F">
        <w:t xml:space="preserve"> and the text to something suggestive like “VR GAME”</w:t>
      </w:r>
    </w:p>
    <w:p w14:paraId="15FD804E" w14:textId="3456EDAB" w:rsidR="00397595" w:rsidRPr="00F6627F" w:rsidRDefault="00397595" w:rsidP="00882133">
      <w:pPr>
        <w:pStyle w:val="ListParagraph"/>
        <w:numPr>
          <w:ilvl w:val="0"/>
          <w:numId w:val="28"/>
        </w:numPr>
        <w:jc w:val="both"/>
      </w:pPr>
      <w:r w:rsidRPr="00F6627F">
        <w:t xml:space="preserve">In the Inspector tab, in the </w:t>
      </w:r>
      <w:r w:rsidRPr="00F6627F">
        <w:rPr>
          <w:i/>
          <w:iCs/>
        </w:rPr>
        <w:t xml:space="preserve">On Click() </w:t>
      </w:r>
      <w:r w:rsidRPr="00F6627F">
        <w:t>section, drag and drop the Canvas element; in the NoFunction section</w:t>
      </w:r>
      <w:r w:rsidR="005D49F2" w:rsidRPr="00F6627F">
        <w:t>,</w:t>
      </w:r>
      <w:r w:rsidRPr="00F6627F">
        <w:t xml:space="preserve"> select menuControl:changeScene and type in the name of your VR scene</w:t>
      </w:r>
    </w:p>
    <w:p w14:paraId="6005A4BA" w14:textId="05E87CA3" w:rsidR="00397595" w:rsidRPr="00F6627F" w:rsidRDefault="00397595" w:rsidP="00882133">
      <w:pPr>
        <w:jc w:val="both"/>
      </w:pPr>
      <w:r w:rsidRPr="00F6627F">
        <w:t>The menuController script should already be attached</w:t>
      </w:r>
      <w:r w:rsidR="005D49F2" w:rsidRPr="00F6627F">
        <w:t>,</w:t>
      </w:r>
      <w:r w:rsidRPr="00F6627F">
        <w:t xml:space="preserve"> and it will handle the change of scenery.</w:t>
      </w:r>
    </w:p>
    <w:p w14:paraId="7872C9C0" w14:textId="040CDE04" w:rsidR="00397595" w:rsidRPr="00F6627F" w:rsidRDefault="00F23B91" w:rsidP="00882133">
      <w:pPr>
        <w:pStyle w:val="Heading1"/>
        <w:jc w:val="both"/>
      </w:pPr>
      <w:bookmarkStart w:id="11" w:name="_Toc36132419"/>
      <w:r w:rsidRPr="00F6627F">
        <w:t>VR and 3D modes</w:t>
      </w:r>
      <w:bookmarkEnd w:id="11"/>
    </w:p>
    <w:p w14:paraId="7CADF71F" w14:textId="6155AD82" w:rsidR="00F23B91" w:rsidRPr="00F6627F" w:rsidRDefault="00F23B91" w:rsidP="00882133">
      <w:pPr>
        <w:pStyle w:val="Heading2"/>
        <w:jc w:val="both"/>
      </w:pPr>
      <w:bookmarkStart w:id="12" w:name="_Toc36132420"/>
      <w:r w:rsidRPr="00F6627F">
        <w:t>Settings</w:t>
      </w:r>
      <w:bookmarkEnd w:id="12"/>
    </w:p>
    <w:p w14:paraId="58BA6299" w14:textId="2EEE4BE3" w:rsidR="00397595" w:rsidRPr="00F6627F" w:rsidRDefault="00397595" w:rsidP="00882133">
      <w:pPr>
        <w:jc w:val="both"/>
      </w:pPr>
      <w:r w:rsidRPr="00F6627F">
        <w:t>Now we have another problem to d</w:t>
      </w:r>
      <w:r w:rsidR="00023E40" w:rsidRPr="00F6627F">
        <w:t>e</w:t>
      </w:r>
      <w:r w:rsidRPr="00F6627F">
        <w:t xml:space="preserve">al with: we’d like our menu and normal game scenes to be simple 3D scenes, but our VR to </w:t>
      </w:r>
      <w:r w:rsidR="00023E40" w:rsidRPr="00F6627F">
        <w:t>be</w:t>
      </w:r>
      <w:r w:rsidRPr="00F6627F">
        <w:t xml:space="preserve"> in actual v</w:t>
      </w:r>
      <w:r w:rsidR="00F23B91" w:rsidRPr="00F6627F">
        <w:t>irtual reality</w:t>
      </w:r>
      <w:r w:rsidRPr="00F6627F">
        <w:t xml:space="preserve"> mode. </w:t>
      </w:r>
      <w:r w:rsidR="00023E40" w:rsidRPr="00F6627F">
        <w:t xml:space="preserve">For that, all that </w:t>
      </w:r>
      <w:proofErr w:type="gramStart"/>
      <w:r w:rsidR="00023E40" w:rsidRPr="00F6627F">
        <w:t>has to</w:t>
      </w:r>
      <w:proofErr w:type="gramEnd"/>
      <w:r w:rsidR="00023E40" w:rsidRPr="00F6627F">
        <w:t xml:space="preserve"> change is the camera rendering.</w:t>
      </w:r>
    </w:p>
    <w:p w14:paraId="0112205B" w14:textId="2CF2E675" w:rsidR="00023E40" w:rsidRPr="00F6627F" w:rsidRDefault="00023E40" w:rsidP="00882133">
      <w:pPr>
        <w:jc w:val="both"/>
      </w:pPr>
      <w:r w:rsidRPr="00F6627F">
        <w:t>Enabling native VR support in a project makes all the scenes in that project appear in virtual reality mode. In order to not have that</w:t>
      </w:r>
      <w:r w:rsidR="003548EF" w:rsidRPr="00F6627F">
        <w:t>,</w:t>
      </w:r>
      <w:r w:rsidRPr="00F6627F">
        <w:t xml:space="preserve"> we will make the following changes:</w:t>
      </w:r>
    </w:p>
    <w:p w14:paraId="4B51EFAD" w14:textId="46BC2FE3" w:rsidR="00023E40" w:rsidRPr="00F6627F" w:rsidRDefault="00023E40" w:rsidP="00882133">
      <w:pPr>
        <w:pStyle w:val="ListParagraph"/>
        <w:numPr>
          <w:ilvl w:val="0"/>
          <w:numId w:val="29"/>
        </w:numPr>
        <w:jc w:val="both"/>
      </w:pPr>
      <w:r w:rsidRPr="00F6627F">
        <w:rPr>
          <w:noProof/>
        </w:rPr>
        <w:drawing>
          <wp:anchor distT="0" distB="0" distL="114300" distR="114300" simplePos="0" relativeHeight="251662336" behindDoc="0" locked="0" layoutInCell="1" allowOverlap="1" wp14:anchorId="4B936A48" wp14:editId="08403A9D">
            <wp:simplePos x="0" y="0"/>
            <wp:positionH relativeFrom="margin">
              <wp:align>right</wp:align>
            </wp:positionH>
            <wp:positionV relativeFrom="paragraph">
              <wp:posOffset>4445</wp:posOffset>
            </wp:positionV>
            <wp:extent cx="2818765" cy="1078230"/>
            <wp:effectExtent l="0" t="0" r="635" b="7620"/>
            <wp:wrapThrough wrapText="bothSides">
              <wp:wrapPolygon edited="0">
                <wp:start x="0" y="0"/>
                <wp:lineTo x="0" y="21371"/>
                <wp:lineTo x="21459" y="21371"/>
                <wp:lineTo x="21459" y="0"/>
                <wp:lineTo x="0" y="0"/>
              </wp:wrapPolygon>
            </wp:wrapThrough>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r-novr.png"/>
                    <pic:cNvPicPr/>
                  </pic:nvPicPr>
                  <pic:blipFill>
                    <a:blip r:embed="rId18">
                      <a:extLst>
                        <a:ext uri="{28A0092B-C50C-407E-A947-70E740481C1C}">
                          <a14:useLocalDpi xmlns:a14="http://schemas.microsoft.com/office/drawing/2010/main" val="0"/>
                        </a:ext>
                      </a:extLst>
                    </a:blip>
                    <a:stretch>
                      <a:fillRect/>
                    </a:stretch>
                  </pic:blipFill>
                  <pic:spPr>
                    <a:xfrm>
                      <a:off x="0" y="0"/>
                      <a:ext cx="2818765" cy="1078230"/>
                    </a:xfrm>
                    <a:prstGeom prst="rect">
                      <a:avLst/>
                    </a:prstGeom>
                  </pic:spPr>
                </pic:pic>
              </a:graphicData>
            </a:graphic>
            <wp14:sizeRelH relativeFrom="margin">
              <wp14:pctWidth>0</wp14:pctWidth>
            </wp14:sizeRelH>
            <wp14:sizeRelV relativeFrom="margin">
              <wp14:pctHeight>0</wp14:pctHeight>
            </wp14:sizeRelV>
          </wp:anchor>
        </w:drawing>
      </w:r>
      <w:r w:rsidRPr="00F6627F">
        <w:t>Navigate to Player Settings -&gt; XR Settings</w:t>
      </w:r>
    </w:p>
    <w:p w14:paraId="06EC0872" w14:textId="2C00E5B5" w:rsidR="00023E40" w:rsidRPr="00F6627F" w:rsidRDefault="005A660F" w:rsidP="00882133">
      <w:pPr>
        <w:pStyle w:val="ListParagraph"/>
        <w:numPr>
          <w:ilvl w:val="0"/>
          <w:numId w:val="29"/>
        </w:numPr>
        <w:jc w:val="both"/>
      </w:pPr>
      <w:r w:rsidRPr="00F6627F">
        <w:t xml:space="preserve">Click on the little Plus </w:t>
      </w:r>
      <w:r w:rsidR="003548EF" w:rsidRPr="00F6627F">
        <w:t>that</w:t>
      </w:r>
      <w:r w:rsidRPr="00F6627F">
        <w:t xml:space="preserve"> will show you different VR devices. Ch</w:t>
      </w:r>
      <w:r w:rsidR="003548EF" w:rsidRPr="00F6627F">
        <w:t>o</w:t>
      </w:r>
      <w:r w:rsidRPr="00F6627F">
        <w:t xml:space="preserve">ose </w:t>
      </w:r>
      <w:r w:rsidRPr="00F6627F">
        <w:rPr>
          <w:b/>
          <w:bCs/>
          <w:i/>
          <w:iCs/>
        </w:rPr>
        <w:t>None</w:t>
      </w:r>
      <w:r w:rsidRPr="00F6627F">
        <w:t xml:space="preserve"> to add to the list</w:t>
      </w:r>
    </w:p>
    <w:p w14:paraId="4D4AAA65" w14:textId="39791AA2" w:rsidR="005A660F" w:rsidRPr="00F6627F" w:rsidRDefault="005A660F" w:rsidP="00882133">
      <w:pPr>
        <w:pStyle w:val="ListParagraph"/>
        <w:numPr>
          <w:ilvl w:val="0"/>
          <w:numId w:val="29"/>
        </w:numPr>
        <w:jc w:val="both"/>
      </w:pPr>
      <w:r w:rsidRPr="00F6627F">
        <w:t>Drag it on top of the Cardboard device in order to prioritize it</w:t>
      </w:r>
    </w:p>
    <w:p w14:paraId="78526FF6" w14:textId="6B68070E" w:rsidR="005A660F" w:rsidRPr="00F6627F" w:rsidRDefault="005A660F" w:rsidP="00882133">
      <w:pPr>
        <w:jc w:val="both"/>
      </w:pPr>
      <w:r w:rsidRPr="00F6627F">
        <w:t xml:space="preserve">Since </w:t>
      </w:r>
      <w:r w:rsidRPr="00F6627F">
        <w:rPr>
          <w:b/>
          <w:bCs/>
          <w:i/>
          <w:iCs/>
        </w:rPr>
        <w:t>None</w:t>
      </w:r>
      <w:r w:rsidRPr="00F6627F">
        <w:t xml:space="preserve"> is prioritized, the scenes will open by default in normal 3D</w:t>
      </w:r>
      <w:r w:rsidR="00E025E4" w:rsidRPr="00F6627F">
        <w:t xml:space="preserve"> mode</w:t>
      </w:r>
      <w:r w:rsidRPr="00F6627F">
        <w:t>. To make our VR scene open in virtual reality mode</w:t>
      </w:r>
      <w:r w:rsidR="003548EF" w:rsidRPr="00F6627F">
        <w:t>,</w:t>
      </w:r>
      <w:r w:rsidRPr="00F6627F">
        <w:t xml:space="preserve"> we need to write a script that enables the Cardboard mode and add it to the scene.</w:t>
      </w:r>
    </w:p>
    <w:p w14:paraId="1A20DE86" w14:textId="7A6E32CE" w:rsidR="00F23B91" w:rsidRPr="00F6627F" w:rsidRDefault="00F23B91" w:rsidP="00F23B91">
      <w:pPr>
        <w:pStyle w:val="Heading2"/>
      </w:pPr>
      <w:bookmarkStart w:id="13" w:name="_Toc36132421"/>
      <w:r w:rsidRPr="00F6627F">
        <w:t>Toggle VR script</w:t>
      </w:r>
      <w:bookmarkEnd w:id="13"/>
    </w:p>
    <w:p w14:paraId="709FEF69" w14:textId="693B1B81" w:rsidR="00F23B91" w:rsidRPr="00F6627F" w:rsidRDefault="00F23B91" w:rsidP="00882133">
      <w:pPr>
        <w:jc w:val="both"/>
      </w:pPr>
      <w:r w:rsidRPr="00F6627F">
        <w:t xml:space="preserve">Navigate to the scripts folder and create a new C# script </w:t>
      </w:r>
      <w:r w:rsidR="008F305F" w:rsidRPr="00F6627F">
        <w:t xml:space="preserve">and </w:t>
      </w:r>
      <w:r w:rsidRPr="00F6627F">
        <w:t>name it “</w:t>
      </w:r>
      <w:proofErr w:type="spellStart"/>
      <w:r w:rsidRPr="00F6627F">
        <w:t>VRToggle</w:t>
      </w:r>
      <w:proofErr w:type="spellEnd"/>
      <w:r w:rsidRPr="00F6627F">
        <w:t>”. All we need to do is enable the XR settings for the Google Carboard, once, when the scene opens. There is no need for the Update() function</w:t>
      </w:r>
      <w:r w:rsidR="008F305F" w:rsidRPr="00F6627F">
        <w:t>,</w:t>
      </w:r>
      <w:r w:rsidRPr="00F6627F">
        <w:t xml:space="preserve"> so go ahead and delete that.</w:t>
      </w:r>
    </w:p>
    <w:p w14:paraId="432668C9" w14:textId="1B9B1562" w:rsidR="00F23B91" w:rsidRPr="00F6627F" w:rsidRDefault="00F44C5F" w:rsidP="00882133">
      <w:pPr>
        <w:jc w:val="both"/>
      </w:pPr>
      <w:r w:rsidRPr="00F6627F">
        <w:t xml:space="preserve">We need to update the namespace to access the </w:t>
      </w:r>
      <w:proofErr w:type="spellStart"/>
      <w:r w:rsidRPr="00F6627F">
        <w:t>XRSettings</w:t>
      </w:r>
      <w:proofErr w:type="spellEnd"/>
      <w:r w:rsidRPr="00F6627F">
        <w:t>:</w:t>
      </w:r>
    </w:p>
    <w:p w14:paraId="21145A4A" w14:textId="24EE4EBF" w:rsidR="00F44C5F" w:rsidRPr="00F6627F" w:rsidRDefault="005C0D01" w:rsidP="005C0D01">
      <w:pPr>
        <w:pStyle w:val="Codeblock"/>
        <w:jc w:val="center"/>
        <w:rPr>
          <w:rFonts w:asciiTheme="minorHAnsi" w:hAnsiTheme="minorHAnsi" w:cstheme="minorHAnsi"/>
          <w:sz w:val="20"/>
          <w:szCs w:val="20"/>
        </w:rPr>
      </w:pPr>
      <w:r w:rsidRPr="00F6627F">
        <w:rPr>
          <w:rFonts w:asciiTheme="minorHAnsi" w:hAnsiTheme="minorHAnsi" w:cstheme="minorHAnsi"/>
          <w:color w:val="0000FF"/>
          <w:sz w:val="20"/>
          <w:szCs w:val="20"/>
        </w:rPr>
        <w:lastRenderedPageBreak/>
        <w:t>using</w:t>
      </w:r>
      <w:r w:rsidRPr="00F6627F">
        <w:rPr>
          <w:rFonts w:asciiTheme="minorHAnsi" w:hAnsiTheme="minorHAnsi" w:cstheme="minorHAnsi"/>
          <w:sz w:val="20"/>
          <w:szCs w:val="20"/>
        </w:rPr>
        <w:t xml:space="preserve"> UnityEngine.XR;</w:t>
      </w:r>
    </w:p>
    <w:p w14:paraId="27A6DEF2" w14:textId="4473DFCE" w:rsidR="00F23B91" w:rsidRPr="00F6627F" w:rsidRDefault="00F23B91" w:rsidP="00F23B91">
      <w:r w:rsidRPr="00F6627F">
        <w:t>In the Start() function</w:t>
      </w:r>
      <w:r w:rsidR="008F305F" w:rsidRPr="00F6627F">
        <w:t>,</w:t>
      </w:r>
      <w:r w:rsidRPr="00F6627F">
        <w:t xml:space="preserve"> type the following:</w:t>
      </w:r>
    </w:p>
    <w:p w14:paraId="054D57D3" w14:textId="2CFDD419" w:rsidR="00F23B91" w:rsidRPr="00F6627F" w:rsidRDefault="00F23B91" w:rsidP="00F23B91">
      <w:pPr>
        <w:pStyle w:val="Codeblock"/>
        <w:jc w:val="center"/>
        <w:rPr>
          <w:rFonts w:asciiTheme="minorHAnsi" w:hAnsiTheme="minorHAnsi" w:cstheme="minorHAnsi"/>
          <w:sz w:val="20"/>
          <w:szCs w:val="20"/>
        </w:rPr>
      </w:pPr>
      <w:r w:rsidRPr="00F6627F">
        <w:rPr>
          <w:rFonts w:asciiTheme="minorHAnsi" w:hAnsiTheme="minorHAnsi" w:cstheme="minorHAnsi"/>
          <w:sz w:val="20"/>
          <w:szCs w:val="20"/>
        </w:rPr>
        <w:t>StartCoroutine(LoadDevice(</w:t>
      </w:r>
      <w:r w:rsidRPr="00F6627F">
        <w:rPr>
          <w:rFonts w:asciiTheme="minorHAnsi" w:hAnsiTheme="minorHAnsi" w:cstheme="minorHAnsi"/>
          <w:color w:val="A31515"/>
          <w:sz w:val="20"/>
          <w:szCs w:val="20"/>
        </w:rPr>
        <w:t>"Cardboard"</w:t>
      </w:r>
      <w:r w:rsidRPr="00F6627F">
        <w:rPr>
          <w:rFonts w:asciiTheme="minorHAnsi" w:hAnsiTheme="minorHAnsi" w:cstheme="minorHAnsi"/>
          <w:sz w:val="20"/>
          <w:szCs w:val="20"/>
        </w:rPr>
        <w:t>));</w:t>
      </w:r>
    </w:p>
    <w:p w14:paraId="7823A564" w14:textId="643D1963" w:rsidR="00F23B91" w:rsidRPr="00F6627F" w:rsidRDefault="00F23B91" w:rsidP="00882133">
      <w:pPr>
        <w:jc w:val="both"/>
      </w:pPr>
      <w:r w:rsidRPr="00F6627F">
        <w:t>We use a coroutine to make sure that all changes are completed within once single frame update. Now we need to declare the LoadDevice coroutine:</w:t>
      </w:r>
    </w:p>
    <w:p w14:paraId="0A8CE25F" w14:textId="0C2E2AEA" w:rsidR="00F23B91" w:rsidRPr="00F6627F" w:rsidRDefault="00F23B91" w:rsidP="00F23B91">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IEnumerator LoadDevice(</w:t>
      </w:r>
      <w:r w:rsidRPr="00F6627F">
        <w:rPr>
          <w:rFonts w:asciiTheme="minorHAnsi" w:hAnsiTheme="minorHAnsi" w:cstheme="minorHAnsi"/>
          <w:color w:val="0000FF"/>
          <w:sz w:val="20"/>
          <w:szCs w:val="20"/>
        </w:rPr>
        <w:t>string</w:t>
      </w:r>
      <w:r w:rsidRPr="00F6627F">
        <w:rPr>
          <w:rFonts w:asciiTheme="minorHAnsi" w:hAnsiTheme="minorHAnsi" w:cstheme="minorHAnsi"/>
          <w:sz w:val="20"/>
          <w:szCs w:val="20"/>
        </w:rPr>
        <w:t xml:space="preserve"> newDevice)</w:t>
      </w:r>
    </w:p>
    <w:p w14:paraId="59D4FF7F" w14:textId="77777777" w:rsidR="00F23B91" w:rsidRPr="00F6627F" w:rsidRDefault="00F23B91" w:rsidP="00F23B91">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 xml:space="preserve">    {</w:t>
      </w:r>
    </w:p>
    <w:p w14:paraId="5B5A92B0" w14:textId="77777777" w:rsidR="00F23B91" w:rsidRPr="00F6627F" w:rsidRDefault="00F23B91" w:rsidP="00F23B91">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 xml:space="preserve">        XRSettings.LoadDeviceByName(newDevice);</w:t>
      </w:r>
    </w:p>
    <w:p w14:paraId="3CBA44D3" w14:textId="77777777" w:rsidR="00F23B91" w:rsidRPr="00F6627F" w:rsidRDefault="00F23B91" w:rsidP="00F23B91">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 xml:space="preserve">        </w:t>
      </w:r>
      <w:r w:rsidRPr="00F6627F">
        <w:rPr>
          <w:rFonts w:asciiTheme="minorHAnsi" w:hAnsiTheme="minorHAnsi" w:cstheme="minorHAnsi"/>
          <w:color w:val="0000FF"/>
          <w:sz w:val="20"/>
          <w:szCs w:val="20"/>
        </w:rPr>
        <w:t>yield</w:t>
      </w:r>
      <w:r w:rsidRPr="00F6627F">
        <w:rPr>
          <w:rFonts w:asciiTheme="minorHAnsi" w:hAnsiTheme="minorHAnsi" w:cstheme="minorHAnsi"/>
          <w:sz w:val="20"/>
          <w:szCs w:val="20"/>
        </w:rPr>
        <w:t xml:space="preserve"> </w:t>
      </w:r>
      <w:r w:rsidRPr="00F6627F">
        <w:rPr>
          <w:rFonts w:asciiTheme="minorHAnsi" w:hAnsiTheme="minorHAnsi" w:cstheme="minorHAnsi"/>
          <w:color w:val="0000FF"/>
          <w:sz w:val="20"/>
          <w:szCs w:val="20"/>
        </w:rPr>
        <w:t>return</w:t>
      </w:r>
      <w:r w:rsidRPr="00F6627F">
        <w:rPr>
          <w:rFonts w:asciiTheme="minorHAnsi" w:hAnsiTheme="minorHAnsi" w:cstheme="minorHAnsi"/>
          <w:sz w:val="20"/>
          <w:szCs w:val="20"/>
        </w:rPr>
        <w:t xml:space="preserve"> </w:t>
      </w:r>
      <w:r w:rsidRPr="00F6627F">
        <w:rPr>
          <w:rFonts w:asciiTheme="minorHAnsi" w:hAnsiTheme="minorHAnsi" w:cstheme="minorHAnsi"/>
          <w:color w:val="0000FF"/>
          <w:sz w:val="20"/>
          <w:szCs w:val="20"/>
        </w:rPr>
        <w:t>null</w:t>
      </w:r>
      <w:r w:rsidRPr="00F6627F">
        <w:rPr>
          <w:rFonts w:asciiTheme="minorHAnsi" w:hAnsiTheme="minorHAnsi" w:cstheme="minorHAnsi"/>
          <w:sz w:val="20"/>
          <w:szCs w:val="20"/>
        </w:rPr>
        <w:t>;</w:t>
      </w:r>
    </w:p>
    <w:p w14:paraId="50EF3927" w14:textId="77777777" w:rsidR="00F23B91" w:rsidRPr="00F6627F" w:rsidRDefault="00F23B91" w:rsidP="00F23B91">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 xml:space="preserve">        XRSettings.enabled = </w:t>
      </w:r>
      <w:r w:rsidRPr="00F6627F">
        <w:rPr>
          <w:rFonts w:asciiTheme="minorHAnsi" w:hAnsiTheme="minorHAnsi" w:cstheme="minorHAnsi"/>
          <w:color w:val="0000FF"/>
          <w:sz w:val="20"/>
          <w:szCs w:val="20"/>
        </w:rPr>
        <w:t>true</w:t>
      </w:r>
      <w:r w:rsidRPr="00F6627F">
        <w:rPr>
          <w:rFonts w:asciiTheme="minorHAnsi" w:hAnsiTheme="minorHAnsi" w:cstheme="minorHAnsi"/>
          <w:sz w:val="20"/>
          <w:szCs w:val="20"/>
        </w:rPr>
        <w:t>;</w:t>
      </w:r>
    </w:p>
    <w:p w14:paraId="5E23541C" w14:textId="04707998" w:rsidR="00F23B91" w:rsidRPr="00F6627F" w:rsidRDefault="00F23B91" w:rsidP="00F23B91">
      <w:pPr>
        <w:pStyle w:val="Codeblock"/>
        <w:spacing w:after="0"/>
        <w:rPr>
          <w:rFonts w:asciiTheme="minorHAnsi" w:hAnsiTheme="minorHAnsi" w:cstheme="minorHAnsi"/>
          <w:sz w:val="20"/>
          <w:szCs w:val="20"/>
        </w:rPr>
      </w:pPr>
      <w:r w:rsidRPr="00F6627F">
        <w:rPr>
          <w:rFonts w:asciiTheme="minorHAnsi" w:hAnsiTheme="minorHAnsi" w:cstheme="minorHAnsi"/>
          <w:sz w:val="20"/>
          <w:szCs w:val="20"/>
        </w:rPr>
        <w:t xml:space="preserve">    }</w:t>
      </w:r>
    </w:p>
    <w:p w14:paraId="0BD1E8C3" w14:textId="019167BA" w:rsidR="00F23B91" w:rsidRPr="00F6627F" w:rsidRDefault="00F23B91" w:rsidP="00F23B91"/>
    <w:p w14:paraId="35626DC2" w14:textId="24FAB341" w:rsidR="00343637" w:rsidRPr="00F6627F" w:rsidRDefault="000A541D" w:rsidP="00882133">
      <w:pPr>
        <w:jc w:val="both"/>
      </w:pPr>
      <w:r w:rsidRPr="00F6627F">
        <w:rPr>
          <w:noProof/>
        </w:rPr>
        <w:drawing>
          <wp:anchor distT="0" distB="0" distL="114300" distR="114300" simplePos="0" relativeHeight="251665408" behindDoc="0" locked="0" layoutInCell="1" allowOverlap="1" wp14:anchorId="716A7C3B" wp14:editId="1FC2C0C0">
            <wp:simplePos x="0" y="0"/>
            <wp:positionH relativeFrom="margin">
              <wp:align>right</wp:align>
            </wp:positionH>
            <wp:positionV relativeFrom="paragraph">
              <wp:posOffset>396875</wp:posOffset>
            </wp:positionV>
            <wp:extent cx="1782445" cy="1091565"/>
            <wp:effectExtent l="0" t="0" r="8255" b="0"/>
            <wp:wrapThrough wrapText="bothSides">
              <wp:wrapPolygon edited="0">
                <wp:start x="0" y="0"/>
                <wp:lineTo x="0" y="21110"/>
                <wp:lineTo x="21469" y="21110"/>
                <wp:lineTo x="21469" y="0"/>
                <wp:lineTo x="0" y="0"/>
              </wp:wrapPolygon>
            </wp:wrapThrough>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enesbuiltsetting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82445" cy="1091565"/>
                    </a:xfrm>
                    <a:prstGeom prst="rect">
                      <a:avLst/>
                    </a:prstGeom>
                  </pic:spPr>
                </pic:pic>
              </a:graphicData>
            </a:graphic>
            <wp14:sizeRelH relativeFrom="margin">
              <wp14:pctWidth>0</wp14:pctWidth>
            </wp14:sizeRelH>
            <wp14:sizeRelV relativeFrom="margin">
              <wp14:pctHeight>0</wp14:pctHeight>
            </wp14:sizeRelV>
          </wp:anchor>
        </w:drawing>
      </w:r>
      <w:r w:rsidR="00F23B91" w:rsidRPr="00F6627F">
        <w:t>Save the script and attach it to the Main Camera in the VR scene. You can attach it to any object</w:t>
      </w:r>
      <w:r w:rsidR="008F305F" w:rsidRPr="00F6627F">
        <w:t>;</w:t>
      </w:r>
      <w:r w:rsidR="00F23B91" w:rsidRPr="00F6627F">
        <w:t xml:space="preserve"> it won’t make a difference</w:t>
      </w:r>
      <w:r w:rsidR="008F305F" w:rsidRPr="00F6627F">
        <w:t>.</w:t>
      </w:r>
      <w:r w:rsidR="00F23B91" w:rsidRPr="00F6627F">
        <w:t xml:space="preserve"> </w:t>
      </w:r>
      <w:r w:rsidR="008F305F" w:rsidRPr="00F6627F">
        <w:t>T</w:t>
      </w:r>
      <w:r w:rsidR="00F23B91" w:rsidRPr="00F6627F">
        <w:t xml:space="preserve">he script will run once when the scene </w:t>
      </w:r>
      <w:r w:rsidR="00E025E4" w:rsidRPr="00F6627F">
        <w:t>starts,</w:t>
      </w:r>
      <w:r w:rsidR="00F23B91" w:rsidRPr="00F6627F">
        <w:t xml:space="preserve"> and it will </w:t>
      </w:r>
      <w:r w:rsidR="00B70041" w:rsidRPr="00F6627F">
        <w:t>put it in virtual reality mode.</w:t>
      </w:r>
    </w:p>
    <w:p w14:paraId="6A674EC9" w14:textId="40BB9B15" w:rsidR="00E025E4" w:rsidRPr="00F6627F" w:rsidRDefault="00343637" w:rsidP="00882133">
      <w:pPr>
        <w:jc w:val="both"/>
      </w:pPr>
      <w:r w:rsidRPr="00F6627F">
        <w:t>Make sur</w:t>
      </w:r>
      <w:r w:rsidR="000A541D" w:rsidRPr="00F6627F">
        <w:t xml:space="preserve">e </w:t>
      </w:r>
      <w:r w:rsidRPr="00F6627F">
        <w:t>you have all scenes added to your build settings, with the menu being on top! Now b</w:t>
      </w:r>
      <w:r w:rsidR="00E025E4" w:rsidRPr="00F6627F">
        <w:t>uild and run the app on your device and you’re good to go! Don’t forget your Cardboard!</w:t>
      </w:r>
    </w:p>
    <w:p w14:paraId="6852E23C" w14:textId="4EBE1680" w:rsidR="00E025E4" w:rsidRPr="00F6627F" w:rsidRDefault="00E025E4" w:rsidP="00882133">
      <w:pPr>
        <w:jc w:val="both"/>
      </w:pPr>
    </w:p>
    <w:p w14:paraId="19BF4C7E" w14:textId="77777777" w:rsidR="000A541D" w:rsidRPr="00F6627F" w:rsidRDefault="000A541D" w:rsidP="00882133">
      <w:pPr>
        <w:jc w:val="both"/>
      </w:pPr>
    </w:p>
    <w:p w14:paraId="1572FB2E" w14:textId="474AFCDF" w:rsidR="00752680" w:rsidRPr="00CA3179" w:rsidRDefault="00E025E4" w:rsidP="00882133">
      <w:pPr>
        <w:jc w:val="both"/>
      </w:pPr>
      <w:r w:rsidRPr="00F6627F">
        <w:t>This is the end of this lab and this series of labs. In this lab</w:t>
      </w:r>
      <w:r w:rsidR="008F305F" w:rsidRPr="00F6627F">
        <w:t>,</w:t>
      </w:r>
      <w:r w:rsidRPr="00F6627F">
        <w:t xml:space="preserve"> we have implemented basic VR functionality into our game</w:t>
      </w:r>
      <w:r w:rsidR="008F305F" w:rsidRPr="00F6627F">
        <w:t>;</w:t>
      </w:r>
      <w:r w:rsidRPr="00F6627F">
        <w:t xml:space="preserve"> this should provide a good basis for any VR content you wish to develop moving forward.</w:t>
      </w:r>
      <w:r w:rsidR="00343637" w:rsidRPr="00F6627F">
        <w:t xml:space="preserve"> </w:t>
      </w:r>
      <w:r w:rsidRPr="00F6627F">
        <w:t>We should now have a fundamental grasp on using Unity to design a full</w:t>
      </w:r>
      <w:r w:rsidR="008F305F" w:rsidRPr="00F6627F">
        <w:t>-</w:t>
      </w:r>
      <w:r w:rsidRPr="00F6627F">
        <w:t>fledged game experience for others to enjoy.</w:t>
      </w:r>
    </w:p>
    <w:sectPr w:rsidR="00752680" w:rsidRPr="00CA3179" w:rsidSect="00AD66E8">
      <w:footerReference w:type="default" r:id="rId20"/>
      <w:headerReference w:type="first" r:id="rId21"/>
      <w:pgSz w:w="11906" w:h="16838"/>
      <w:pgMar w:top="1560" w:right="1440" w:bottom="1560" w:left="1440" w:header="142" w:footer="454"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13A894" w16cex:dateUtc="2020-03-11T12:4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B27C8" w14:textId="77777777" w:rsidR="00EE3848" w:rsidRDefault="00EE3848" w:rsidP="00AD4120">
      <w:pPr>
        <w:spacing w:after="0" w:line="240" w:lineRule="auto"/>
      </w:pPr>
      <w:r>
        <w:separator/>
      </w:r>
    </w:p>
  </w:endnote>
  <w:endnote w:type="continuationSeparator" w:id="0">
    <w:p w14:paraId="01B0F8AB" w14:textId="77777777" w:rsidR="00EE3848" w:rsidRDefault="00EE384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EE3848">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EB289DD"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4A7514">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A0AC9" w14:textId="77777777" w:rsidR="00EE3848" w:rsidRDefault="00EE3848" w:rsidP="00AD4120">
      <w:pPr>
        <w:spacing w:after="0" w:line="240" w:lineRule="auto"/>
      </w:pPr>
      <w:bookmarkStart w:id="0" w:name="_Hlk5714685"/>
      <w:bookmarkEnd w:id="0"/>
      <w:r>
        <w:separator/>
      </w:r>
    </w:p>
  </w:footnote>
  <w:footnote w:type="continuationSeparator" w:id="0">
    <w:p w14:paraId="7C977952" w14:textId="77777777" w:rsidR="00EE3848" w:rsidRDefault="00EE384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0DB24E6"/>
    <w:multiLevelType w:val="hybridMultilevel"/>
    <w:tmpl w:val="6BA62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642C2B"/>
    <w:multiLevelType w:val="hybridMultilevel"/>
    <w:tmpl w:val="7096C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C264D52"/>
    <w:multiLevelType w:val="hybridMultilevel"/>
    <w:tmpl w:val="30CC6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5" w15:restartNumberingAfterBreak="0">
    <w:nsid w:val="44C879AC"/>
    <w:multiLevelType w:val="hybridMultilevel"/>
    <w:tmpl w:val="27509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1F108A1"/>
    <w:multiLevelType w:val="hybridMultilevel"/>
    <w:tmpl w:val="5A4EB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6655E77"/>
    <w:multiLevelType w:val="hybridMultilevel"/>
    <w:tmpl w:val="999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644"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8"/>
  </w:num>
  <w:num w:numId="3">
    <w:abstractNumId w:val="28"/>
  </w:num>
  <w:num w:numId="4">
    <w:abstractNumId w:val="28"/>
    <w:lvlOverride w:ilvl="0">
      <w:startOverride w:val="1"/>
    </w:lvlOverride>
  </w:num>
  <w:num w:numId="5">
    <w:abstractNumId w:val="14"/>
  </w:num>
  <w:num w:numId="6">
    <w:abstractNumId w:val="2"/>
  </w:num>
  <w:num w:numId="7">
    <w:abstractNumId w:val="20"/>
  </w:num>
  <w:num w:numId="8">
    <w:abstractNumId w:val="1"/>
  </w:num>
  <w:num w:numId="9">
    <w:abstractNumId w:val="12"/>
  </w:num>
  <w:num w:numId="10">
    <w:abstractNumId w:val="24"/>
  </w:num>
  <w:num w:numId="11">
    <w:abstractNumId w:val="16"/>
  </w:num>
  <w:num w:numId="12">
    <w:abstractNumId w:val="25"/>
  </w:num>
  <w:num w:numId="13">
    <w:abstractNumId w:val="17"/>
  </w:num>
  <w:num w:numId="14">
    <w:abstractNumId w:val="23"/>
  </w:num>
  <w:num w:numId="15">
    <w:abstractNumId w:val="22"/>
  </w:num>
  <w:num w:numId="16">
    <w:abstractNumId w:val="10"/>
  </w:num>
  <w:num w:numId="17">
    <w:abstractNumId w:val="4"/>
  </w:num>
  <w:num w:numId="18">
    <w:abstractNumId w:val="9"/>
  </w:num>
  <w:num w:numId="19">
    <w:abstractNumId w:val="0"/>
  </w:num>
  <w:num w:numId="20">
    <w:abstractNumId w:val="8"/>
  </w:num>
  <w:num w:numId="21">
    <w:abstractNumId w:val="7"/>
  </w:num>
  <w:num w:numId="22">
    <w:abstractNumId w:val="11"/>
  </w:num>
  <w:num w:numId="23">
    <w:abstractNumId w:val="19"/>
  </w:num>
  <w:num w:numId="24">
    <w:abstractNumId w:val="21"/>
  </w:num>
  <w:num w:numId="25">
    <w:abstractNumId w:val="27"/>
  </w:num>
  <w:num w:numId="26">
    <w:abstractNumId w:val="26"/>
  </w:num>
  <w:num w:numId="27">
    <w:abstractNumId w:val="15"/>
  </w:num>
  <w:num w:numId="28">
    <w:abstractNumId w:val="13"/>
  </w:num>
  <w:num w:numId="29">
    <w:abstractNumId w:val="6"/>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3E40"/>
    <w:rsid w:val="0002681F"/>
    <w:rsid w:val="00027869"/>
    <w:rsid w:val="00030C4F"/>
    <w:rsid w:val="00063CFE"/>
    <w:rsid w:val="00072A81"/>
    <w:rsid w:val="000809FA"/>
    <w:rsid w:val="0008756E"/>
    <w:rsid w:val="000A000F"/>
    <w:rsid w:val="000A1730"/>
    <w:rsid w:val="000A4D08"/>
    <w:rsid w:val="000A541D"/>
    <w:rsid w:val="000C50CF"/>
    <w:rsid w:val="000E0216"/>
    <w:rsid w:val="000E5361"/>
    <w:rsid w:val="000E5453"/>
    <w:rsid w:val="000E74A1"/>
    <w:rsid w:val="000F1FC4"/>
    <w:rsid w:val="000F4AB4"/>
    <w:rsid w:val="001033B4"/>
    <w:rsid w:val="00105DDE"/>
    <w:rsid w:val="00106971"/>
    <w:rsid w:val="00112FA6"/>
    <w:rsid w:val="00116198"/>
    <w:rsid w:val="00121582"/>
    <w:rsid w:val="00133E1F"/>
    <w:rsid w:val="001355E7"/>
    <w:rsid w:val="001371E7"/>
    <w:rsid w:val="001401EE"/>
    <w:rsid w:val="0014055E"/>
    <w:rsid w:val="0014587F"/>
    <w:rsid w:val="001533B5"/>
    <w:rsid w:val="00154283"/>
    <w:rsid w:val="001547B7"/>
    <w:rsid w:val="00154855"/>
    <w:rsid w:val="001674E6"/>
    <w:rsid w:val="001867A0"/>
    <w:rsid w:val="001A048E"/>
    <w:rsid w:val="001A2D42"/>
    <w:rsid w:val="001A622A"/>
    <w:rsid w:val="001B5C7B"/>
    <w:rsid w:val="001D7E20"/>
    <w:rsid w:val="001E25F8"/>
    <w:rsid w:val="001E380C"/>
    <w:rsid w:val="001F65EA"/>
    <w:rsid w:val="002052D9"/>
    <w:rsid w:val="00222F4F"/>
    <w:rsid w:val="00235016"/>
    <w:rsid w:val="00275B5B"/>
    <w:rsid w:val="00292711"/>
    <w:rsid w:val="002968AE"/>
    <w:rsid w:val="002A14C7"/>
    <w:rsid w:val="002A20C8"/>
    <w:rsid w:val="002B269C"/>
    <w:rsid w:val="002B5B25"/>
    <w:rsid w:val="002C22BE"/>
    <w:rsid w:val="002D64AE"/>
    <w:rsid w:val="00303B33"/>
    <w:rsid w:val="003103A1"/>
    <w:rsid w:val="00311EA7"/>
    <w:rsid w:val="00311F72"/>
    <w:rsid w:val="00317EF2"/>
    <w:rsid w:val="003230B2"/>
    <w:rsid w:val="0033067C"/>
    <w:rsid w:val="00331D21"/>
    <w:rsid w:val="0034015A"/>
    <w:rsid w:val="00343637"/>
    <w:rsid w:val="00346AA5"/>
    <w:rsid w:val="003548EF"/>
    <w:rsid w:val="00370B88"/>
    <w:rsid w:val="00376879"/>
    <w:rsid w:val="003778AF"/>
    <w:rsid w:val="00397595"/>
    <w:rsid w:val="003A3B63"/>
    <w:rsid w:val="003A6F41"/>
    <w:rsid w:val="003B061E"/>
    <w:rsid w:val="003C070C"/>
    <w:rsid w:val="003C211B"/>
    <w:rsid w:val="003C2E75"/>
    <w:rsid w:val="003D22B0"/>
    <w:rsid w:val="003D61F6"/>
    <w:rsid w:val="003E175B"/>
    <w:rsid w:val="003E2DF9"/>
    <w:rsid w:val="003E6C21"/>
    <w:rsid w:val="003F14DB"/>
    <w:rsid w:val="00405413"/>
    <w:rsid w:val="0040772A"/>
    <w:rsid w:val="00411231"/>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8171F"/>
    <w:rsid w:val="00496259"/>
    <w:rsid w:val="00496F23"/>
    <w:rsid w:val="004A524F"/>
    <w:rsid w:val="004A7514"/>
    <w:rsid w:val="004B77FC"/>
    <w:rsid w:val="004C1401"/>
    <w:rsid w:val="004C48D6"/>
    <w:rsid w:val="004C6EC2"/>
    <w:rsid w:val="004D4ED5"/>
    <w:rsid w:val="004E07E2"/>
    <w:rsid w:val="004F08FD"/>
    <w:rsid w:val="004F346B"/>
    <w:rsid w:val="00502D75"/>
    <w:rsid w:val="005238BA"/>
    <w:rsid w:val="00524BBE"/>
    <w:rsid w:val="0053561F"/>
    <w:rsid w:val="00537FF8"/>
    <w:rsid w:val="00540273"/>
    <w:rsid w:val="00541532"/>
    <w:rsid w:val="00541811"/>
    <w:rsid w:val="00546319"/>
    <w:rsid w:val="005515E5"/>
    <w:rsid w:val="0056382C"/>
    <w:rsid w:val="005646D3"/>
    <w:rsid w:val="00571981"/>
    <w:rsid w:val="005959A0"/>
    <w:rsid w:val="00595EAA"/>
    <w:rsid w:val="00596136"/>
    <w:rsid w:val="00597700"/>
    <w:rsid w:val="00597F94"/>
    <w:rsid w:val="005A660F"/>
    <w:rsid w:val="005B0346"/>
    <w:rsid w:val="005B5D94"/>
    <w:rsid w:val="005C005B"/>
    <w:rsid w:val="005C0C96"/>
    <w:rsid w:val="005C0D01"/>
    <w:rsid w:val="005C3DF1"/>
    <w:rsid w:val="005D3170"/>
    <w:rsid w:val="005D49F2"/>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2A11"/>
    <w:rsid w:val="00646A6A"/>
    <w:rsid w:val="00652180"/>
    <w:rsid w:val="006535AF"/>
    <w:rsid w:val="006721BF"/>
    <w:rsid w:val="00672681"/>
    <w:rsid w:val="00672A5D"/>
    <w:rsid w:val="006805A5"/>
    <w:rsid w:val="0068227A"/>
    <w:rsid w:val="00684536"/>
    <w:rsid w:val="006A2C4C"/>
    <w:rsid w:val="006A549C"/>
    <w:rsid w:val="006B1279"/>
    <w:rsid w:val="006B1709"/>
    <w:rsid w:val="006C400A"/>
    <w:rsid w:val="006D12AD"/>
    <w:rsid w:val="006D1330"/>
    <w:rsid w:val="006D37D5"/>
    <w:rsid w:val="006E01B6"/>
    <w:rsid w:val="006F579E"/>
    <w:rsid w:val="007032C9"/>
    <w:rsid w:val="00723B6F"/>
    <w:rsid w:val="00724750"/>
    <w:rsid w:val="00734F89"/>
    <w:rsid w:val="007420C1"/>
    <w:rsid w:val="00752680"/>
    <w:rsid w:val="00757BD1"/>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3F76"/>
    <w:rsid w:val="00866240"/>
    <w:rsid w:val="00882133"/>
    <w:rsid w:val="00887D27"/>
    <w:rsid w:val="008971BD"/>
    <w:rsid w:val="008A2779"/>
    <w:rsid w:val="008C2DFA"/>
    <w:rsid w:val="008D015A"/>
    <w:rsid w:val="008D0D2E"/>
    <w:rsid w:val="008D234A"/>
    <w:rsid w:val="008E2406"/>
    <w:rsid w:val="008E3882"/>
    <w:rsid w:val="008E7C54"/>
    <w:rsid w:val="008F0329"/>
    <w:rsid w:val="008F2E99"/>
    <w:rsid w:val="008F305F"/>
    <w:rsid w:val="0090525D"/>
    <w:rsid w:val="00911F2C"/>
    <w:rsid w:val="00921A5B"/>
    <w:rsid w:val="00923FD2"/>
    <w:rsid w:val="009261B4"/>
    <w:rsid w:val="00933438"/>
    <w:rsid w:val="0094275C"/>
    <w:rsid w:val="009437E8"/>
    <w:rsid w:val="00956295"/>
    <w:rsid w:val="00957FD6"/>
    <w:rsid w:val="00960E79"/>
    <w:rsid w:val="00966979"/>
    <w:rsid w:val="00967ED8"/>
    <w:rsid w:val="00971466"/>
    <w:rsid w:val="009764D4"/>
    <w:rsid w:val="009801A0"/>
    <w:rsid w:val="009809D4"/>
    <w:rsid w:val="00987EC0"/>
    <w:rsid w:val="0099708D"/>
    <w:rsid w:val="009A115D"/>
    <w:rsid w:val="009A24A4"/>
    <w:rsid w:val="009A7731"/>
    <w:rsid w:val="009C11D2"/>
    <w:rsid w:val="009C44AB"/>
    <w:rsid w:val="009C7C05"/>
    <w:rsid w:val="009D2D18"/>
    <w:rsid w:val="009E3B13"/>
    <w:rsid w:val="009E5779"/>
    <w:rsid w:val="00A06521"/>
    <w:rsid w:val="00A071AE"/>
    <w:rsid w:val="00A07F78"/>
    <w:rsid w:val="00A138A4"/>
    <w:rsid w:val="00A16664"/>
    <w:rsid w:val="00A24A07"/>
    <w:rsid w:val="00A265CB"/>
    <w:rsid w:val="00A466BF"/>
    <w:rsid w:val="00A46741"/>
    <w:rsid w:val="00A53FF5"/>
    <w:rsid w:val="00A55A0F"/>
    <w:rsid w:val="00AA025A"/>
    <w:rsid w:val="00AA65EE"/>
    <w:rsid w:val="00AB21F5"/>
    <w:rsid w:val="00AC6E5A"/>
    <w:rsid w:val="00AD4120"/>
    <w:rsid w:val="00AD4BEC"/>
    <w:rsid w:val="00AD66E8"/>
    <w:rsid w:val="00AE2C71"/>
    <w:rsid w:val="00AF1E69"/>
    <w:rsid w:val="00AF3426"/>
    <w:rsid w:val="00AF40AE"/>
    <w:rsid w:val="00B00D34"/>
    <w:rsid w:val="00B036F1"/>
    <w:rsid w:val="00B05855"/>
    <w:rsid w:val="00B128E6"/>
    <w:rsid w:val="00B15AAB"/>
    <w:rsid w:val="00B16FAD"/>
    <w:rsid w:val="00B23834"/>
    <w:rsid w:val="00B31459"/>
    <w:rsid w:val="00B3214F"/>
    <w:rsid w:val="00B522C1"/>
    <w:rsid w:val="00B70041"/>
    <w:rsid w:val="00B74198"/>
    <w:rsid w:val="00B74FF4"/>
    <w:rsid w:val="00B833ED"/>
    <w:rsid w:val="00B91A2F"/>
    <w:rsid w:val="00B96EA6"/>
    <w:rsid w:val="00BA79A1"/>
    <w:rsid w:val="00BB2AC1"/>
    <w:rsid w:val="00BB4F86"/>
    <w:rsid w:val="00BB632B"/>
    <w:rsid w:val="00BC1E72"/>
    <w:rsid w:val="00BC3327"/>
    <w:rsid w:val="00BC3F9A"/>
    <w:rsid w:val="00BD256E"/>
    <w:rsid w:val="00BD416C"/>
    <w:rsid w:val="00BE3CD9"/>
    <w:rsid w:val="00BE48D9"/>
    <w:rsid w:val="00BE6963"/>
    <w:rsid w:val="00BF5DD9"/>
    <w:rsid w:val="00C05D19"/>
    <w:rsid w:val="00C14C5D"/>
    <w:rsid w:val="00C150EE"/>
    <w:rsid w:val="00C15DEA"/>
    <w:rsid w:val="00C3670C"/>
    <w:rsid w:val="00C42007"/>
    <w:rsid w:val="00C4321B"/>
    <w:rsid w:val="00C53B39"/>
    <w:rsid w:val="00C652E6"/>
    <w:rsid w:val="00C6671A"/>
    <w:rsid w:val="00C7387F"/>
    <w:rsid w:val="00C77D74"/>
    <w:rsid w:val="00C87B01"/>
    <w:rsid w:val="00C966BB"/>
    <w:rsid w:val="00C97E0C"/>
    <w:rsid w:val="00CA3179"/>
    <w:rsid w:val="00CA41B5"/>
    <w:rsid w:val="00CA6110"/>
    <w:rsid w:val="00CC298B"/>
    <w:rsid w:val="00CE2AA3"/>
    <w:rsid w:val="00CE2CD0"/>
    <w:rsid w:val="00CE449E"/>
    <w:rsid w:val="00CE5FE3"/>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2656"/>
    <w:rsid w:val="00DE4381"/>
    <w:rsid w:val="00DE74A8"/>
    <w:rsid w:val="00DF0A5D"/>
    <w:rsid w:val="00DF3B85"/>
    <w:rsid w:val="00E01C18"/>
    <w:rsid w:val="00E025E4"/>
    <w:rsid w:val="00E04DBA"/>
    <w:rsid w:val="00E057D6"/>
    <w:rsid w:val="00E07265"/>
    <w:rsid w:val="00E127EA"/>
    <w:rsid w:val="00E22F0C"/>
    <w:rsid w:val="00E23B6B"/>
    <w:rsid w:val="00E33E3E"/>
    <w:rsid w:val="00E45CD8"/>
    <w:rsid w:val="00E51EF1"/>
    <w:rsid w:val="00E57EA8"/>
    <w:rsid w:val="00E627DE"/>
    <w:rsid w:val="00E76846"/>
    <w:rsid w:val="00E80334"/>
    <w:rsid w:val="00E809E6"/>
    <w:rsid w:val="00E8795E"/>
    <w:rsid w:val="00E87B82"/>
    <w:rsid w:val="00E91B00"/>
    <w:rsid w:val="00E92A02"/>
    <w:rsid w:val="00E94507"/>
    <w:rsid w:val="00E967C3"/>
    <w:rsid w:val="00EB1A83"/>
    <w:rsid w:val="00EB2020"/>
    <w:rsid w:val="00EC0E3E"/>
    <w:rsid w:val="00EC1C3C"/>
    <w:rsid w:val="00ED1B9A"/>
    <w:rsid w:val="00ED6424"/>
    <w:rsid w:val="00EE3848"/>
    <w:rsid w:val="00EE6310"/>
    <w:rsid w:val="00EF5690"/>
    <w:rsid w:val="00F02B9C"/>
    <w:rsid w:val="00F06306"/>
    <w:rsid w:val="00F07DF1"/>
    <w:rsid w:val="00F15157"/>
    <w:rsid w:val="00F20086"/>
    <w:rsid w:val="00F23B91"/>
    <w:rsid w:val="00F26D8D"/>
    <w:rsid w:val="00F32B40"/>
    <w:rsid w:val="00F417AA"/>
    <w:rsid w:val="00F44C5F"/>
    <w:rsid w:val="00F50451"/>
    <w:rsid w:val="00F6627F"/>
    <w:rsid w:val="00F724AA"/>
    <w:rsid w:val="00F75FF8"/>
    <w:rsid w:val="00F806ED"/>
    <w:rsid w:val="00F906B0"/>
    <w:rsid w:val="00FA1A48"/>
    <w:rsid w:val="00FB086D"/>
    <w:rsid w:val="00FB0DCF"/>
    <w:rsid w:val="00FB1EFB"/>
    <w:rsid w:val="00FB6393"/>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48171F"/>
    <w:rPr>
      <w:rFonts w:ascii="Calibri" w:hAnsi="Calibri"/>
      <w:color w:val="333E48"/>
    </w:rPr>
  </w:style>
  <w:style w:type="paragraph" w:styleId="Revision">
    <w:name w:val="Revision"/>
    <w:hidden/>
    <w:uiPriority w:val="99"/>
    <w:semiHidden/>
    <w:rsid w:val="00863F76"/>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95150">
      <w:bodyDiv w:val="1"/>
      <w:marLeft w:val="0"/>
      <w:marRight w:val="0"/>
      <w:marTop w:val="0"/>
      <w:marBottom w:val="0"/>
      <w:divBdr>
        <w:top w:val="none" w:sz="0" w:space="0" w:color="auto"/>
        <w:left w:val="none" w:sz="0" w:space="0" w:color="auto"/>
        <w:bottom w:val="none" w:sz="0" w:space="0" w:color="auto"/>
        <w:right w:val="none" w:sz="0" w:space="0" w:color="auto"/>
      </w:divBdr>
      <w:divsChild>
        <w:div w:id="115569902">
          <w:marLeft w:val="0"/>
          <w:marRight w:val="0"/>
          <w:marTop w:val="0"/>
          <w:marBottom w:val="0"/>
          <w:divBdr>
            <w:top w:val="none" w:sz="0" w:space="0" w:color="auto"/>
            <w:left w:val="none" w:sz="0" w:space="0" w:color="auto"/>
            <w:bottom w:val="none" w:sz="0" w:space="0" w:color="auto"/>
            <w:right w:val="none" w:sz="0" w:space="0" w:color="auto"/>
          </w:divBdr>
          <w:divsChild>
            <w:div w:id="63249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177228">
      <w:bodyDiv w:val="1"/>
      <w:marLeft w:val="0"/>
      <w:marRight w:val="0"/>
      <w:marTop w:val="0"/>
      <w:marBottom w:val="0"/>
      <w:divBdr>
        <w:top w:val="none" w:sz="0" w:space="0" w:color="auto"/>
        <w:left w:val="none" w:sz="0" w:space="0" w:color="auto"/>
        <w:bottom w:val="none" w:sz="0" w:space="0" w:color="auto"/>
        <w:right w:val="none" w:sz="0" w:space="0" w:color="auto"/>
      </w:divBdr>
      <w:divsChild>
        <w:div w:id="879053743">
          <w:marLeft w:val="0"/>
          <w:marRight w:val="0"/>
          <w:marTop w:val="0"/>
          <w:marBottom w:val="0"/>
          <w:divBdr>
            <w:top w:val="none" w:sz="0" w:space="0" w:color="auto"/>
            <w:left w:val="none" w:sz="0" w:space="0" w:color="auto"/>
            <w:bottom w:val="none" w:sz="0" w:space="0" w:color="auto"/>
            <w:right w:val="none" w:sz="0" w:space="0" w:color="auto"/>
          </w:divBdr>
          <w:divsChild>
            <w:div w:id="1051079804">
              <w:marLeft w:val="0"/>
              <w:marRight w:val="0"/>
              <w:marTop w:val="0"/>
              <w:marBottom w:val="0"/>
              <w:divBdr>
                <w:top w:val="none" w:sz="0" w:space="0" w:color="auto"/>
                <w:left w:val="none" w:sz="0" w:space="0" w:color="auto"/>
                <w:bottom w:val="none" w:sz="0" w:space="0" w:color="auto"/>
                <w:right w:val="none" w:sz="0" w:space="0" w:color="auto"/>
              </w:divBdr>
            </w:div>
            <w:div w:id="329916526">
              <w:marLeft w:val="0"/>
              <w:marRight w:val="0"/>
              <w:marTop w:val="0"/>
              <w:marBottom w:val="0"/>
              <w:divBdr>
                <w:top w:val="none" w:sz="0" w:space="0" w:color="auto"/>
                <w:left w:val="none" w:sz="0" w:space="0" w:color="auto"/>
                <w:bottom w:val="none" w:sz="0" w:space="0" w:color="auto"/>
                <w:right w:val="none" w:sz="0" w:space="0" w:color="auto"/>
              </w:divBdr>
            </w:div>
            <w:div w:id="633830734">
              <w:marLeft w:val="0"/>
              <w:marRight w:val="0"/>
              <w:marTop w:val="0"/>
              <w:marBottom w:val="0"/>
              <w:divBdr>
                <w:top w:val="none" w:sz="0" w:space="0" w:color="auto"/>
                <w:left w:val="none" w:sz="0" w:space="0" w:color="auto"/>
                <w:bottom w:val="none" w:sz="0" w:space="0" w:color="auto"/>
                <w:right w:val="none" w:sz="0" w:space="0" w:color="auto"/>
              </w:divBdr>
            </w:div>
            <w:div w:id="918322694">
              <w:marLeft w:val="0"/>
              <w:marRight w:val="0"/>
              <w:marTop w:val="0"/>
              <w:marBottom w:val="0"/>
              <w:divBdr>
                <w:top w:val="none" w:sz="0" w:space="0" w:color="auto"/>
                <w:left w:val="none" w:sz="0" w:space="0" w:color="auto"/>
                <w:bottom w:val="none" w:sz="0" w:space="0" w:color="auto"/>
                <w:right w:val="none" w:sz="0" w:space="0" w:color="auto"/>
              </w:divBdr>
            </w:div>
            <w:div w:id="1632441586">
              <w:marLeft w:val="0"/>
              <w:marRight w:val="0"/>
              <w:marTop w:val="0"/>
              <w:marBottom w:val="0"/>
              <w:divBdr>
                <w:top w:val="none" w:sz="0" w:space="0" w:color="auto"/>
                <w:left w:val="none" w:sz="0" w:space="0" w:color="auto"/>
                <w:bottom w:val="none" w:sz="0" w:space="0" w:color="auto"/>
                <w:right w:val="none" w:sz="0" w:space="0" w:color="auto"/>
              </w:divBdr>
            </w:div>
            <w:div w:id="364406581">
              <w:marLeft w:val="0"/>
              <w:marRight w:val="0"/>
              <w:marTop w:val="0"/>
              <w:marBottom w:val="0"/>
              <w:divBdr>
                <w:top w:val="none" w:sz="0" w:space="0" w:color="auto"/>
                <w:left w:val="none" w:sz="0" w:space="0" w:color="auto"/>
                <w:bottom w:val="none" w:sz="0" w:space="0" w:color="auto"/>
                <w:right w:val="none" w:sz="0" w:space="0" w:color="auto"/>
              </w:divBdr>
            </w:div>
            <w:div w:id="172110069">
              <w:marLeft w:val="0"/>
              <w:marRight w:val="0"/>
              <w:marTop w:val="0"/>
              <w:marBottom w:val="0"/>
              <w:divBdr>
                <w:top w:val="none" w:sz="0" w:space="0" w:color="auto"/>
                <w:left w:val="none" w:sz="0" w:space="0" w:color="auto"/>
                <w:bottom w:val="none" w:sz="0" w:space="0" w:color="auto"/>
                <w:right w:val="none" w:sz="0" w:space="0" w:color="auto"/>
              </w:divBdr>
            </w:div>
            <w:div w:id="1263807854">
              <w:marLeft w:val="0"/>
              <w:marRight w:val="0"/>
              <w:marTop w:val="0"/>
              <w:marBottom w:val="0"/>
              <w:divBdr>
                <w:top w:val="none" w:sz="0" w:space="0" w:color="auto"/>
                <w:left w:val="none" w:sz="0" w:space="0" w:color="auto"/>
                <w:bottom w:val="none" w:sz="0" w:space="0" w:color="auto"/>
                <w:right w:val="none" w:sz="0" w:space="0" w:color="auto"/>
              </w:divBdr>
            </w:div>
            <w:div w:id="1870607768">
              <w:marLeft w:val="0"/>
              <w:marRight w:val="0"/>
              <w:marTop w:val="0"/>
              <w:marBottom w:val="0"/>
              <w:divBdr>
                <w:top w:val="none" w:sz="0" w:space="0" w:color="auto"/>
                <w:left w:val="none" w:sz="0" w:space="0" w:color="auto"/>
                <w:bottom w:val="none" w:sz="0" w:space="0" w:color="auto"/>
                <w:right w:val="none" w:sz="0" w:space="0" w:color="auto"/>
              </w:divBdr>
            </w:div>
            <w:div w:id="570194652">
              <w:marLeft w:val="0"/>
              <w:marRight w:val="0"/>
              <w:marTop w:val="0"/>
              <w:marBottom w:val="0"/>
              <w:divBdr>
                <w:top w:val="none" w:sz="0" w:space="0" w:color="auto"/>
                <w:left w:val="none" w:sz="0" w:space="0" w:color="auto"/>
                <w:bottom w:val="none" w:sz="0" w:space="0" w:color="auto"/>
                <w:right w:val="none" w:sz="0" w:space="0" w:color="auto"/>
              </w:divBdr>
            </w:div>
            <w:div w:id="1731878227">
              <w:marLeft w:val="0"/>
              <w:marRight w:val="0"/>
              <w:marTop w:val="0"/>
              <w:marBottom w:val="0"/>
              <w:divBdr>
                <w:top w:val="none" w:sz="0" w:space="0" w:color="auto"/>
                <w:left w:val="none" w:sz="0" w:space="0" w:color="auto"/>
                <w:bottom w:val="none" w:sz="0" w:space="0" w:color="auto"/>
                <w:right w:val="none" w:sz="0" w:space="0" w:color="auto"/>
              </w:divBdr>
            </w:div>
            <w:div w:id="124861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54767">
      <w:bodyDiv w:val="1"/>
      <w:marLeft w:val="0"/>
      <w:marRight w:val="0"/>
      <w:marTop w:val="0"/>
      <w:marBottom w:val="0"/>
      <w:divBdr>
        <w:top w:val="none" w:sz="0" w:space="0" w:color="auto"/>
        <w:left w:val="none" w:sz="0" w:space="0" w:color="auto"/>
        <w:bottom w:val="none" w:sz="0" w:space="0" w:color="auto"/>
        <w:right w:val="none" w:sz="0" w:space="0" w:color="auto"/>
      </w:divBdr>
      <w:divsChild>
        <w:div w:id="924535627">
          <w:marLeft w:val="0"/>
          <w:marRight w:val="0"/>
          <w:marTop w:val="0"/>
          <w:marBottom w:val="0"/>
          <w:divBdr>
            <w:top w:val="none" w:sz="0" w:space="0" w:color="auto"/>
            <w:left w:val="none" w:sz="0" w:space="0" w:color="auto"/>
            <w:bottom w:val="none" w:sz="0" w:space="0" w:color="auto"/>
            <w:right w:val="none" w:sz="0" w:space="0" w:color="auto"/>
          </w:divBdr>
          <w:divsChild>
            <w:div w:id="1126661299">
              <w:marLeft w:val="0"/>
              <w:marRight w:val="0"/>
              <w:marTop w:val="0"/>
              <w:marBottom w:val="0"/>
              <w:divBdr>
                <w:top w:val="none" w:sz="0" w:space="0" w:color="auto"/>
                <w:left w:val="none" w:sz="0" w:space="0" w:color="auto"/>
                <w:bottom w:val="none" w:sz="0" w:space="0" w:color="auto"/>
                <w:right w:val="none" w:sz="0" w:space="0" w:color="auto"/>
              </w:divBdr>
            </w:div>
            <w:div w:id="225650185">
              <w:marLeft w:val="0"/>
              <w:marRight w:val="0"/>
              <w:marTop w:val="0"/>
              <w:marBottom w:val="0"/>
              <w:divBdr>
                <w:top w:val="none" w:sz="0" w:space="0" w:color="auto"/>
                <w:left w:val="none" w:sz="0" w:space="0" w:color="auto"/>
                <w:bottom w:val="none" w:sz="0" w:space="0" w:color="auto"/>
                <w:right w:val="none" w:sz="0" w:space="0" w:color="auto"/>
              </w:divBdr>
            </w:div>
            <w:div w:id="728651513">
              <w:marLeft w:val="0"/>
              <w:marRight w:val="0"/>
              <w:marTop w:val="0"/>
              <w:marBottom w:val="0"/>
              <w:divBdr>
                <w:top w:val="none" w:sz="0" w:space="0" w:color="auto"/>
                <w:left w:val="none" w:sz="0" w:space="0" w:color="auto"/>
                <w:bottom w:val="none" w:sz="0" w:space="0" w:color="auto"/>
                <w:right w:val="none" w:sz="0" w:space="0" w:color="auto"/>
              </w:divBdr>
            </w:div>
            <w:div w:id="1074429243">
              <w:marLeft w:val="0"/>
              <w:marRight w:val="0"/>
              <w:marTop w:val="0"/>
              <w:marBottom w:val="0"/>
              <w:divBdr>
                <w:top w:val="none" w:sz="0" w:space="0" w:color="auto"/>
                <w:left w:val="none" w:sz="0" w:space="0" w:color="auto"/>
                <w:bottom w:val="none" w:sz="0" w:space="0" w:color="auto"/>
                <w:right w:val="none" w:sz="0" w:space="0" w:color="auto"/>
              </w:divBdr>
            </w:div>
            <w:div w:id="1787460218">
              <w:marLeft w:val="0"/>
              <w:marRight w:val="0"/>
              <w:marTop w:val="0"/>
              <w:marBottom w:val="0"/>
              <w:divBdr>
                <w:top w:val="none" w:sz="0" w:space="0" w:color="auto"/>
                <w:left w:val="none" w:sz="0" w:space="0" w:color="auto"/>
                <w:bottom w:val="none" w:sz="0" w:space="0" w:color="auto"/>
                <w:right w:val="none" w:sz="0" w:space="0" w:color="auto"/>
              </w:divBdr>
            </w:div>
            <w:div w:id="975648263">
              <w:marLeft w:val="0"/>
              <w:marRight w:val="0"/>
              <w:marTop w:val="0"/>
              <w:marBottom w:val="0"/>
              <w:divBdr>
                <w:top w:val="none" w:sz="0" w:space="0" w:color="auto"/>
                <w:left w:val="none" w:sz="0" w:space="0" w:color="auto"/>
                <w:bottom w:val="none" w:sz="0" w:space="0" w:color="auto"/>
                <w:right w:val="none" w:sz="0" w:space="0" w:color="auto"/>
              </w:divBdr>
            </w:div>
            <w:div w:id="1118766481">
              <w:marLeft w:val="0"/>
              <w:marRight w:val="0"/>
              <w:marTop w:val="0"/>
              <w:marBottom w:val="0"/>
              <w:divBdr>
                <w:top w:val="none" w:sz="0" w:space="0" w:color="auto"/>
                <w:left w:val="none" w:sz="0" w:space="0" w:color="auto"/>
                <w:bottom w:val="none" w:sz="0" w:space="0" w:color="auto"/>
                <w:right w:val="none" w:sz="0" w:space="0" w:color="auto"/>
              </w:divBdr>
            </w:div>
            <w:div w:id="413209863">
              <w:marLeft w:val="0"/>
              <w:marRight w:val="0"/>
              <w:marTop w:val="0"/>
              <w:marBottom w:val="0"/>
              <w:divBdr>
                <w:top w:val="none" w:sz="0" w:space="0" w:color="auto"/>
                <w:left w:val="none" w:sz="0" w:space="0" w:color="auto"/>
                <w:bottom w:val="none" w:sz="0" w:space="0" w:color="auto"/>
                <w:right w:val="none" w:sz="0" w:space="0" w:color="auto"/>
              </w:divBdr>
            </w:div>
            <w:div w:id="959413162">
              <w:marLeft w:val="0"/>
              <w:marRight w:val="0"/>
              <w:marTop w:val="0"/>
              <w:marBottom w:val="0"/>
              <w:divBdr>
                <w:top w:val="none" w:sz="0" w:space="0" w:color="auto"/>
                <w:left w:val="none" w:sz="0" w:space="0" w:color="auto"/>
                <w:bottom w:val="none" w:sz="0" w:space="0" w:color="auto"/>
                <w:right w:val="none" w:sz="0" w:space="0" w:color="auto"/>
              </w:divBdr>
            </w:div>
            <w:div w:id="1347051289">
              <w:marLeft w:val="0"/>
              <w:marRight w:val="0"/>
              <w:marTop w:val="0"/>
              <w:marBottom w:val="0"/>
              <w:divBdr>
                <w:top w:val="none" w:sz="0" w:space="0" w:color="auto"/>
                <w:left w:val="none" w:sz="0" w:space="0" w:color="auto"/>
                <w:bottom w:val="none" w:sz="0" w:space="0" w:color="auto"/>
                <w:right w:val="none" w:sz="0" w:space="0" w:color="auto"/>
              </w:divBdr>
            </w:div>
            <w:div w:id="196191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0486">
      <w:bodyDiv w:val="1"/>
      <w:marLeft w:val="0"/>
      <w:marRight w:val="0"/>
      <w:marTop w:val="0"/>
      <w:marBottom w:val="0"/>
      <w:divBdr>
        <w:top w:val="none" w:sz="0" w:space="0" w:color="auto"/>
        <w:left w:val="none" w:sz="0" w:space="0" w:color="auto"/>
        <w:bottom w:val="none" w:sz="0" w:space="0" w:color="auto"/>
        <w:right w:val="none" w:sz="0" w:space="0" w:color="auto"/>
      </w:divBdr>
      <w:divsChild>
        <w:div w:id="355809646">
          <w:marLeft w:val="0"/>
          <w:marRight w:val="0"/>
          <w:marTop w:val="0"/>
          <w:marBottom w:val="0"/>
          <w:divBdr>
            <w:top w:val="none" w:sz="0" w:space="0" w:color="auto"/>
            <w:left w:val="none" w:sz="0" w:space="0" w:color="auto"/>
            <w:bottom w:val="none" w:sz="0" w:space="0" w:color="auto"/>
            <w:right w:val="none" w:sz="0" w:space="0" w:color="auto"/>
          </w:divBdr>
          <w:divsChild>
            <w:div w:id="321930084">
              <w:marLeft w:val="0"/>
              <w:marRight w:val="0"/>
              <w:marTop w:val="0"/>
              <w:marBottom w:val="0"/>
              <w:divBdr>
                <w:top w:val="none" w:sz="0" w:space="0" w:color="auto"/>
                <w:left w:val="none" w:sz="0" w:space="0" w:color="auto"/>
                <w:bottom w:val="none" w:sz="0" w:space="0" w:color="auto"/>
                <w:right w:val="none" w:sz="0" w:space="0" w:color="auto"/>
              </w:divBdr>
            </w:div>
            <w:div w:id="2125420566">
              <w:marLeft w:val="0"/>
              <w:marRight w:val="0"/>
              <w:marTop w:val="0"/>
              <w:marBottom w:val="0"/>
              <w:divBdr>
                <w:top w:val="none" w:sz="0" w:space="0" w:color="auto"/>
                <w:left w:val="none" w:sz="0" w:space="0" w:color="auto"/>
                <w:bottom w:val="none" w:sz="0" w:space="0" w:color="auto"/>
                <w:right w:val="none" w:sz="0" w:space="0" w:color="auto"/>
              </w:divBdr>
            </w:div>
            <w:div w:id="1863662887">
              <w:marLeft w:val="0"/>
              <w:marRight w:val="0"/>
              <w:marTop w:val="0"/>
              <w:marBottom w:val="0"/>
              <w:divBdr>
                <w:top w:val="none" w:sz="0" w:space="0" w:color="auto"/>
                <w:left w:val="none" w:sz="0" w:space="0" w:color="auto"/>
                <w:bottom w:val="none" w:sz="0" w:space="0" w:color="auto"/>
                <w:right w:val="none" w:sz="0" w:space="0" w:color="auto"/>
              </w:divBdr>
            </w:div>
            <w:div w:id="673000928">
              <w:marLeft w:val="0"/>
              <w:marRight w:val="0"/>
              <w:marTop w:val="0"/>
              <w:marBottom w:val="0"/>
              <w:divBdr>
                <w:top w:val="none" w:sz="0" w:space="0" w:color="auto"/>
                <w:left w:val="none" w:sz="0" w:space="0" w:color="auto"/>
                <w:bottom w:val="none" w:sz="0" w:space="0" w:color="auto"/>
                <w:right w:val="none" w:sz="0" w:space="0" w:color="auto"/>
              </w:divBdr>
            </w:div>
            <w:div w:id="204193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72890011">
      <w:bodyDiv w:val="1"/>
      <w:marLeft w:val="0"/>
      <w:marRight w:val="0"/>
      <w:marTop w:val="0"/>
      <w:marBottom w:val="0"/>
      <w:divBdr>
        <w:top w:val="none" w:sz="0" w:space="0" w:color="auto"/>
        <w:left w:val="none" w:sz="0" w:space="0" w:color="auto"/>
        <w:bottom w:val="none" w:sz="0" w:space="0" w:color="auto"/>
        <w:right w:val="none" w:sz="0" w:space="0" w:color="auto"/>
      </w:divBdr>
      <w:divsChild>
        <w:div w:id="247617491">
          <w:marLeft w:val="0"/>
          <w:marRight w:val="0"/>
          <w:marTop w:val="0"/>
          <w:marBottom w:val="0"/>
          <w:divBdr>
            <w:top w:val="none" w:sz="0" w:space="0" w:color="auto"/>
            <w:left w:val="none" w:sz="0" w:space="0" w:color="auto"/>
            <w:bottom w:val="none" w:sz="0" w:space="0" w:color="auto"/>
            <w:right w:val="none" w:sz="0" w:space="0" w:color="auto"/>
          </w:divBdr>
          <w:divsChild>
            <w:div w:id="2041007230">
              <w:marLeft w:val="0"/>
              <w:marRight w:val="0"/>
              <w:marTop w:val="0"/>
              <w:marBottom w:val="0"/>
              <w:divBdr>
                <w:top w:val="none" w:sz="0" w:space="0" w:color="auto"/>
                <w:left w:val="none" w:sz="0" w:space="0" w:color="auto"/>
                <w:bottom w:val="none" w:sz="0" w:space="0" w:color="auto"/>
                <w:right w:val="none" w:sz="0" w:space="0" w:color="auto"/>
              </w:divBdr>
            </w:div>
            <w:div w:id="538779996">
              <w:marLeft w:val="0"/>
              <w:marRight w:val="0"/>
              <w:marTop w:val="0"/>
              <w:marBottom w:val="0"/>
              <w:divBdr>
                <w:top w:val="none" w:sz="0" w:space="0" w:color="auto"/>
                <w:left w:val="none" w:sz="0" w:space="0" w:color="auto"/>
                <w:bottom w:val="none" w:sz="0" w:space="0" w:color="auto"/>
                <w:right w:val="none" w:sz="0" w:space="0" w:color="auto"/>
              </w:divBdr>
            </w:div>
            <w:div w:id="1175799323">
              <w:marLeft w:val="0"/>
              <w:marRight w:val="0"/>
              <w:marTop w:val="0"/>
              <w:marBottom w:val="0"/>
              <w:divBdr>
                <w:top w:val="none" w:sz="0" w:space="0" w:color="auto"/>
                <w:left w:val="none" w:sz="0" w:space="0" w:color="auto"/>
                <w:bottom w:val="none" w:sz="0" w:space="0" w:color="auto"/>
                <w:right w:val="none" w:sz="0" w:space="0" w:color="auto"/>
              </w:divBdr>
            </w:div>
            <w:div w:id="342316723">
              <w:marLeft w:val="0"/>
              <w:marRight w:val="0"/>
              <w:marTop w:val="0"/>
              <w:marBottom w:val="0"/>
              <w:divBdr>
                <w:top w:val="none" w:sz="0" w:space="0" w:color="auto"/>
                <w:left w:val="none" w:sz="0" w:space="0" w:color="auto"/>
                <w:bottom w:val="none" w:sz="0" w:space="0" w:color="auto"/>
                <w:right w:val="none" w:sz="0" w:space="0" w:color="auto"/>
              </w:divBdr>
            </w:div>
            <w:div w:id="53616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vr.google.com/cardboard/manufacturers/"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58DCE-62EC-419D-82A0-6254B7587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8</Pages>
  <Words>1615</Words>
  <Characters>920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12</cp:revision>
  <cp:lastPrinted>2019-04-05T13:21:00Z</cp:lastPrinted>
  <dcterms:created xsi:type="dcterms:W3CDTF">2019-04-08T10:40:00Z</dcterms:created>
  <dcterms:modified xsi:type="dcterms:W3CDTF">2020-03-26T16:26:00Z</dcterms:modified>
</cp:coreProperties>
</file>